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701"/>
        <w:gridCol w:w="1134"/>
        <w:gridCol w:w="1837"/>
        <w:gridCol w:w="1837"/>
      </w:tblGrid>
      <w:tr w:rsidR="007D2CEF" w:rsidRPr="0030664F" w14:paraId="5492DCCE" w14:textId="77777777" w:rsidTr="00E16009">
        <w:trPr>
          <w:trHeight w:val="143"/>
        </w:trPr>
        <w:tc>
          <w:tcPr>
            <w:tcW w:w="1838" w:type="dxa"/>
            <w:vAlign w:val="center"/>
          </w:tcPr>
          <w:p w14:paraId="0AD60D1F" w14:textId="77777777" w:rsidR="007D2CEF" w:rsidRPr="0030664F" w:rsidRDefault="007D2CEF" w:rsidP="00B24EB9">
            <w:pPr>
              <w:pStyle w:val="2"/>
              <w:tabs>
                <w:tab w:val="left" w:pos="1701"/>
              </w:tabs>
              <w:outlineLvl w:val="1"/>
              <w:rPr>
                <w:rStyle w:val="1"/>
                <w:rFonts w:eastAsiaTheme="minorEastAsia"/>
                <w:b w:val="0"/>
                <w:spacing w:val="15"/>
                <w:sz w:val="22"/>
                <w:szCs w:val="22"/>
              </w:rPr>
            </w:pPr>
            <w:bookmarkStart w:id="0" w:name="_Hlk114948710"/>
            <w:bookmarkStart w:id="1" w:name="OLE_LINK32"/>
            <w:bookmarkStart w:id="2" w:name="OLE_LINK33"/>
            <w:r w:rsidRPr="0030664F">
              <w:rPr>
                <w:rStyle w:val="1"/>
                <w:rFonts w:eastAsiaTheme="minorEastAsia"/>
                <w:b w:val="0"/>
                <w:spacing w:val="15"/>
                <w:sz w:val="22"/>
                <w:szCs w:val="22"/>
              </w:rPr>
              <w:t>Student Name: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vAlign w:val="center"/>
          </w:tcPr>
          <w:p w14:paraId="50C20A2B" w14:textId="0825D6EF" w:rsidR="007D2CEF" w:rsidRPr="0030664F" w:rsidRDefault="00D104E3" w:rsidP="00B24EB9">
            <w:pPr>
              <w:pStyle w:val="2"/>
              <w:tabs>
                <w:tab w:val="left" w:pos="1701"/>
              </w:tabs>
              <w:outlineLvl w:val="1"/>
              <w:rPr>
                <w:rStyle w:val="1"/>
                <w:rFonts w:eastAsia="宋体"/>
                <w:b w:val="0"/>
                <w:i w:val="0"/>
                <w:color w:val="000000" w:themeColor="text1"/>
                <w:sz w:val="22"/>
                <w:szCs w:val="22"/>
                <w:lang w:eastAsia="zh-CN"/>
              </w:rPr>
            </w:pPr>
            <w:r w:rsidRPr="0030664F">
              <w:rPr>
                <w:rStyle w:val="1"/>
                <w:rFonts w:eastAsia="宋体"/>
                <w:b w:val="0"/>
                <w:i w:val="0"/>
                <w:color w:val="000000" w:themeColor="text1"/>
                <w:sz w:val="22"/>
                <w:szCs w:val="22"/>
                <w:lang w:eastAsia="zh-CN"/>
              </w:rPr>
              <w:t>蔡汉霖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3F0CFE65" w14:textId="77777777" w:rsidR="007D2CEF" w:rsidRPr="0030664F" w:rsidRDefault="007D2CEF" w:rsidP="00B24EB9">
            <w:pPr>
              <w:jc w:val="center"/>
              <w:rPr>
                <w:rStyle w:val="1"/>
                <w:rFonts w:eastAsiaTheme="minorEastAsia"/>
                <w:spacing w:val="15"/>
                <w:sz w:val="22"/>
                <w:szCs w:val="22"/>
              </w:rPr>
            </w:pPr>
          </w:p>
        </w:tc>
        <w:tc>
          <w:tcPr>
            <w:tcW w:w="1837" w:type="dxa"/>
            <w:tcBorders>
              <w:left w:val="single" w:sz="4" w:space="0" w:color="auto"/>
            </w:tcBorders>
            <w:vAlign w:val="center"/>
          </w:tcPr>
          <w:p w14:paraId="70883C4F" w14:textId="77777777" w:rsidR="007D2CEF" w:rsidRPr="0030664F" w:rsidRDefault="007D2CEF" w:rsidP="00B24EB9">
            <w:pPr>
              <w:jc w:val="center"/>
              <w:rPr>
                <w:sz w:val="22"/>
                <w:szCs w:val="22"/>
              </w:rPr>
            </w:pPr>
            <w:r w:rsidRPr="0030664F">
              <w:rPr>
                <w:rStyle w:val="1"/>
                <w:rFonts w:eastAsiaTheme="minorEastAsia"/>
                <w:spacing w:val="15"/>
                <w:sz w:val="22"/>
                <w:szCs w:val="22"/>
              </w:rPr>
              <w:t>Student Name:</w:t>
            </w:r>
          </w:p>
        </w:tc>
        <w:tc>
          <w:tcPr>
            <w:tcW w:w="1837" w:type="dxa"/>
            <w:vAlign w:val="center"/>
          </w:tcPr>
          <w:p w14:paraId="357E97D0" w14:textId="7E6A5C07" w:rsidR="007D2CEF" w:rsidRPr="0030664F" w:rsidRDefault="00B24EB9" w:rsidP="00B24EB9">
            <w:pPr>
              <w:pStyle w:val="2"/>
              <w:tabs>
                <w:tab w:val="left" w:pos="1701"/>
              </w:tabs>
              <w:outlineLvl w:val="1"/>
              <w:rPr>
                <w:rStyle w:val="1"/>
                <w:rFonts w:eastAsia="宋体"/>
                <w:b w:val="0"/>
                <w:i w:val="0"/>
                <w:color w:val="000000" w:themeColor="text1"/>
                <w:sz w:val="22"/>
                <w:szCs w:val="22"/>
                <w:lang w:eastAsia="zh-CN"/>
              </w:rPr>
            </w:pPr>
            <w:r>
              <w:rPr>
                <w:rStyle w:val="1"/>
                <w:rFonts w:eastAsia="宋体" w:hint="eastAsia"/>
                <w:b w:val="0"/>
                <w:i w:val="0"/>
                <w:color w:val="000000" w:themeColor="text1"/>
                <w:sz w:val="22"/>
                <w:szCs w:val="22"/>
                <w:lang w:eastAsia="zh-CN"/>
              </w:rPr>
              <w:t>H</w:t>
            </w:r>
            <w:r>
              <w:rPr>
                <w:rStyle w:val="1"/>
                <w:rFonts w:eastAsia="宋体"/>
                <w:b w:val="0"/>
                <w:i w:val="0"/>
                <w:color w:val="000000" w:themeColor="text1"/>
                <w:sz w:val="22"/>
                <w:szCs w:val="22"/>
                <w:lang w:eastAsia="zh-CN"/>
              </w:rPr>
              <w:t>anlin CAI</w:t>
            </w:r>
          </w:p>
        </w:tc>
      </w:tr>
      <w:tr w:rsidR="007D2CEF" w:rsidRPr="0030664F" w14:paraId="5A1D9B0A" w14:textId="77777777" w:rsidTr="00E16009">
        <w:trPr>
          <w:trHeight w:val="138"/>
        </w:trPr>
        <w:tc>
          <w:tcPr>
            <w:tcW w:w="1838" w:type="dxa"/>
            <w:vAlign w:val="center"/>
          </w:tcPr>
          <w:p w14:paraId="212DA74D" w14:textId="4FC84466" w:rsidR="007D2CEF" w:rsidRPr="0030664F" w:rsidRDefault="007D4F41" w:rsidP="00B24EB9">
            <w:pPr>
              <w:pStyle w:val="2"/>
              <w:tabs>
                <w:tab w:val="left" w:pos="1701"/>
              </w:tabs>
              <w:outlineLvl w:val="1"/>
              <w:rPr>
                <w:rStyle w:val="1"/>
                <w:rFonts w:eastAsiaTheme="minorEastAsia"/>
                <w:b w:val="0"/>
                <w:spacing w:val="15"/>
                <w:sz w:val="22"/>
                <w:szCs w:val="22"/>
              </w:rPr>
            </w:pPr>
            <w:bookmarkStart w:id="3" w:name="_Hlk114948684"/>
            <w:r w:rsidRPr="0030664F">
              <w:rPr>
                <w:rStyle w:val="1"/>
                <w:rFonts w:eastAsiaTheme="minorEastAsia"/>
                <w:b w:val="0"/>
                <w:spacing w:val="15"/>
                <w:sz w:val="22"/>
                <w:szCs w:val="22"/>
              </w:rPr>
              <w:t>Fuzhou University ID:</w:t>
            </w:r>
          </w:p>
        </w:tc>
        <w:tc>
          <w:tcPr>
            <w:tcW w:w="1701" w:type="dxa"/>
            <w:tcBorders>
              <w:right w:val="single" w:sz="4" w:space="0" w:color="auto"/>
            </w:tcBorders>
            <w:vAlign w:val="center"/>
          </w:tcPr>
          <w:p w14:paraId="6F77EDFE" w14:textId="3E056B1F" w:rsidR="007D2CEF" w:rsidRPr="0030664F" w:rsidRDefault="002E4202" w:rsidP="00B24EB9">
            <w:pPr>
              <w:pStyle w:val="2"/>
              <w:tabs>
                <w:tab w:val="left" w:pos="1701"/>
              </w:tabs>
              <w:outlineLvl w:val="1"/>
              <w:rPr>
                <w:rStyle w:val="1"/>
                <w:rFonts w:eastAsia="宋体"/>
                <w:b w:val="0"/>
                <w:i w:val="0"/>
                <w:color w:val="000000" w:themeColor="text1"/>
                <w:sz w:val="22"/>
                <w:szCs w:val="22"/>
                <w:lang w:eastAsia="zh-CN"/>
              </w:rPr>
            </w:pPr>
            <w:r w:rsidRPr="0030664F">
              <w:rPr>
                <w:rStyle w:val="1"/>
                <w:rFonts w:eastAsia="宋体"/>
                <w:b w:val="0"/>
                <w:color w:val="000000" w:themeColor="text1"/>
                <w:sz w:val="22"/>
                <w:szCs w:val="22"/>
                <w:lang w:eastAsia="zh-CN"/>
              </w:rPr>
              <w:t>832002117</w:t>
            </w:r>
          </w:p>
        </w:tc>
        <w:tc>
          <w:tcPr>
            <w:tcW w:w="113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6F20BE1" w14:textId="77777777" w:rsidR="007D2CEF" w:rsidRPr="0030664F" w:rsidRDefault="007D2CEF" w:rsidP="00B24EB9">
            <w:pPr>
              <w:pStyle w:val="2"/>
              <w:tabs>
                <w:tab w:val="left" w:pos="1701"/>
              </w:tabs>
              <w:outlineLvl w:val="1"/>
              <w:rPr>
                <w:rStyle w:val="1"/>
                <w:rFonts w:eastAsiaTheme="minorEastAsia"/>
                <w:spacing w:val="15"/>
                <w:sz w:val="22"/>
                <w:szCs w:val="22"/>
              </w:rPr>
            </w:pPr>
          </w:p>
        </w:tc>
        <w:tc>
          <w:tcPr>
            <w:tcW w:w="1837" w:type="dxa"/>
            <w:tcBorders>
              <w:left w:val="single" w:sz="4" w:space="0" w:color="auto"/>
            </w:tcBorders>
            <w:vAlign w:val="center"/>
          </w:tcPr>
          <w:p w14:paraId="6EBE9213" w14:textId="1561BC7F" w:rsidR="007D2CEF" w:rsidRPr="0030664F" w:rsidRDefault="00B24EB9" w:rsidP="00B24EB9">
            <w:pPr>
              <w:pStyle w:val="2"/>
              <w:tabs>
                <w:tab w:val="left" w:pos="1701"/>
              </w:tabs>
              <w:outlineLvl w:val="1"/>
              <w:rPr>
                <w:rStyle w:val="1"/>
                <w:rFonts w:eastAsiaTheme="minorEastAsia"/>
                <w:b w:val="0"/>
                <w:spacing w:val="15"/>
                <w:sz w:val="22"/>
                <w:szCs w:val="22"/>
              </w:rPr>
            </w:pPr>
            <w:bookmarkStart w:id="4" w:name="OLE_LINK27"/>
            <w:bookmarkStart w:id="5" w:name="OLE_LINK28"/>
            <w:bookmarkStart w:id="6" w:name="OLE_LINK31"/>
            <w:r>
              <w:rPr>
                <w:rStyle w:val="1"/>
                <w:rFonts w:eastAsiaTheme="minorEastAsia"/>
                <w:b w:val="0"/>
                <w:spacing w:val="15"/>
                <w:sz w:val="22"/>
                <w:szCs w:val="22"/>
              </w:rPr>
              <w:t>Maynooth</w:t>
            </w:r>
            <w:r w:rsidR="007D2CEF" w:rsidRPr="0030664F">
              <w:rPr>
                <w:rStyle w:val="1"/>
                <w:rFonts w:eastAsiaTheme="minorEastAsia"/>
                <w:b w:val="0"/>
                <w:spacing w:val="15"/>
                <w:sz w:val="22"/>
                <w:szCs w:val="22"/>
              </w:rPr>
              <w:t xml:space="preserve"> University ID:</w:t>
            </w:r>
            <w:bookmarkEnd w:id="4"/>
            <w:bookmarkEnd w:id="5"/>
            <w:bookmarkEnd w:id="6"/>
          </w:p>
        </w:tc>
        <w:tc>
          <w:tcPr>
            <w:tcW w:w="1837" w:type="dxa"/>
            <w:vAlign w:val="center"/>
          </w:tcPr>
          <w:p w14:paraId="1FF6CCDA" w14:textId="74A8DFFF" w:rsidR="007D2CEF" w:rsidRPr="0030664F" w:rsidRDefault="00B24EB9" w:rsidP="00B24EB9">
            <w:pPr>
              <w:pStyle w:val="2"/>
              <w:tabs>
                <w:tab w:val="left" w:pos="1701"/>
              </w:tabs>
              <w:outlineLvl w:val="1"/>
              <w:rPr>
                <w:rStyle w:val="1"/>
                <w:rFonts w:eastAsia="宋体"/>
                <w:b w:val="0"/>
                <w:iCs w:val="0"/>
                <w:color w:val="000000" w:themeColor="text1"/>
                <w:sz w:val="22"/>
                <w:szCs w:val="22"/>
                <w:lang w:eastAsia="zh-CN"/>
              </w:rPr>
            </w:pPr>
            <w:r>
              <w:rPr>
                <w:rStyle w:val="1"/>
                <w:rFonts w:eastAsia="宋体" w:hint="eastAsia"/>
                <w:b w:val="0"/>
                <w:iCs w:val="0"/>
                <w:color w:val="000000" w:themeColor="text1"/>
                <w:sz w:val="22"/>
                <w:szCs w:val="22"/>
                <w:lang w:eastAsia="zh-CN"/>
              </w:rPr>
              <w:t>2</w:t>
            </w:r>
            <w:r>
              <w:rPr>
                <w:rStyle w:val="1"/>
                <w:rFonts w:eastAsia="宋体"/>
                <w:b w:val="0"/>
                <w:iCs w:val="0"/>
                <w:color w:val="000000" w:themeColor="text1"/>
                <w:sz w:val="22"/>
                <w:szCs w:val="22"/>
                <w:lang w:eastAsia="zh-CN"/>
              </w:rPr>
              <w:t>0122161</w:t>
            </w:r>
          </w:p>
        </w:tc>
      </w:tr>
      <w:bookmarkEnd w:id="0"/>
      <w:bookmarkEnd w:id="3"/>
    </w:tbl>
    <w:p w14:paraId="306E8074" w14:textId="77777777" w:rsidR="00E43AC6" w:rsidRPr="0030664F" w:rsidRDefault="00E43AC6" w:rsidP="00C825FC">
      <w:pPr>
        <w:pStyle w:val="2"/>
        <w:tabs>
          <w:tab w:val="left" w:pos="1701"/>
        </w:tabs>
        <w:jc w:val="left"/>
        <w:rPr>
          <w:rStyle w:val="1"/>
        </w:rPr>
      </w:pPr>
    </w:p>
    <w:p w14:paraId="53B18AB0" w14:textId="0A0641DF" w:rsidR="007D2CEF" w:rsidRPr="0030664F" w:rsidRDefault="00E23CBE" w:rsidP="007D2CEF">
      <w:pPr>
        <w:pStyle w:val="2"/>
        <w:tabs>
          <w:tab w:val="left" w:pos="1701"/>
        </w:tabs>
        <w:rPr>
          <w:rStyle w:val="1"/>
          <w:lang w:eastAsia="zh-CN"/>
        </w:rPr>
      </w:pPr>
      <w:bookmarkStart w:id="7" w:name="OLE_LINK34"/>
      <w:bookmarkStart w:id="8" w:name="OLE_LINK35"/>
      <w:r>
        <w:rPr>
          <w:rStyle w:val="1"/>
        </w:rPr>
        <w:t>EE302FZ</w:t>
      </w:r>
      <w:r>
        <w:rPr>
          <w:rStyle w:val="1"/>
          <w:lang w:eastAsia="zh-CN"/>
        </w:rPr>
        <w:t xml:space="preserve"> Project</w:t>
      </w:r>
      <w:r w:rsidR="00525432">
        <w:rPr>
          <w:rStyle w:val="1"/>
          <w:lang w:eastAsia="zh-CN"/>
        </w:rPr>
        <w:t xml:space="preserve">: </w:t>
      </w:r>
      <w:r w:rsidR="002B2175">
        <w:rPr>
          <w:rStyle w:val="1"/>
          <w:lang w:eastAsia="zh-CN"/>
        </w:rPr>
        <w:t>Real-time</w:t>
      </w:r>
      <w:r w:rsidR="003E44FE">
        <w:rPr>
          <w:rStyle w:val="1"/>
          <w:lang w:eastAsia="zh-CN"/>
        </w:rPr>
        <w:t xml:space="preserve"> </w:t>
      </w:r>
      <w:bookmarkStart w:id="9" w:name="OLE_LINK105"/>
      <w:bookmarkStart w:id="10" w:name="OLE_LINK106"/>
      <w:r w:rsidR="003E44FE">
        <w:rPr>
          <w:rStyle w:val="1"/>
          <w:lang w:eastAsia="zh-CN"/>
        </w:rPr>
        <w:t>Multiple</w:t>
      </w:r>
      <w:r w:rsidR="002B2175">
        <w:rPr>
          <w:rStyle w:val="1"/>
          <w:lang w:eastAsia="zh-CN"/>
        </w:rPr>
        <w:t xml:space="preserve"> </w:t>
      </w:r>
      <w:bookmarkEnd w:id="9"/>
      <w:bookmarkEnd w:id="10"/>
      <w:r w:rsidR="002B2175">
        <w:rPr>
          <w:rStyle w:val="1"/>
          <w:lang w:eastAsia="zh-CN"/>
        </w:rPr>
        <w:t xml:space="preserve">LCD </w:t>
      </w:r>
      <w:r w:rsidR="003E44FE">
        <w:rPr>
          <w:rStyle w:val="1"/>
          <w:lang w:eastAsia="zh-CN"/>
        </w:rPr>
        <w:t>Display</w:t>
      </w:r>
    </w:p>
    <w:p w14:paraId="44A6680A" w14:textId="486AD491" w:rsidR="007D2CEF" w:rsidRPr="00923D05" w:rsidRDefault="001B2B85" w:rsidP="00065229">
      <w:pPr>
        <w:pStyle w:val="a4"/>
        <w:spacing w:before="0" w:after="0"/>
        <w:ind w:left="0" w:right="0"/>
        <w:rPr>
          <w:rFonts w:eastAsia="宋体"/>
          <w:b/>
          <w:bCs/>
        </w:rPr>
      </w:pPr>
      <w:r w:rsidRPr="00923D05">
        <w:rPr>
          <w:b/>
          <w:bCs/>
          <w:lang w:eastAsia="zh-CN"/>
        </w:rPr>
        <w:t>Introductio</w:t>
      </w:r>
      <w:r w:rsidR="00BB5077" w:rsidRPr="00923D05">
        <w:rPr>
          <w:b/>
          <w:bCs/>
          <w:lang w:eastAsia="zh-CN"/>
        </w:rPr>
        <w:t>n</w:t>
      </w:r>
    </w:p>
    <w:p w14:paraId="594D9DEC" w14:textId="77777777" w:rsidR="00F844E8" w:rsidRDefault="00F844E8" w:rsidP="007D2CEF">
      <w:pPr>
        <w:rPr>
          <w:sz w:val="22"/>
          <w:szCs w:val="22"/>
        </w:rPr>
      </w:pPr>
    </w:p>
    <w:p w14:paraId="14D9D050" w14:textId="2D7E90BF" w:rsidR="00E91299" w:rsidRDefault="00B94C9B" w:rsidP="00A25DF1">
      <w:pPr>
        <w:jc w:val="both"/>
        <w:rPr>
          <w:rFonts w:eastAsia="宋体"/>
          <w:sz w:val="22"/>
          <w:szCs w:val="22"/>
          <w:lang w:eastAsia="zh-CN"/>
        </w:rPr>
      </w:pPr>
      <w:r>
        <w:rPr>
          <w:rFonts w:eastAsia="宋体" w:hint="eastAsia"/>
          <w:sz w:val="22"/>
          <w:szCs w:val="22"/>
          <w:lang w:eastAsia="zh-CN"/>
        </w:rPr>
        <w:t>T</w:t>
      </w:r>
      <w:r>
        <w:rPr>
          <w:rFonts w:eastAsia="宋体"/>
          <w:sz w:val="22"/>
          <w:szCs w:val="22"/>
          <w:lang w:eastAsia="zh-CN"/>
        </w:rPr>
        <w:t xml:space="preserve">his </w:t>
      </w:r>
      <w:r w:rsidR="002B0030">
        <w:rPr>
          <w:rFonts w:eastAsia="宋体"/>
          <w:sz w:val="22"/>
          <w:szCs w:val="22"/>
          <w:lang w:eastAsia="zh-CN"/>
        </w:rPr>
        <w:t xml:space="preserve">report </w:t>
      </w:r>
      <w:r w:rsidR="00624DA6">
        <w:rPr>
          <w:rFonts w:eastAsia="宋体"/>
          <w:sz w:val="22"/>
          <w:szCs w:val="22"/>
          <w:lang w:eastAsia="zh-CN"/>
        </w:rPr>
        <w:t xml:space="preserve">proposes </w:t>
      </w:r>
      <w:r w:rsidR="002B0030" w:rsidRPr="001B13C2">
        <w:rPr>
          <w:rFonts w:eastAsia="宋体"/>
          <w:b/>
          <w:bCs/>
          <w:sz w:val="22"/>
          <w:szCs w:val="22"/>
          <w:lang w:eastAsia="zh-CN"/>
        </w:rPr>
        <w:t>a</w:t>
      </w:r>
      <w:r w:rsidR="00624DA6" w:rsidRPr="001B13C2">
        <w:rPr>
          <w:rFonts w:eastAsia="宋体"/>
          <w:b/>
          <w:bCs/>
          <w:sz w:val="22"/>
          <w:szCs w:val="22"/>
          <w:lang w:eastAsia="zh-CN"/>
        </w:rPr>
        <w:t xml:space="preserve"> </w:t>
      </w:r>
      <w:r w:rsidR="00C34C04" w:rsidRPr="001B13C2">
        <w:rPr>
          <w:rFonts w:eastAsia="宋体"/>
          <w:b/>
          <w:bCs/>
          <w:sz w:val="22"/>
          <w:szCs w:val="22"/>
          <w:lang w:eastAsia="zh-CN"/>
        </w:rPr>
        <w:t>real-time multiple LCD display</w:t>
      </w:r>
      <w:r w:rsidR="002B0030" w:rsidRPr="001B13C2">
        <w:rPr>
          <w:rFonts w:eastAsia="宋体"/>
          <w:b/>
          <w:bCs/>
          <w:sz w:val="22"/>
          <w:szCs w:val="22"/>
          <w:lang w:eastAsia="zh-CN"/>
        </w:rPr>
        <w:t xml:space="preserve"> project</w:t>
      </w:r>
      <w:r w:rsidR="002B0030">
        <w:rPr>
          <w:rFonts w:eastAsia="宋体"/>
          <w:sz w:val="22"/>
          <w:szCs w:val="22"/>
          <w:lang w:eastAsia="zh-CN"/>
        </w:rPr>
        <w:t>. I</w:t>
      </w:r>
      <w:r w:rsidR="002B0030" w:rsidRPr="002B0030">
        <w:rPr>
          <w:rFonts w:eastAsia="宋体"/>
          <w:sz w:val="22"/>
          <w:szCs w:val="22"/>
          <w:lang w:eastAsia="zh-CN"/>
        </w:rPr>
        <w:t>n a nutshell</w:t>
      </w:r>
      <w:r w:rsidR="002B0030">
        <w:rPr>
          <w:rFonts w:eastAsia="宋体"/>
          <w:sz w:val="22"/>
          <w:szCs w:val="22"/>
          <w:lang w:eastAsia="zh-CN"/>
        </w:rPr>
        <w:t xml:space="preserve">, the project </w:t>
      </w:r>
      <w:r w:rsidR="00056AE8">
        <w:rPr>
          <w:rFonts w:eastAsia="宋体"/>
          <w:sz w:val="22"/>
          <w:szCs w:val="22"/>
          <w:lang w:eastAsia="zh-CN"/>
        </w:rPr>
        <w:t xml:space="preserve">has </w:t>
      </w:r>
      <w:r w:rsidR="00745E4B">
        <w:rPr>
          <w:rFonts w:eastAsia="宋体"/>
          <w:sz w:val="22"/>
          <w:szCs w:val="22"/>
          <w:lang w:eastAsia="zh-CN"/>
        </w:rPr>
        <w:t>four</w:t>
      </w:r>
      <w:r w:rsidR="00EB642A">
        <w:rPr>
          <w:rFonts w:eastAsia="宋体"/>
          <w:sz w:val="22"/>
          <w:szCs w:val="22"/>
          <w:lang w:eastAsia="zh-CN"/>
        </w:rPr>
        <w:t xml:space="preserve"> different main function</w:t>
      </w:r>
      <w:r w:rsidR="00697366">
        <w:rPr>
          <w:rFonts w:eastAsia="宋体"/>
          <w:sz w:val="22"/>
          <w:szCs w:val="22"/>
          <w:lang w:eastAsia="zh-CN"/>
        </w:rPr>
        <w:t>s</w:t>
      </w:r>
      <w:r w:rsidR="00EB642A">
        <w:rPr>
          <w:rFonts w:eastAsia="宋体"/>
          <w:sz w:val="22"/>
          <w:szCs w:val="22"/>
          <w:lang w:eastAsia="zh-CN"/>
        </w:rPr>
        <w:t xml:space="preserve">, including all seven </w:t>
      </w:r>
      <w:bookmarkStart w:id="11" w:name="OLE_LINK11"/>
      <w:bookmarkStart w:id="12" w:name="OLE_LINK12"/>
      <w:r w:rsidR="00EB642A">
        <w:rPr>
          <w:rFonts w:eastAsia="宋体"/>
          <w:sz w:val="22"/>
          <w:szCs w:val="22"/>
          <w:lang w:eastAsia="zh-CN"/>
        </w:rPr>
        <w:t xml:space="preserve">peripherals </w:t>
      </w:r>
      <w:bookmarkEnd w:id="11"/>
      <w:bookmarkEnd w:id="12"/>
      <w:r w:rsidR="00111717">
        <w:rPr>
          <w:rFonts w:eastAsia="宋体"/>
          <w:sz w:val="22"/>
          <w:szCs w:val="22"/>
          <w:lang w:eastAsia="zh-CN"/>
        </w:rPr>
        <w:t>available in the PIC16F877A</w:t>
      </w:r>
      <w:r w:rsidR="00E91299">
        <w:rPr>
          <w:rFonts w:eastAsia="宋体"/>
          <w:sz w:val="22"/>
          <w:szCs w:val="22"/>
          <w:lang w:eastAsia="zh-CN"/>
        </w:rPr>
        <w:t>. The</w:t>
      </w:r>
      <w:r w:rsidR="00F07B7D">
        <w:rPr>
          <w:rFonts w:eastAsia="宋体"/>
          <w:sz w:val="22"/>
          <w:szCs w:val="22"/>
          <w:lang w:eastAsia="zh-CN"/>
        </w:rPr>
        <w:t xml:space="preserve"> following Table </w:t>
      </w:r>
      <w:r w:rsidR="00DE4724">
        <w:rPr>
          <w:rFonts w:eastAsia="宋体"/>
          <w:sz w:val="22"/>
          <w:szCs w:val="22"/>
          <w:lang w:eastAsia="zh-CN"/>
        </w:rPr>
        <w:t>1 shows the seven different peripherals.</w:t>
      </w:r>
    </w:p>
    <w:bookmarkStart w:id="13" w:name="OLE_LINK115"/>
    <w:bookmarkStart w:id="14" w:name="OLE_LINK116"/>
    <w:bookmarkStart w:id="15" w:name="_MON_1732648770"/>
    <w:bookmarkEnd w:id="15"/>
    <w:p w14:paraId="10DE9B70" w14:textId="0CA623EC" w:rsidR="00CE6A74" w:rsidRPr="00CE6A74" w:rsidRDefault="003266E2" w:rsidP="00CE6A74">
      <w:pPr>
        <w:keepNext/>
        <w:jc w:val="both"/>
      </w:pPr>
      <w:r>
        <w:rPr>
          <w:rFonts w:eastAsia="宋体"/>
          <w:noProof/>
        </w:rPr>
        <w:object w:dxaOrig="8300" w:dyaOrig="3260" w14:anchorId="10310D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415pt;height:163pt;mso-width-percent:0;mso-height-percent:0;mso-width-percent:0;mso-height-percent:0" o:ole="">
            <v:imagedata r:id="rId7" o:title=""/>
          </v:shape>
          <o:OLEObject Type="Embed" ProgID="Word.Document.12" ShapeID="_x0000_i1026" DrawAspect="Content" ObjectID="_1733044798" r:id="rId8">
            <o:FieldCodes>\s</o:FieldCodes>
          </o:OLEObject>
        </w:object>
      </w:r>
      <w:bookmarkEnd w:id="13"/>
      <w:bookmarkEnd w:id="14"/>
    </w:p>
    <w:p w14:paraId="2E86485A" w14:textId="355E6DB5" w:rsidR="00813B73" w:rsidRDefault="000510CF" w:rsidP="00A25DF1">
      <w:pPr>
        <w:jc w:val="both"/>
        <w:rPr>
          <w:rFonts w:eastAsia="宋体"/>
          <w:sz w:val="22"/>
          <w:szCs w:val="22"/>
          <w:lang w:eastAsia="zh-CN"/>
        </w:rPr>
      </w:pPr>
      <w:r>
        <w:rPr>
          <w:rFonts w:eastAsia="宋体"/>
          <w:sz w:val="22"/>
          <w:szCs w:val="22"/>
          <w:lang w:eastAsia="zh-CN"/>
        </w:rPr>
        <w:t xml:space="preserve">The following Figure 1 </w:t>
      </w:r>
      <w:r w:rsidRPr="000900BA">
        <w:rPr>
          <w:rFonts w:eastAsia="宋体"/>
          <w:sz w:val="22"/>
          <w:szCs w:val="22"/>
          <w:lang w:eastAsia="zh-CN"/>
        </w:rPr>
        <w:t xml:space="preserve">depicts a basic </w:t>
      </w:r>
      <w:bookmarkStart w:id="16" w:name="OLE_LINK150"/>
      <w:bookmarkStart w:id="17" w:name="OLE_LINK151"/>
      <w:r w:rsidRPr="000900BA">
        <w:rPr>
          <w:rFonts w:eastAsia="宋体"/>
          <w:sz w:val="22"/>
          <w:szCs w:val="22"/>
          <w:lang w:eastAsia="zh-CN"/>
        </w:rPr>
        <w:t xml:space="preserve">configuration </w:t>
      </w:r>
      <w:bookmarkEnd w:id="16"/>
      <w:bookmarkEnd w:id="17"/>
      <w:r w:rsidRPr="000900BA">
        <w:rPr>
          <w:rFonts w:eastAsia="宋体"/>
          <w:sz w:val="22"/>
          <w:szCs w:val="22"/>
          <w:lang w:eastAsia="zh-CN"/>
        </w:rPr>
        <w:t>of an embedded system based around the PIC16F877A</w:t>
      </w:r>
      <w:r w:rsidR="001C2B8F">
        <w:rPr>
          <w:rFonts w:eastAsia="宋体"/>
          <w:sz w:val="22"/>
          <w:szCs w:val="22"/>
          <w:lang w:eastAsia="zh-CN"/>
        </w:rPr>
        <w:t xml:space="preserve"> and LCD</w:t>
      </w:r>
      <w:r>
        <w:rPr>
          <w:rFonts w:eastAsia="宋体"/>
          <w:sz w:val="22"/>
          <w:szCs w:val="22"/>
          <w:lang w:eastAsia="zh-CN"/>
        </w:rPr>
        <w:t>.</w:t>
      </w:r>
      <w:bookmarkStart w:id="18" w:name="OLE_LINK8"/>
      <w:bookmarkStart w:id="19" w:name="OLE_LINK10"/>
    </w:p>
    <w:bookmarkEnd w:id="18"/>
    <w:bookmarkEnd w:id="19"/>
    <w:p w14:paraId="4E1C9330" w14:textId="77777777" w:rsidR="00CA6ECA" w:rsidRDefault="00CA6ECA" w:rsidP="00A25DF1">
      <w:pPr>
        <w:jc w:val="both"/>
        <w:rPr>
          <w:rFonts w:eastAsia="宋体"/>
          <w:sz w:val="22"/>
          <w:szCs w:val="22"/>
          <w:lang w:eastAsia="zh-CN"/>
        </w:rPr>
      </w:pPr>
    </w:p>
    <w:p w14:paraId="1FD64080" w14:textId="3DDFC432" w:rsidR="00A25DF1" w:rsidRPr="0030664F" w:rsidRDefault="000510CF" w:rsidP="00A25DF1">
      <w:pPr>
        <w:keepNext/>
        <w:jc w:val="center"/>
        <w:rPr>
          <w:lang w:eastAsia="zh-CN"/>
        </w:rPr>
      </w:pPr>
      <w:bookmarkStart w:id="20" w:name="OLE_LINK328"/>
      <w:bookmarkStart w:id="21" w:name="OLE_LINK329"/>
      <w:bookmarkStart w:id="22" w:name="OLE_LINK25"/>
      <w:bookmarkStart w:id="23" w:name="OLE_LINK40"/>
      <w:bookmarkEnd w:id="7"/>
      <w:bookmarkEnd w:id="8"/>
      <w:r>
        <w:rPr>
          <w:noProof/>
          <w:lang w:eastAsia="zh-CN"/>
        </w:rPr>
        <w:drawing>
          <wp:inline distT="0" distB="0" distL="0" distR="0" wp14:anchorId="4C768E66" wp14:editId="51EC6631">
            <wp:extent cx="3764391" cy="2136448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976" cy="2146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24B07" w14:textId="18929F51" w:rsidR="00A25DF1" w:rsidRPr="00EB642A" w:rsidRDefault="00A25DF1" w:rsidP="00E9255D">
      <w:pPr>
        <w:pStyle w:val="a8"/>
        <w:spacing w:afterLines="50" w:after="156"/>
        <w:jc w:val="center"/>
        <w:rPr>
          <w:rFonts w:ascii="Times New Roman" w:hAnsi="Times New Roman" w:cs="Times New Roman"/>
          <w:noProof/>
        </w:rPr>
      </w:pPr>
      <w:bookmarkStart w:id="24" w:name="OLE_LINK145"/>
      <w:bookmarkStart w:id="25" w:name="OLE_LINK146"/>
      <w:r w:rsidRPr="0030664F">
        <w:rPr>
          <w:rFonts w:ascii="Times New Roman" w:hAnsi="Times New Roman" w:cs="Times New Roman"/>
        </w:rPr>
        <w:t xml:space="preserve">Figure </w:t>
      </w:r>
      <w:r w:rsidRPr="0030664F">
        <w:rPr>
          <w:rFonts w:ascii="Times New Roman" w:hAnsi="Times New Roman" w:cs="Times New Roman"/>
        </w:rPr>
        <w:fldChar w:fldCharType="begin"/>
      </w:r>
      <w:r w:rsidRPr="0030664F">
        <w:rPr>
          <w:rFonts w:ascii="Times New Roman" w:hAnsi="Times New Roman" w:cs="Times New Roman"/>
        </w:rPr>
        <w:instrText xml:space="preserve"> SEQ Figure \* ARABIC </w:instrText>
      </w:r>
      <w:r w:rsidRPr="0030664F">
        <w:rPr>
          <w:rFonts w:ascii="Times New Roman" w:hAnsi="Times New Roman" w:cs="Times New Roman"/>
        </w:rPr>
        <w:fldChar w:fldCharType="separate"/>
      </w:r>
      <w:r>
        <w:rPr>
          <w:rFonts w:ascii="Times New Roman" w:hAnsi="Times New Roman" w:cs="Times New Roman"/>
          <w:noProof/>
        </w:rPr>
        <w:t>1</w:t>
      </w:r>
      <w:r w:rsidRPr="0030664F">
        <w:rPr>
          <w:rFonts w:ascii="Times New Roman" w:hAnsi="Times New Roman" w:cs="Times New Roman"/>
        </w:rPr>
        <w:fldChar w:fldCharType="end"/>
      </w:r>
      <w:r w:rsidRPr="0030664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noProof/>
          <w:lang w:eastAsia="zh-CN"/>
        </w:rPr>
        <w:t>B</w:t>
      </w:r>
      <w:r w:rsidRPr="00A94F51">
        <w:rPr>
          <w:rFonts w:ascii="Times New Roman" w:hAnsi="Times New Roman" w:cs="Times New Roman"/>
          <w:noProof/>
        </w:rPr>
        <w:t xml:space="preserve">asic </w:t>
      </w:r>
      <w:r>
        <w:rPr>
          <w:rFonts w:ascii="Times New Roman" w:hAnsi="Times New Roman" w:cs="Times New Roman"/>
          <w:noProof/>
        </w:rPr>
        <w:t>C</w:t>
      </w:r>
      <w:r w:rsidRPr="00A94F51">
        <w:rPr>
          <w:rFonts w:ascii="Times New Roman" w:hAnsi="Times New Roman" w:cs="Times New Roman"/>
          <w:noProof/>
        </w:rPr>
        <w:t>onfiguration</w:t>
      </w:r>
      <w:bookmarkEnd w:id="20"/>
      <w:bookmarkEnd w:id="21"/>
    </w:p>
    <w:bookmarkEnd w:id="22"/>
    <w:bookmarkEnd w:id="23"/>
    <w:bookmarkEnd w:id="24"/>
    <w:bookmarkEnd w:id="25"/>
    <w:p w14:paraId="35FD1396" w14:textId="77777777" w:rsidR="000433F3" w:rsidRDefault="000433F3" w:rsidP="00A25DF1">
      <w:pPr>
        <w:rPr>
          <w:rFonts w:eastAsia="宋体"/>
          <w:b/>
          <w:bCs/>
          <w:lang w:eastAsia="zh-CN"/>
        </w:rPr>
      </w:pPr>
    </w:p>
    <w:p w14:paraId="61E42906" w14:textId="6B83AFD3" w:rsidR="008D4454" w:rsidRPr="00685640" w:rsidRDefault="002448C2" w:rsidP="00A25DF1">
      <w:pPr>
        <w:rPr>
          <w:rFonts w:eastAsia="宋体"/>
          <w:b/>
          <w:bCs/>
          <w:lang w:eastAsia="zh-CN"/>
        </w:rPr>
      </w:pPr>
      <w:r w:rsidRPr="00685640">
        <w:rPr>
          <w:rFonts w:eastAsia="宋体"/>
          <w:b/>
          <w:bCs/>
          <w:lang w:eastAsia="zh-CN"/>
        </w:rPr>
        <w:t xml:space="preserve">What you need </w:t>
      </w:r>
      <w:r w:rsidR="000126D4" w:rsidRPr="00685640">
        <w:rPr>
          <w:rFonts w:eastAsia="宋体"/>
          <w:b/>
          <w:bCs/>
          <w:lang w:eastAsia="zh-CN"/>
        </w:rPr>
        <w:t>for</w:t>
      </w:r>
      <w:r w:rsidRPr="00685640">
        <w:rPr>
          <w:rFonts w:eastAsia="宋体"/>
          <w:b/>
          <w:bCs/>
          <w:lang w:eastAsia="zh-CN"/>
        </w:rPr>
        <w:t xml:space="preserve"> reproduc</w:t>
      </w:r>
      <w:r w:rsidR="000126D4" w:rsidRPr="00685640">
        <w:rPr>
          <w:rFonts w:eastAsia="宋体"/>
          <w:b/>
          <w:bCs/>
          <w:lang w:eastAsia="zh-CN"/>
        </w:rPr>
        <w:t>ing</w:t>
      </w:r>
      <w:r w:rsidRPr="00685640">
        <w:rPr>
          <w:rFonts w:eastAsia="宋体"/>
          <w:b/>
          <w:bCs/>
          <w:lang w:eastAsia="zh-CN"/>
        </w:rPr>
        <w:t xml:space="preserve"> this project</w:t>
      </w:r>
      <w:r w:rsidR="000126D4" w:rsidRPr="00685640">
        <w:rPr>
          <w:rFonts w:eastAsia="宋体"/>
          <w:b/>
          <w:bCs/>
          <w:lang w:eastAsia="zh-CN"/>
        </w:rPr>
        <w:t>:</w:t>
      </w:r>
    </w:p>
    <w:p w14:paraId="33923C51" w14:textId="7105883E" w:rsidR="00A25DF1" w:rsidRPr="00685640" w:rsidRDefault="00A25DF1" w:rsidP="00A25DF1">
      <w:pPr>
        <w:rPr>
          <w:sz w:val="22"/>
          <w:szCs w:val="22"/>
        </w:rPr>
      </w:pPr>
      <w:r w:rsidRPr="00685640">
        <w:rPr>
          <w:rFonts w:hint="eastAsia"/>
          <w:sz w:val="22"/>
          <w:szCs w:val="22"/>
        </w:rPr>
        <w:t>S</w:t>
      </w:r>
      <w:r w:rsidRPr="00685640">
        <w:rPr>
          <w:sz w:val="22"/>
          <w:szCs w:val="22"/>
        </w:rPr>
        <w:t>oftware: MPLAB</w:t>
      </w:r>
      <w:r w:rsidR="00426850" w:rsidRPr="00685640">
        <w:rPr>
          <w:sz w:val="22"/>
          <w:szCs w:val="22"/>
        </w:rPr>
        <w:t xml:space="preserve"> IDE</w:t>
      </w:r>
      <w:r w:rsidRPr="00685640">
        <w:rPr>
          <w:sz w:val="22"/>
          <w:szCs w:val="22"/>
        </w:rPr>
        <w:t>, WCHSerialPort</w:t>
      </w:r>
      <w:bookmarkStart w:id="26" w:name="OLE_LINK324"/>
      <w:bookmarkStart w:id="27" w:name="OLE_LINK325"/>
      <w:r w:rsidR="00E50954" w:rsidRPr="00685640">
        <w:rPr>
          <w:sz w:val="22"/>
          <w:szCs w:val="22"/>
        </w:rPr>
        <w:t xml:space="preserve"> (macOS)</w:t>
      </w:r>
      <w:r w:rsidRPr="00685640">
        <w:rPr>
          <w:sz w:val="22"/>
          <w:szCs w:val="22"/>
        </w:rPr>
        <w:t>;</w:t>
      </w:r>
    </w:p>
    <w:p w14:paraId="72AD6A27" w14:textId="594FE2AF" w:rsidR="008D4454" w:rsidRDefault="00A25DF1">
      <w:pPr>
        <w:rPr>
          <w:rFonts w:eastAsia="宋体"/>
          <w:sz w:val="22"/>
          <w:szCs w:val="22"/>
          <w:lang w:eastAsia="zh-CN"/>
        </w:rPr>
      </w:pPr>
      <w:bookmarkStart w:id="28" w:name="OLE_LINK138"/>
      <w:bookmarkStart w:id="29" w:name="OLE_LINK139"/>
      <w:bookmarkStart w:id="30" w:name="OLE_LINK140"/>
      <w:r w:rsidRPr="00685640">
        <w:rPr>
          <w:sz w:val="22"/>
          <w:szCs w:val="22"/>
        </w:rPr>
        <w:t>Equipment</w:t>
      </w:r>
      <w:bookmarkEnd w:id="26"/>
      <w:bookmarkEnd w:id="27"/>
      <w:bookmarkEnd w:id="28"/>
      <w:bookmarkEnd w:id="29"/>
      <w:bookmarkEnd w:id="30"/>
      <w:r w:rsidRPr="00685640">
        <w:rPr>
          <w:rFonts w:eastAsia="宋体"/>
          <w:sz w:val="22"/>
          <w:szCs w:val="22"/>
          <w:lang w:eastAsia="zh-CN"/>
        </w:rPr>
        <w:t xml:space="preserve">: PIC16F877A, PICkit-3, </w:t>
      </w:r>
      <w:r w:rsidR="006E1F0C" w:rsidRPr="00685640">
        <w:rPr>
          <w:rFonts w:eastAsia="宋体"/>
          <w:sz w:val="22"/>
          <w:szCs w:val="22"/>
          <w:lang w:eastAsia="zh-CN"/>
        </w:rPr>
        <w:t>LCD</w:t>
      </w:r>
      <w:r w:rsidR="001B7813">
        <w:rPr>
          <w:rFonts w:eastAsia="宋体"/>
          <w:sz w:val="22"/>
          <w:szCs w:val="22"/>
          <w:lang w:eastAsia="zh-CN"/>
        </w:rPr>
        <w:t>, LED</w:t>
      </w:r>
      <w:r w:rsidRPr="00685640">
        <w:rPr>
          <w:rFonts w:eastAsia="宋体"/>
          <w:sz w:val="22"/>
          <w:szCs w:val="22"/>
          <w:lang w:eastAsia="zh-CN"/>
        </w:rPr>
        <w:t xml:space="preserve">, </w:t>
      </w:r>
      <w:r w:rsidR="00C4362B" w:rsidRPr="00685640">
        <w:rPr>
          <w:rFonts w:eastAsia="宋体"/>
          <w:sz w:val="22"/>
          <w:szCs w:val="22"/>
          <w:lang w:eastAsia="zh-CN"/>
        </w:rPr>
        <w:t xml:space="preserve">and </w:t>
      </w:r>
      <w:r w:rsidRPr="00685640">
        <w:rPr>
          <w:rFonts w:eastAsia="宋体"/>
          <w:sz w:val="22"/>
          <w:szCs w:val="22"/>
          <w:lang w:eastAsia="zh-CN"/>
        </w:rPr>
        <w:t>corresponding USB cables.</w:t>
      </w:r>
    </w:p>
    <w:p w14:paraId="60333F8C" w14:textId="4F792802" w:rsidR="00B2183C" w:rsidRPr="00D95EA6" w:rsidRDefault="00B2183C" w:rsidP="00B2183C">
      <w:pPr>
        <w:jc w:val="both"/>
        <w:rPr>
          <w:rFonts w:eastAsia="宋体"/>
          <w:b/>
          <w:bCs/>
          <w:sz w:val="22"/>
          <w:szCs w:val="22"/>
          <w:lang w:eastAsia="zh-CN"/>
        </w:rPr>
      </w:pPr>
      <w:r w:rsidRPr="00D95EA6">
        <w:rPr>
          <w:rFonts w:eastAsia="宋体"/>
          <w:b/>
          <w:bCs/>
          <w:sz w:val="22"/>
          <w:szCs w:val="22"/>
          <w:lang w:eastAsia="zh-CN"/>
        </w:rPr>
        <w:lastRenderedPageBreak/>
        <w:t xml:space="preserve">The Table 2 below illustrates the main functions </w:t>
      </w:r>
      <w:r w:rsidR="005910E7" w:rsidRPr="00D95EA6">
        <w:rPr>
          <w:rFonts w:eastAsia="宋体"/>
          <w:b/>
          <w:bCs/>
          <w:sz w:val="22"/>
          <w:szCs w:val="22"/>
          <w:lang w:eastAsia="zh-CN"/>
        </w:rPr>
        <w:t>included</w:t>
      </w:r>
      <w:r w:rsidRPr="00D95EA6">
        <w:rPr>
          <w:rFonts w:eastAsia="宋体"/>
          <w:b/>
          <w:bCs/>
          <w:sz w:val="22"/>
          <w:szCs w:val="22"/>
          <w:lang w:eastAsia="zh-CN"/>
        </w:rPr>
        <w:t xml:space="preserve"> in this project</w:t>
      </w:r>
      <w:r w:rsidR="00C36FEA" w:rsidRPr="00D95EA6">
        <w:rPr>
          <w:rFonts w:eastAsia="宋体"/>
          <w:b/>
          <w:bCs/>
          <w:sz w:val="22"/>
          <w:szCs w:val="22"/>
          <w:lang w:eastAsia="zh-CN"/>
        </w:rPr>
        <w:t xml:space="preserve">, where the </w:t>
      </w:r>
      <w:r w:rsidR="00C36FEA" w:rsidRPr="00D95EA6">
        <w:rPr>
          <w:rFonts w:eastAsia="宋体"/>
          <w:b/>
          <w:bCs/>
          <w:color w:val="4472C4" w:themeColor="accent1"/>
          <w:sz w:val="22"/>
          <w:szCs w:val="22"/>
          <w:lang w:eastAsia="zh-CN"/>
        </w:rPr>
        <w:t>blue font</w:t>
      </w:r>
      <w:r w:rsidR="006874D0" w:rsidRPr="00D95EA6">
        <w:rPr>
          <w:rFonts w:eastAsia="宋体"/>
          <w:b/>
          <w:bCs/>
          <w:color w:val="4472C4" w:themeColor="accent1"/>
          <w:sz w:val="22"/>
          <w:szCs w:val="22"/>
          <w:lang w:eastAsia="zh-CN"/>
        </w:rPr>
        <w:t>s</w:t>
      </w:r>
      <w:r w:rsidR="00C36FEA" w:rsidRPr="00D95EA6">
        <w:rPr>
          <w:rFonts w:eastAsia="宋体"/>
          <w:b/>
          <w:bCs/>
          <w:color w:val="4472C4" w:themeColor="accent1"/>
          <w:sz w:val="22"/>
          <w:szCs w:val="22"/>
          <w:lang w:eastAsia="zh-CN"/>
        </w:rPr>
        <w:t xml:space="preserve"> </w:t>
      </w:r>
      <w:r w:rsidR="00C36FEA" w:rsidRPr="00D95EA6">
        <w:rPr>
          <w:rFonts w:eastAsia="宋体"/>
          <w:b/>
          <w:bCs/>
          <w:sz w:val="22"/>
          <w:szCs w:val="22"/>
          <w:lang w:eastAsia="zh-CN"/>
        </w:rPr>
        <w:t xml:space="preserve">represent the </w:t>
      </w:r>
      <w:bookmarkStart w:id="31" w:name="OLE_LINK41"/>
      <w:bookmarkStart w:id="32" w:name="OLE_LINK48"/>
      <w:r w:rsidR="00AE520C" w:rsidRPr="00D95EA6">
        <w:rPr>
          <w:rFonts w:eastAsia="宋体"/>
          <w:b/>
          <w:bCs/>
          <w:sz w:val="22"/>
          <w:szCs w:val="22"/>
          <w:lang w:eastAsia="zh-CN"/>
        </w:rPr>
        <w:t>peripherals</w:t>
      </w:r>
      <w:bookmarkEnd w:id="31"/>
      <w:bookmarkEnd w:id="32"/>
      <w:r w:rsidR="00AE520C" w:rsidRPr="00D95EA6">
        <w:rPr>
          <w:rFonts w:eastAsia="宋体"/>
          <w:b/>
          <w:bCs/>
          <w:sz w:val="22"/>
          <w:szCs w:val="22"/>
          <w:lang w:eastAsia="zh-CN"/>
        </w:rPr>
        <w:t>,</w:t>
      </w:r>
      <w:r w:rsidR="00E407BC" w:rsidRPr="00D95EA6">
        <w:rPr>
          <w:rFonts w:eastAsia="宋体"/>
          <w:b/>
          <w:bCs/>
          <w:sz w:val="22"/>
          <w:szCs w:val="22"/>
          <w:lang w:eastAsia="zh-CN"/>
        </w:rPr>
        <w:t xml:space="preserve"> </w:t>
      </w:r>
      <w:r w:rsidR="00C36FEA" w:rsidRPr="00D95EA6">
        <w:rPr>
          <w:rFonts w:eastAsia="宋体"/>
          <w:b/>
          <w:bCs/>
          <w:sz w:val="22"/>
          <w:szCs w:val="22"/>
          <w:lang w:eastAsia="zh-CN"/>
        </w:rPr>
        <w:t xml:space="preserve">and the </w:t>
      </w:r>
      <w:r w:rsidR="00C36FEA" w:rsidRPr="00D95EA6">
        <w:rPr>
          <w:rFonts w:eastAsia="宋体"/>
          <w:b/>
          <w:bCs/>
          <w:color w:val="538135" w:themeColor="accent6" w:themeShade="BF"/>
          <w:sz w:val="22"/>
          <w:szCs w:val="22"/>
          <w:lang w:eastAsia="zh-CN"/>
        </w:rPr>
        <w:t>green font</w:t>
      </w:r>
      <w:r w:rsidR="006874D0" w:rsidRPr="00D95EA6">
        <w:rPr>
          <w:rFonts w:eastAsia="宋体"/>
          <w:b/>
          <w:bCs/>
          <w:color w:val="538135" w:themeColor="accent6" w:themeShade="BF"/>
          <w:sz w:val="22"/>
          <w:szCs w:val="22"/>
          <w:lang w:eastAsia="zh-CN"/>
        </w:rPr>
        <w:t>s</w:t>
      </w:r>
      <w:r w:rsidR="00C36FEA" w:rsidRPr="00D95EA6">
        <w:rPr>
          <w:rFonts w:eastAsia="宋体"/>
          <w:b/>
          <w:bCs/>
          <w:color w:val="538135" w:themeColor="accent6" w:themeShade="BF"/>
          <w:sz w:val="22"/>
          <w:szCs w:val="22"/>
          <w:lang w:eastAsia="zh-CN"/>
        </w:rPr>
        <w:t xml:space="preserve"> </w:t>
      </w:r>
      <w:r w:rsidR="00C36FEA" w:rsidRPr="00D95EA6">
        <w:rPr>
          <w:rFonts w:eastAsia="宋体"/>
          <w:b/>
          <w:bCs/>
          <w:sz w:val="22"/>
          <w:szCs w:val="22"/>
          <w:lang w:eastAsia="zh-CN"/>
        </w:rPr>
        <w:t xml:space="preserve">represent the </w:t>
      </w:r>
      <w:r w:rsidR="00E407BC" w:rsidRPr="00D95EA6">
        <w:rPr>
          <w:rFonts w:eastAsia="宋体"/>
          <w:b/>
          <w:bCs/>
          <w:sz w:val="22"/>
          <w:szCs w:val="22"/>
          <w:lang w:eastAsia="zh-CN"/>
        </w:rPr>
        <w:t xml:space="preserve">LCD or GUI </w:t>
      </w:r>
      <w:r w:rsidR="00C36FEA" w:rsidRPr="00D95EA6">
        <w:rPr>
          <w:rFonts w:eastAsia="宋体"/>
          <w:b/>
          <w:bCs/>
          <w:sz w:val="22"/>
          <w:szCs w:val="22"/>
          <w:lang w:eastAsia="zh-CN"/>
        </w:rPr>
        <w:t>content</w:t>
      </w:r>
      <w:r w:rsidR="0019257A" w:rsidRPr="00D95EA6">
        <w:rPr>
          <w:rFonts w:eastAsia="宋体"/>
          <w:b/>
          <w:bCs/>
          <w:sz w:val="22"/>
          <w:szCs w:val="22"/>
          <w:lang w:eastAsia="zh-CN"/>
        </w:rPr>
        <w:t>s</w:t>
      </w:r>
      <w:r w:rsidR="00E407BC" w:rsidRPr="00D95EA6">
        <w:rPr>
          <w:rFonts w:eastAsia="宋体"/>
          <w:b/>
          <w:bCs/>
          <w:sz w:val="22"/>
          <w:szCs w:val="22"/>
          <w:lang w:eastAsia="zh-CN"/>
        </w:rPr>
        <w:t>.</w:t>
      </w:r>
    </w:p>
    <w:p w14:paraId="68B83428" w14:textId="77777777" w:rsidR="00B2183C" w:rsidRPr="00DC65A5" w:rsidRDefault="00B2183C">
      <w:pPr>
        <w:rPr>
          <w:rFonts w:eastAsia="宋体"/>
          <w:sz w:val="22"/>
          <w:szCs w:val="22"/>
          <w:lang w:eastAsia="zh-CN"/>
        </w:rPr>
      </w:pPr>
    </w:p>
    <w:bookmarkStart w:id="33" w:name="OLE_LINK136"/>
    <w:bookmarkStart w:id="34" w:name="OLE_LINK137"/>
    <w:bookmarkStart w:id="35" w:name="OLE_LINK5"/>
    <w:bookmarkStart w:id="36" w:name="_MON_1732651276"/>
    <w:bookmarkEnd w:id="36"/>
    <w:p w14:paraId="1324ECA1" w14:textId="19F9EFE4" w:rsidR="00D654CE" w:rsidRDefault="003266E2" w:rsidP="00624E38">
      <w:pPr>
        <w:keepNext/>
        <w:rPr>
          <w:rFonts w:eastAsia="宋体"/>
          <w:noProof/>
        </w:rPr>
      </w:pPr>
      <w:r>
        <w:rPr>
          <w:rFonts w:eastAsia="宋体"/>
          <w:noProof/>
        </w:rPr>
        <w:object w:dxaOrig="8300" w:dyaOrig="10180" w14:anchorId="664941AD">
          <v:shape id="_x0000_i1025" type="#_x0000_t75" alt="" style="width:415pt;height:509.5pt;mso-width-percent:0;mso-height-percent:0;mso-width-percent:0;mso-height-percent:0" o:ole="">
            <v:imagedata r:id="rId10" o:title=""/>
          </v:shape>
          <o:OLEObject Type="Embed" ProgID="Word.Document.12" ShapeID="_x0000_i1025" DrawAspect="Content" ObjectID="_1733044799" r:id="rId11">
            <o:FieldCodes>\s</o:FieldCodes>
          </o:OLEObject>
        </w:object>
      </w:r>
      <w:bookmarkEnd w:id="33"/>
      <w:bookmarkEnd w:id="34"/>
      <w:bookmarkEnd w:id="35"/>
    </w:p>
    <w:p w14:paraId="6B0C186F" w14:textId="7F5A3410" w:rsidR="00D654CE" w:rsidRDefault="00D654CE" w:rsidP="00D654CE">
      <w:pPr>
        <w:rPr>
          <w:rFonts w:eastAsia="宋体"/>
          <w:noProof/>
        </w:rPr>
      </w:pPr>
    </w:p>
    <w:p w14:paraId="7C635ABD" w14:textId="016DCF75" w:rsidR="00624E38" w:rsidRPr="00624E38" w:rsidRDefault="00274D58" w:rsidP="00274D58">
      <w:pPr>
        <w:rPr>
          <w:rFonts w:eastAsia="宋体"/>
          <w:noProof/>
        </w:rPr>
      </w:pPr>
      <w:r>
        <w:rPr>
          <w:rFonts w:eastAsia="宋体"/>
          <w:noProof/>
        </w:rPr>
        <w:br w:type="page"/>
      </w:r>
    </w:p>
    <w:p w14:paraId="0713DAF0" w14:textId="070B6E88" w:rsidR="009A4F55" w:rsidRPr="00923D05" w:rsidRDefault="009A4F55" w:rsidP="009A4F55">
      <w:pPr>
        <w:pStyle w:val="a4"/>
        <w:spacing w:before="0" w:after="0"/>
        <w:ind w:left="0" w:right="0"/>
        <w:rPr>
          <w:b/>
          <w:bCs/>
          <w:lang w:eastAsia="zh-CN"/>
        </w:rPr>
      </w:pPr>
      <w:bookmarkStart w:id="37" w:name="OLE_LINK107"/>
      <w:bookmarkStart w:id="38" w:name="OLE_LINK108"/>
      <w:bookmarkStart w:id="39" w:name="OLE_LINK30"/>
      <w:bookmarkStart w:id="40" w:name="OLE_LINK36"/>
      <w:r w:rsidRPr="00923D05">
        <w:rPr>
          <w:b/>
          <w:bCs/>
          <w:lang w:eastAsia="zh-CN"/>
        </w:rPr>
        <w:lastRenderedPageBreak/>
        <w:t>Part 1</w:t>
      </w:r>
      <w:r w:rsidR="00160E78">
        <w:rPr>
          <w:b/>
          <w:bCs/>
          <w:lang w:eastAsia="zh-CN"/>
        </w:rPr>
        <w:t xml:space="preserve">: </w:t>
      </w:r>
      <w:r w:rsidR="00806640">
        <w:rPr>
          <w:b/>
          <w:bCs/>
          <w:lang w:eastAsia="zh-CN"/>
        </w:rPr>
        <w:t xml:space="preserve">Block </w:t>
      </w:r>
      <w:r w:rsidR="008E2E0A">
        <w:rPr>
          <w:b/>
          <w:bCs/>
          <w:lang w:eastAsia="zh-CN"/>
        </w:rPr>
        <w:t>d</w:t>
      </w:r>
      <w:r w:rsidR="002034A8">
        <w:rPr>
          <w:b/>
          <w:bCs/>
          <w:lang w:eastAsia="zh-CN"/>
        </w:rPr>
        <w:t xml:space="preserve">iagrams </w:t>
      </w:r>
      <w:r w:rsidR="008E2E0A">
        <w:rPr>
          <w:b/>
          <w:bCs/>
          <w:lang w:eastAsia="zh-CN"/>
        </w:rPr>
        <w:t>of</w:t>
      </w:r>
      <w:r w:rsidR="006F7A6C">
        <w:rPr>
          <w:b/>
          <w:bCs/>
          <w:lang w:eastAsia="zh-CN"/>
        </w:rPr>
        <w:t xml:space="preserve"> </w:t>
      </w:r>
      <w:r w:rsidR="0060791C">
        <w:rPr>
          <w:b/>
          <w:bCs/>
          <w:lang w:eastAsia="zh-CN"/>
        </w:rPr>
        <w:t>this</w:t>
      </w:r>
      <w:r w:rsidR="002034A8">
        <w:rPr>
          <w:b/>
          <w:bCs/>
          <w:lang w:eastAsia="zh-CN"/>
        </w:rPr>
        <w:t xml:space="preserve"> </w:t>
      </w:r>
      <w:r w:rsidR="008E2E0A">
        <w:rPr>
          <w:b/>
          <w:bCs/>
          <w:lang w:eastAsia="zh-CN"/>
        </w:rPr>
        <w:t>p</w:t>
      </w:r>
      <w:r w:rsidR="002034A8">
        <w:rPr>
          <w:b/>
          <w:bCs/>
          <w:lang w:eastAsia="zh-CN"/>
        </w:rPr>
        <w:t>roject</w:t>
      </w:r>
    </w:p>
    <w:p w14:paraId="32B7CF1E" w14:textId="77777777" w:rsidR="00FF252A" w:rsidRDefault="00FF252A" w:rsidP="00D24502">
      <w:pPr>
        <w:spacing w:after="87"/>
        <w:rPr>
          <w:sz w:val="22"/>
          <w:szCs w:val="18"/>
        </w:rPr>
      </w:pPr>
      <w:bookmarkStart w:id="41" w:name="OLE_LINK42"/>
      <w:bookmarkStart w:id="42" w:name="OLE_LINK43"/>
      <w:bookmarkEnd w:id="37"/>
      <w:bookmarkEnd w:id="38"/>
      <w:bookmarkEnd w:id="39"/>
      <w:bookmarkEnd w:id="40"/>
    </w:p>
    <w:bookmarkEnd w:id="41"/>
    <w:bookmarkEnd w:id="42"/>
    <w:p w14:paraId="6CCC36E3" w14:textId="26768577" w:rsidR="00786359" w:rsidRPr="007026D7" w:rsidRDefault="00931EEB" w:rsidP="00CE13F6">
      <w:pPr>
        <w:spacing w:after="87"/>
        <w:jc w:val="both"/>
        <w:rPr>
          <w:b/>
          <w:bCs/>
          <w:sz w:val="22"/>
          <w:szCs w:val="18"/>
          <w:lang w:eastAsia="zh-CN"/>
        </w:rPr>
      </w:pPr>
      <w:r w:rsidRPr="007026D7">
        <w:rPr>
          <w:b/>
          <w:bCs/>
          <w:sz w:val="22"/>
          <w:szCs w:val="18"/>
        </w:rPr>
        <w:t>The following Figure 2 show</w:t>
      </w:r>
      <w:r w:rsidR="003539F0" w:rsidRPr="007026D7">
        <w:rPr>
          <w:b/>
          <w:bCs/>
          <w:sz w:val="22"/>
          <w:szCs w:val="18"/>
        </w:rPr>
        <w:t>s</w:t>
      </w:r>
      <w:r w:rsidRPr="007026D7">
        <w:rPr>
          <w:b/>
          <w:bCs/>
          <w:sz w:val="22"/>
          <w:szCs w:val="18"/>
        </w:rPr>
        <w:t xml:space="preserve"> </w:t>
      </w:r>
      <w:r w:rsidR="00095DA6" w:rsidRPr="007026D7">
        <w:rPr>
          <w:b/>
          <w:bCs/>
          <w:sz w:val="22"/>
          <w:szCs w:val="18"/>
        </w:rPr>
        <w:t>the</w:t>
      </w:r>
      <w:r w:rsidR="00F2467A" w:rsidRPr="007026D7">
        <w:rPr>
          <w:b/>
          <w:bCs/>
          <w:sz w:val="22"/>
          <w:szCs w:val="18"/>
        </w:rPr>
        <w:t xml:space="preserve"> block diagram</w:t>
      </w:r>
      <w:r w:rsidR="00095DA6" w:rsidRPr="007026D7">
        <w:rPr>
          <w:b/>
          <w:bCs/>
          <w:sz w:val="22"/>
          <w:szCs w:val="18"/>
        </w:rPr>
        <w:t xml:space="preserve"> of the proposed project</w:t>
      </w:r>
      <w:r w:rsidR="00CE13F6" w:rsidRPr="007026D7">
        <w:rPr>
          <w:b/>
          <w:bCs/>
          <w:sz w:val="22"/>
          <w:szCs w:val="18"/>
        </w:rPr>
        <w:t>, all the four main functions have been described in detail</w:t>
      </w:r>
      <w:r w:rsidR="00D65D81" w:rsidRPr="007026D7">
        <w:rPr>
          <w:b/>
          <w:bCs/>
          <w:sz w:val="22"/>
          <w:szCs w:val="18"/>
        </w:rPr>
        <w:t>.</w:t>
      </w:r>
    </w:p>
    <w:p w14:paraId="718FC2AE" w14:textId="3D0D9B6F" w:rsidR="00092DA1" w:rsidRPr="0030664F" w:rsidRDefault="00092DA1" w:rsidP="00092DA1">
      <w:pPr>
        <w:keepNext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4E10B6C8" wp14:editId="65C2CC57">
            <wp:extent cx="5274310" cy="356616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C8E8A" w14:textId="658E0935" w:rsidR="00092DA1" w:rsidRPr="00EB642A" w:rsidRDefault="00092DA1" w:rsidP="00092DA1">
      <w:pPr>
        <w:pStyle w:val="a8"/>
        <w:spacing w:afterLines="50" w:after="156"/>
        <w:jc w:val="center"/>
        <w:rPr>
          <w:rFonts w:ascii="Times New Roman" w:hAnsi="Times New Roman" w:cs="Times New Roman"/>
          <w:noProof/>
        </w:rPr>
      </w:pPr>
      <w:r w:rsidRPr="0030664F">
        <w:rPr>
          <w:rFonts w:ascii="Times New Roman" w:hAnsi="Times New Roman" w:cs="Times New Roman"/>
        </w:rPr>
        <w:t xml:space="preserve">Figure </w:t>
      </w:r>
      <w:r w:rsidR="0074009B">
        <w:rPr>
          <w:rFonts w:ascii="Times New Roman" w:hAnsi="Times New Roman" w:cs="Times New Roman"/>
        </w:rPr>
        <w:t>2</w:t>
      </w:r>
      <w:r w:rsidRPr="0030664F">
        <w:rPr>
          <w:rFonts w:ascii="Times New Roman" w:hAnsi="Times New Roman" w:cs="Times New Roman"/>
        </w:rPr>
        <w:t xml:space="preserve"> </w:t>
      </w:r>
      <w:r w:rsidR="00E90AC3">
        <w:rPr>
          <w:rFonts w:ascii="Times New Roman" w:hAnsi="Times New Roman" w:cs="Times New Roman"/>
        </w:rPr>
        <w:t xml:space="preserve">Block </w:t>
      </w:r>
      <w:r w:rsidR="00E90AC3">
        <w:rPr>
          <w:rFonts w:ascii="Times New Roman" w:hAnsi="Times New Roman" w:cs="Times New Roman"/>
          <w:noProof/>
          <w:lang w:eastAsia="zh-CN"/>
        </w:rPr>
        <w:t>diagram of the proposed system</w:t>
      </w:r>
    </w:p>
    <w:p w14:paraId="5056EF7C" w14:textId="77777777" w:rsidR="00383A15" w:rsidRDefault="00383A15" w:rsidP="008E3C5D">
      <w:pPr>
        <w:rPr>
          <w:lang w:eastAsia="zh-CN"/>
        </w:rPr>
      </w:pPr>
    </w:p>
    <w:p w14:paraId="7B0347BC" w14:textId="720D5506" w:rsidR="00543490" w:rsidRPr="00923D05" w:rsidRDefault="00543490" w:rsidP="00543490">
      <w:pPr>
        <w:pStyle w:val="a4"/>
        <w:spacing w:before="0" w:after="0"/>
        <w:ind w:left="0" w:right="0"/>
        <w:rPr>
          <w:b/>
          <w:bCs/>
          <w:lang w:eastAsia="zh-CN"/>
        </w:rPr>
      </w:pPr>
      <w:bookmarkStart w:id="43" w:name="OLE_LINK37"/>
      <w:bookmarkStart w:id="44" w:name="OLE_LINK38"/>
      <w:r w:rsidRPr="00923D05">
        <w:rPr>
          <w:b/>
          <w:bCs/>
          <w:lang w:eastAsia="zh-CN"/>
        </w:rPr>
        <w:t xml:space="preserve">Part </w:t>
      </w:r>
      <w:r>
        <w:rPr>
          <w:b/>
          <w:bCs/>
          <w:lang w:eastAsia="zh-CN"/>
        </w:rPr>
        <w:t xml:space="preserve">2: </w:t>
      </w:r>
      <w:r w:rsidR="008E2E0A">
        <w:rPr>
          <w:b/>
          <w:bCs/>
          <w:lang w:eastAsia="zh-CN"/>
        </w:rPr>
        <w:t xml:space="preserve">Real-time aspect of </w:t>
      </w:r>
      <w:r w:rsidR="0060791C">
        <w:rPr>
          <w:b/>
          <w:bCs/>
          <w:lang w:eastAsia="zh-CN"/>
        </w:rPr>
        <w:t>this</w:t>
      </w:r>
      <w:r w:rsidR="008E2E0A">
        <w:rPr>
          <w:b/>
          <w:bCs/>
          <w:lang w:eastAsia="zh-CN"/>
        </w:rPr>
        <w:t xml:space="preserve"> project</w:t>
      </w:r>
    </w:p>
    <w:bookmarkEnd w:id="43"/>
    <w:bookmarkEnd w:id="44"/>
    <w:p w14:paraId="5A835290" w14:textId="7B999F64" w:rsidR="00543490" w:rsidRDefault="00543490" w:rsidP="008E3C5D">
      <w:pPr>
        <w:rPr>
          <w:lang w:eastAsia="zh-CN"/>
        </w:rPr>
      </w:pPr>
    </w:p>
    <w:p w14:paraId="4F84B317" w14:textId="16BA7ED6" w:rsidR="007244BB" w:rsidRPr="002717CA" w:rsidRDefault="002717CA" w:rsidP="00357A49">
      <w:pPr>
        <w:spacing w:afterLines="50" w:after="156"/>
        <w:jc w:val="both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e proposed system is a soft real-time system, which means </w:t>
      </w:r>
      <w:r w:rsidRPr="00B66D8C">
        <w:rPr>
          <w:lang w:eastAsia="zh-CN"/>
        </w:rPr>
        <w:t>the meeting of deadline is not compulsory for every task, but the process should get processed and give the result.</w:t>
      </w:r>
      <w:r>
        <w:rPr>
          <w:lang w:eastAsia="zh-CN"/>
        </w:rPr>
        <w:t xml:space="preserve"> </w:t>
      </w:r>
      <w:r w:rsidR="005C0CDC">
        <w:rPr>
          <w:lang w:eastAsia="zh-CN"/>
        </w:rPr>
        <w:t>Therefore</w:t>
      </w:r>
      <w:r w:rsidR="00AC06AD" w:rsidRPr="0011284B">
        <w:rPr>
          <w:lang w:eastAsia="zh-CN"/>
        </w:rPr>
        <w:t>, t</w:t>
      </w:r>
      <w:r w:rsidR="00A959BD" w:rsidRPr="0011284B">
        <w:rPr>
          <w:lang w:eastAsia="zh-CN"/>
        </w:rPr>
        <w:t>his</w:t>
      </w:r>
      <w:r w:rsidR="00097C33">
        <w:rPr>
          <w:lang w:eastAsia="zh-CN"/>
        </w:rPr>
        <w:t xml:space="preserve"> project </w:t>
      </w:r>
      <w:r w:rsidR="00224B56" w:rsidRPr="0011284B">
        <w:rPr>
          <w:lang w:eastAsia="zh-CN"/>
        </w:rPr>
        <w:t xml:space="preserve">utilizes the following </w:t>
      </w:r>
      <w:r w:rsidR="00804AE6" w:rsidRPr="0011284B">
        <w:rPr>
          <w:lang w:eastAsia="zh-CN"/>
        </w:rPr>
        <w:t xml:space="preserve">peripherals and </w:t>
      </w:r>
      <w:r w:rsidR="00F5377D">
        <w:rPr>
          <w:lang w:eastAsia="zh-CN"/>
        </w:rPr>
        <w:t>designs</w:t>
      </w:r>
      <w:r w:rsidR="00804AE6" w:rsidRPr="0011284B">
        <w:rPr>
          <w:lang w:eastAsia="zh-CN"/>
        </w:rPr>
        <w:t xml:space="preserve"> to realize the real-time aspect</w:t>
      </w:r>
      <w:r w:rsidR="00B7123A" w:rsidRPr="0011284B">
        <w:rPr>
          <w:lang w:eastAsia="zh-CN"/>
        </w:rPr>
        <w:t>:</w:t>
      </w:r>
    </w:p>
    <w:p w14:paraId="2C80D164" w14:textId="4F547C6A" w:rsidR="001B17A8" w:rsidRDefault="00185AD2" w:rsidP="001B17A8">
      <w:pPr>
        <w:pStyle w:val="a6"/>
        <w:numPr>
          <w:ilvl w:val="0"/>
          <w:numId w:val="5"/>
        </w:numPr>
        <w:ind w:firstLineChars="0"/>
        <w:jc w:val="both"/>
        <w:rPr>
          <w:lang w:eastAsia="zh-CN"/>
        </w:rPr>
      </w:pPr>
      <w:bookmarkStart w:id="45" w:name="OLE_LINK49"/>
      <w:bookmarkStart w:id="46" w:name="OLE_LINK50"/>
      <w:r>
        <w:rPr>
          <w:lang w:eastAsia="zh-CN"/>
        </w:rPr>
        <w:t>T</w:t>
      </w:r>
      <w:r w:rsidR="001B17A8">
        <w:rPr>
          <w:lang w:eastAsia="zh-CN"/>
        </w:rPr>
        <w:t>he operation of I</w:t>
      </w:r>
      <w:r w:rsidR="001B17A8" w:rsidRPr="001B17A8">
        <w:rPr>
          <w:vertAlign w:val="superscript"/>
          <w:lang w:eastAsia="zh-CN"/>
        </w:rPr>
        <w:t>2</w:t>
      </w:r>
      <w:r w:rsidR="001B17A8">
        <w:rPr>
          <w:lang w:eastAsia="zh-CN"/>
        </w:rPr>
        <w:t xml:space="preserve">C and </w:t>
      </w:r>
      <w:bookmarkStart w:id="47" w:name="OLE_LINK63"/>
      <w:bookmarkStart w:id="48" w:name="OLE_LINK64"/>
      <w:r w:rsidR="001B17A8">
        <w:rPr>
          <w:lang w:eastAsia="zh-CN"/>
        </w:rPr>
        <w:t xml:space="preserve">EEPROM </w:t>
      </w:r>
      <w:bookmarkEnd w:id="47"/>
      <w:bookmarkEnd w:id="48"/>
      <w:r w:rsidR="001B17A8">
        <w:rPr>
          <w:lang w:eastAsia="zh-CN"/>
        </w:rPr>
        <w:t>can be finished within a specific time</w:t>
      </w:r>
      <w:r w:rsidR="00034C69">
        <w:rPr>
          <w:lang w:eastAsia="zh-CN"/>
        </w:rPr>
        <w:t>;</w:t>
      </w:r>
    </w:p>
    <w:p w14:paraId="2754F8D6" w14:textId="4291A339" w:rsidR="00A16C57" w:rsidRDefault="00185AD2" w:rsidP="001B17A8">
      <w:pPr>
        <w:pStyle w:val="a6"/>
        <w:numPr>
          <w:ilvl w:val="0"/>
          <w:numId w:val="5"/>
        </w:numPr>
        <w:ind w:firstLineChars="0"/>
        <w:jc w:val="both"/>
        <w:rPr>
          <w:lang w:eastAsia="zh-CN"/>
        </w:rPr>
      </w:pPr>
      <w:r>
        <w:rPr>
          <w:lang w:eastAsia="zh-CN"/>
        </w:rPr>
        <w:t>T</w:t>
      </w:r>
      <w:r w:rsidR="00A16C57">
        <w:rPr>
          <w:lang w:eastAsia="zh-CN"/>
        </w:rPr>
        <w:t xml:space="preserve">he </w:t>
      </w:r>
      <w:r w:rsidR="002562F3">
        <w:rPr>
          <w:lang w:eastAsia="zh-CN"/>
        </w:rPr>
        <w:t>data</w:t>
      </w:r>
      <w:r w:rsidR="00034C69">
        <w:rPr>
          <w:lang w:eastAsia="zh-CN"/>
        </w:rPr>
        <w:t xml:space="preserve"> </w:t>
      </w:r>
      <w:bookmarkStart w:id="49" w:name="OLE_LINK57"/>
      <w:bookmarkStart w:id="50" w:name="OLE_LINK58"/>
      <w:r w:rsidR="00034C69">
        <w:rPr>
          <w:lang w:eastAsia="zh-CN"/>
        </w:rPr>
        <w:t xml:space="preserve">transfer </w:t>
      </w:r>
      <w:bookmarkEnd w:id="49"/>
      <w:bookmarkEnd w:id="50"/>
      <w:r w:rsidR="00034C69">
        <w:rPr>
          <w:lang w:eastAsia="zh-CN"/>
        </w:rPr>
        <w:t>using UART can be finished at a specific time;</w:t>
      </w:r>
    </w:p>
    <w:p w14:paraId="07D6124D" w14:textId="47833F04" w:rsidR="005E17CB" w:rsidRDefault="00BB36B8" w:rsidP="001B17A8">
      <w:pPr>
        <w:pStyle w:val="a6"/>
        <w:numPr>
          <w:ilvl w:val="0"/>
          <w:numId w:val="5"/>
        </w:numPr>
        <w:ind w:firstLineChars="0"/>
        <w:jc w:val="both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ADC can be done with a desired time;</w:t>
      </w:r>
    </w:p>
    <w:p w14:paraId="78BEC189" w14:textId="2E039F59" w:rsidR="00EA344D" w:rsidRDefault="00607814" w:rsidP="008E3C5D">
      <w:pPr>
        <w:pStyle w:val="a6"/>
        <w:numPr>
          <w:ilvl w:val="0"/>
          <w:numId w:val="5"/>
        </w:numPr>
        <w:ind w:firstLineChars="0"/>
        <w:jc w:val="both"/>
        <w:rPr>
          <w:lang w:eastAsia="zh-CN"/>
        </w:rPr>
      </w:pPr>
      <w:r>
        <w:rPr>
          <w:lang w:eastAsia="zh-CN"/>
        </w:rPr>
        <w:t xml:space="preserve">Using </w:t>
      </w:r>
      <w:r w:rsidRPr="00607814">
        <w:rPr>
          <w:lang w:eastAsia="zh-CN"/>
        </w:rPr>
        <w:t xml:space="preserve">Timer and Interrupt </w:t>
      </w:r>
      <w:r>
        <w:rPr>
          <w:lang w:eastAsia="zh-CN"/>
        </w:rPr>
        <w:t xml:space="preserve">to </w:t>
      </w:r>
      <w:r w:rsidRPr="00607814">
        <w:rPr>
          <w:lang w:eastAsia="zh-CN"/>
        </w:rPr>
        <w:t xml:space="preserve">control the speed of </w:t>
      </w:r>
      <w:r w:rsidR="00DD1883">
        <w:rPr>
          <w:lang w:eastAsia="zh-CN"/>
        </w:rPr>
        <w:t xml:space="preserve">LCD </w:t>
      </w:r>
      <w:r w:rsidRPr="00607814">
        <w:rPr>
          <w:lang w:eastAsia="zh-CN"/>
        </w:rPr>
        <w:t>display</w:t>
      </w:r>
      <w:r w:rsidR="00DE1241">
        <w:rPr>
          <w:lang w:eastAsia="zh-CN"/>
        </w:rPr>
        <w:t xml:space="preserve"> (Function 2)</w:t>
      </w:r>
      <w:r w:rsidRPr="00607814">
        <w:rPr>
          <w:lang w:eastAsia="zh-CN"/>
        </w:rPr>
        <w:t>,</w:t>
      </w:r>
      <w:bookmarkStart w:id="51" w:name="OLE_LINK59"/>
      <w:bookmarkStart w:id="52" w:name="OLE_LINK60"/>
      <w:r w:rsidRPr="00607814">
        <w:rPr>
          <w:lang w:eastAsia="zh-CN"/>
        </w:rPr>
        <w:t xml:space="preserve"> </w:t>
      </w:r>
      <w:r w:rsidR="009E5D01">
        <w:rPr>
          <w:lang w:eastAsia="zh-CN"/>
        </w:rPr>
        <w:t>and the timer counts time accurately</w:t>
      </w:r>
      <w:bookmarkEnd w:id="45"/>
      <w:bookmarkEnd w:id="46"/>
      <w:bookmarkEnd w:id="51"/>
      <w:bookmarkEnd w:id="52"/>
      <w:r w:rsidR="00EA344D">
        <w:rPr>
          <w:lang w:eastAsia="zh-CN"/>
        </w:rPr>
        <w:t>. Therefore, the proposed system is real-time.</w:t>
      </w:r>
    </w:p>
    <w:p w14:paraId="5C04ED2D" w14:textId="77777777" w:rsidR="00717DBA" w:rsidRDefault="00717DBA" w:rsidP="00717DBA">
      <w:pPr>
        <w:jc w:val="both"/>
        <w:rPr>
          <w:lang w:eastAsia="zh-CN"/>
        </w:rPr>
      </w:pPr>
    </w:p>
    <w:p w14:paraId="223DF0D8" w14:textId="13A9EB90" w:rsidR="00913BD1" w:rsidRDefault="00EA344D" w:rsidP="008E3C5D">
      <w:pPr>
        <w:pStyle w:val="a6"/>
        <w:numPr>
          <w:ilvl w:val="0"/>
          <w:numId w:val="5"/>
        </w:numPr>
        <w:ind w:firstLineChars="0"/>
        <w:jc w:val="both"/>
        <w:rPr>
          <w:lang w:eastAsia="zh-CN"/>
        </w:rPr>
      </w:pPr>
      <w:r>
        <w:rPr>
          <w:lang w:eastAsia="zh-CN"/>
        </w:rPr>
        <w:br w:type="page"/>
      </w:r>
    </w:p>
    <w:p w14:paraId="50EA31A1" w14:textId="25324E5B" w:rsidR="00913BD1" w:rsidRPr="00FE5FE4" w:rsidRDefault="002D0110" w:rsidP="00913BD1">
      <w:pPr>
        <w:pStyle w:val="a4"/>
        <w:spacing w:before="0" w:after="0"/>
        <w:ind w:left="0" w:right="0"/>
        <w:rPr>
          <w:b/>
          <w:bCs/>
          <w:i w:val="0"/>
          <w:iCs w:val="0"/>
          <w:lang w:eastAsia="zh-CN"/>
        </w:rPr>
      </w:pPr>
      <w:bookmarkStart w:id="53" w:name="OLE_LINK39"/>
      <w:bookmarkStart w:id="54" w:name="OLE_LINK44"/>
      <w:r w:rsidRPr="00FE5FE4">
        <w:rPr>
          <w:b/>
          <w:bCs/>
          <w:i w:val="0"/>
          <w:iCs w:val="0"/>
          <w:lang w:eastAsia="zh-CN"/>
        </w:rPr>
        <w:lastRenderedPageBreak/>
        <w:t>Acknowledgements</w:t>
      </w:r>
    </w:p>
    <w:bookmarkEnd w:id="53"/>
    <w:bookmarkEnd w:id="54"/>
    <w:p w14:paraId="437EDA5C" w14:textId="77777777" w:rsidR="00913BD1" w:rsidRPr="0030664F" w:rsidRDefault="00913BD1" w:rsidP="00913BD1">
      <w:pPr>
        <w:tabs>
          <w:tab w:val="left" w:pos="2560"/>
        </w:tabs>
        <w:spacing w:after="87"/>
        <w:ind w:left="-5"/>
      </w:pPr>
    </w:p>
    <w:p w14:paraId="3311220E" w14:textId="3004A016" w:rsidR="00913BD1" w:rsidRDefault="003556D3" w:rsidP="003556D3">
      <w:pPr>
        <w:tabs>
          <w:tab w:val="left" w:pos="2560"/>
        </w:tabs>
        <w:spacing w:after="87"/>
        <w:ind w:left="-5"/>
        <w:jc w:val="both"/>
        <w:rPr>
          <w:lang w:eastAsia="zh-CN"/>
        </w:rPr>
      </w:pPr>
      <w:r w:rsidRPr="003556D3">
        <w:t>I gratefully acknowledge Dr.</w:t>
      </w:r>
      <w:r w:rsidR="00F43196">
        <w:t xml:space="preserve"> </w:t>
      </w:r>
      <w:r w:rsidR="00AF70FE">
        <w:t>Wu</w:t>
      </w:r>
      <w:r w:rsidR="00F43196">
        <w:t xml:space="preserve"> </w:t>
      </w:r>
      <w:r w:rsidRPr="003556D3">
        <w:t>for h</w:t>
      </w:r>
      <w:r w:rsidR="00AF70FE">
        <w:t>er</w:t>
      </w:r>
      <w:r w:rsidRPr="003556D3">
        <w:t xml:space="preserve"> generous guidance and support during the </w:t>
      </w:r>
      <w:r w:rsidR="00550B09">
        <w:t>EE302FZ</w:t>
      </w:r>
      <w:r w:rsidRPr="003556D3">
        <w:t xml:space="preserve"> course. I hope to thank M</w:t>
      </w:r>
      <w:r w:rsidR="00E10468">
        <w:t xml:space="preserve">r. </w:t>
      </w:r>
      <w:r w:rsidR="00BB66E1">
        <w:t>Yanxiang Wang</w:t>
      </w:r>
      <w:r w:rsidR="002E0B36">
        <w:t xml:space="preserve"> and Mr. Zhuoran Wang</w:t>
      </w:r>
      <w:r w:rsidRPr="003556D3">
        <w:t xml:space="preserve"> for </w:t>
      </w:r>
      <w:r w:rsidR="002E0B36">
        <w:t>their</w:t>
      </w:r>
      <w:r w:rsidRPr="003556D3">
        <w:t xml:space="preserve"> helpful</w:t>
      </w:r>
      <w:r w:rsidR="002E0B36">
        <w:t xml:space="preserve"> advice</w:t>
      </w:r>
      <w:r w:rsidRPr="003556D3">
        <w:t xml:space="preserve">. </w:t>
      </w:r>
      <w:r w:rsidR="00B039BC">
        <w:t>Lastly</w:t>
      </w:r>
      <w:r w:rsidRPr="003556D3">
        <w:t xml:space="preserve">, I would like to thank the </w:t>
      </w:r>
      <w:r w:rsidR="00277677">
        <w:t>TA</w:t>
      </w:r>
      <w:r w:rsidRPr="003556D3">
        <w:t xml:space="preserve"> who carefully evaluate this report.</w:t>
      </w:r>
    </w:p>
    <w:p w14:paraId="335453D2" w14:textId="77777777" w:rsidR="00913BD1" w:rsidRPr="00E95A57" w:rsidRDefault="00913BD1" w:rsidP="00913BD1">
      <w:pPr>
        <w:tabs>
          <w:tab w:val="left" w:pos="2560"/>
        </w:tabs>
        <w:spacing w:after="87"/>
        <w:ind w:left="-5"/>
        <w:jc w:val="right"/>
        <w:rPr>
          <w:lang w:eastAsia="zh-CN"/>
        </w:rPr>
      </w:pPr>
      <w:r>
        <w:rPr>
          <w:lang w:eastAsia="zh-CN"/>
        </w:rPr>
        <w:t>Hanlin CAI</w:t>
      </w:r>
    </w:p>
    <w:p w14:paraId="24A10930" w14:textId="529F376E" w:rsidR="00913BD1" w:rsidRDefault="00913BD1" w:rsidP="00913BD1">
      <w:pPr>
        <w:tabs>
          <w:tab w:val="left" w:pos="2560"/>
        </w:tabs>
        <w:wordWrap w:val="0"/>
        <w:spacing w:after="87"/>
        <w:ind w:left="-5"/>
        <w:jc w:val="right"/>
        <w:rPr>
          <w:lang w:eastAsia="zh-CN"/>
        </w:rPr>
      </w:pPr>
      <w:r>
        <w:rPr>
          <w:lang w:eastAsia="zh-CN"/>
        </w:rPr>
        <w:t>16</w:t>
      </w:r>
      <w:r w:rsidRPr="009B3EFC">
        <w:rPr>
          <w:vertAlign w:val="superscript"/>
          <w:lang w:eastAsia="zh-CN"/>
        </w:rPr>
        <w:t>th</w:t>
      </w:r>
      <w:r>
        <w:rPr>
          <w:lang w:eastAsia="zh-CN"/>
        </w:rPr>
        <w:t xml:space="preserve"> Dec 2022</w:t>
      </w:r>
    </w:p>
    <w:p w14:paraId="34283D4A" w14:textId="46953189" w:rsidR="00786359" w:rsidRDefault="00786359" w:rsidP="008E3C5D">
      <w:pPr>
        <w:rPr>
          <w:lang w:eastAsia="zh-CN"/>
        </w:rPr>
      </w:pPr>
    </w:p>
    <w:p w14:paraId="649A387F" w14:textId="77777777" w:rsidR="00913BD1" w:rsidRPr="0030664F" w:rsidRDefault="00913BD1" w:rsidP="008E3C5D"/>
    <w:p w14:paraId="1C95DB3D" w14:textId="41A32395" w:rsidR="009536F6" w:rsidRPr="00923D05" w:rsidRDefault="008F1203" w:rsidP="009536F6">
      <w:pPr>
        <w:pStyle w:val="a4"/>
        <w:spacing w:before="0" w:after="0"/>
        <w:ind w:left="0" w:right="0"/>
        <w:rPr>
          <w:b/>
          <w:bCs/>
          <w:lang w:eastAsia="zh-CN"/>
        </w:rPr>
      </w:pPr>
      <w:bookmarkStart w:id="55" w:name="OLE_LINK109"/>
      <w:bookmarkStart w:id="56" w:name="OLE_LINK110"/>
      <w:bookmarkStart w:id="57" w:name="OLE_LINK45"/>
      <w:r>
        <w:rPr>
          <w:b/>
          <w:bCs/>
          <w:lang w:eastAsia="zh-CN"/>
        </w:rPr>
        <w:t xml:space="preserve">Part </w:t>
      </w:r>
      <w:r w:rsidR="00BF4595">
        <w:rPr>
          <w:b/>
          <w:bCs/>
          <w:lang w:eastAsia="zh-CN"/>
        </w:rPr>
        <w:t>3</w:t>
      </w:r>
      <w:r>
        <w:rPr>
          <w:b/>
          <w:bCs/>
          <w:lang w:eastAsia="zh-CN"/>
        </w:rPr>
        <w:t xml:space="preserve">: </w:t>
      </w:r>
      <w:r w:rsidR="009536F6" w:rsidRPr="00923D05">
        <w:rPr>
          <w:b/>
          <w:bCs/>
          <w:lang w:eastAsia="zh-CN"/>
        </w:rPr>
        <w:t>P</w:t>
      </w:r>
      <w:r w:rsidR="00727B0C">
        <w:rPr>
          <w:b/>
          <w:bCs/>
          <w:lang w:eastAsia="zh-CN"/>
        </w:rPr>
        <w:t>rogram</w:t>
      </w:r>
      <w:r w:rsidR="00FD1D9E">
        <w:rPr>
          <w:b/>
          <w:bCs/>
          <w:lang w:eastAsia="zh-CN"/>
        </w:rPr>
        <w:t>s</w:t>
      </w:r>
      <w:r w:rsidR="00B56685">
        <w:rPr>
          <w:b/>
          <w:bCs/>
          <w:lang w:eastAsia="zh-CN"/>
        </w:rPr>
        <w:t xml:space="preserve"> </w:t>
      </w:r>
      <w:r w:rsidR="00A87A2E">
        <w:rPr>
          <w:b/>
          <w:bCs/>
          <w:lang w:eastAsia="zh-CN"/>
        </w:rPr>
        <w:t>of</w:t>
      </w:r>
      <w:r w:rsidR="00B56685">
        <w:rPr>
          <w:b/>
          <w:bCs/>
          <w:lang w:eastAsia="zh-CN"/>
        </w:rPr>
        <w:t xml:space="preserve"> </w:t>
      </w:r>
      <w:r w:rsidR="00A87A2E">
        <w:rPr>
          <w:b/>
          <w:bCs/>
          <w:lang w:eastAsia="zh-CN"/>
        </w:rPr>
        <w:t>this</w:t>
      </w:r>
      <w:r w:rsidR="00B56685">
        <w:rPr>
          <w:b/>
          <w:bCs/>
          <w:lang w:eastAsia="zh-CN"/>
        </w:rPr>
        <w:t xml:space="preserve"> </w:t>
      </w:r>
      <w:r w:rsidR="00A87A2E">
        <w:rPr>
          <w:b/>
          <w:bCs/>
          <w:lang w:eastAsia="zh-CN"/>
        </w:rPr>
        <w:t>p</w:t>
      </w:r>
      <w:r w:rsidR="00B56685">
        <w:rPr>
          <w:b/>
          <w:bCs/>
          <w:lang w:eastAsia="zh-CN"/>
        </w:rPr>
        <w:t>roject</w:t>
      </w:r>
    </w:p>
    <w:bookmarkEnd w:id="55"/>
    <w:bookmarkEnd w:id="56"/>
    <w:bookmarkEnd w:id="57"/>
    <w:p w14:paraId="2ECFBDFC" w14:textId="40BD273B" w:rsidR="009536F6" w:rsidRPr="0030664F" w:rsidRDefault="009536F6" w:rsidP="009536F6">
      <w:pPr>
        <w:tabs>
          <w:tab w:val="left" w:pos="2560"/>
        </w:tabs>
        <w:spacing w:after="87"/>
        <w:ind w:left="-5"/>
      </w:pPr>
    </w:p>
    <w:p w14:paraId="40990FDF" w14:textId="532E4E6B" w:rsidR="0048290C" w:rsidRPr="008F05A3" w:rsidRDefault="00991236" w:rsidP="008924B1">
      <w:pPr>
        <w:tabs>
          <w:tab w:val="left" w:pos="2560"/>
        </w:tabs>
        <w:spacing w:after="87"/>
        <w:rPr>
          <w:b/>
          <w:bCs/>
          <w:sz w:val="22"/>
          <w:szCs w:val="18"/>
          <w:lang w:eastAsia="zh-CN"/>
        </w:rPr>
      </w:pPr>
      <w:bookmarkStart w:id="58" w:name="OLE_LINK46"/>
      <w:bookmarkStart w:id="59" w:name="OLE_LINK47"/>
      <w:r w:rsidRPr="008F05A3">
        <w:rPr>
          <w:b/>
          <w:bCs/>
          <w:sz w:val="22"/>
          <w:szCs w:val="18"/>
        </w:rPr>
        <w:t>The</w:t>
      </w:r>
      <w:r w:rsidR="00D32996" w:rsidRPr="008F05A3">
        <w:rPr>
          <w:b/>
          <w:bCs/>
          <w:sz w:val="22"/>
          <w:szCs w:val="18"/>
        </w:rPr>
        <w:t xml:space="preserve"> </w:t>
      </w:r>
      <w:r w:rsidR="00CF6854" w:rsidRPr="008F05A3">
        <w:rPr>
          <w:b/>
          <w:bCs/>
          <w:sz w:val="22"/>
          <w:szCs w:val="18"/>
        </w:rPr>
        <w:t xml:space="preserve">main </w:t>
      </w:r>
      <w:r w:rsidR="00D32996" w:rsidRPr="008F05A3">
        <w:rPr>
          <w:b/>
          <w:bCs/>
          <w:sz w:val="22"/>
          <w:szCs w:val="18"/>
        </w:rPr>
        <w:t>C program</w:t>
      </w:r>
      <w:r w:rsidRPr="008F05A3">
        <w:rPr>
          <w:b/>
          <w:bCs/>
          <w:sz w:val="22"/>
          <w:szCs w:val="18"/>
        </w:rPr>
        <w:t xml:space="preserve"> is shown in</w:t>
      </w:r>
      <w:r w:rsidR="00962F79" w:rsidRPr="008F05A3">
        <w:rPr>
          <w:b/>
          <w:bCs/>
          <w:sz w:val="22"/>
          <w:szCs w:val="18"/>
        </w:rPr>
        <w:t xml:space="preserve"> the following</w:t>
      </w:r>
      <w:r w:rsidRPr="008F05A3">
        <w:rPr>
          <w:b/>
          <w:bCs/>
          <w:sz w:val="22"/>
          <w:szCs w:val="18"/>
        </w:rPr>
        <w:t xml:space="preserve"> Table </w:t>
      </w:r>
      <w:r w:rsidR="00410709">
        <w:rPr>
          <w:b/>
          <w:bCs/>
          <w:sz w:val="22"/>
          <w:szCs w:val="18"/>
        </w:rPr>
        <w:t>3</w:t>
      </w:r>
      <w:r w:rsidR="00EF6F9C" w:rsidRPr="008F05A3">
        <w:rPr>
          <w:b/>
          <w:bCs/>
          <w:sz w:val="22"/>
          <w:szCs w:val="18"/>
        </w:rPr>
        <w:t>.</w:t>
      </w:r>
      <w:bookmarkStart w:id="60" w:name="OLE_LINK695"/>
      <w:bookmarkStart w:id="61" w:name="OLE_LINK696"/>
      <w:r w:rsidR="00F53C3E" w:rsidRPr="008F05A3">
        <w:rPr>
          <w:b/>
          <w:bCs/>
          <w:sz w:val="22"/>
          <w:szCs w:val="18"/>
        </w:rPr>
        <w:t xml:space="preserve"> And the corresponding LCD and I2C head file are illustrated in the Table </w:t>
      </w:r>
      <w:r w:rsidR="00410709">
        <w:rPr>
          <w:b/>
          <w:bCs/>
          <w:sz w:val="22"/>
          <w:szCs w:val="18"/>
        </w:rPr>
        <w:t>4</w:t>
      </w:r>
      <w:r w:rsidR="00F53C3E" w:rsidRPr="008F05A3">
        <w:rPr>
          <w:b/>
          <w:bCs/>
          <w:sz w:val="22"/>
          <w:szCs w:val="18"/>
        </w:rPr>
        <w:t xml:space="preserve"> and Table </w:t>
      </w:r>
      <w:r w:rsidR="00410709">
        <w:rPr>
          <w:b/>
          <w:bCs/>
          <w:sz w:val="22"/>
          <w:szCs w:val="18"/>
        </w:rPr>
        <w:t>5</w:t>
      </w:r>
      <w:r w:rsidR="00F53C3E" w:rsidRPr="008F05A3">
        <w:rPr>
          <w:b/>
          <w:bCs/>
          <w:sz w:val="22"/>
          <w:szCs w:val="18"/>
        </w:rPr>
        <w:t>.</w:t>
      </w:r>
    </w:p>
    <w:bookmarkEnd w:id="58"/>
    <w:bookmarkEnd w:id="59"/>
    <w:p w14:paraId="203D19CD" w14:textId="77777777" w:rsidR="008924B1" w:rsidRPr="006234A1" w:rsidRDefault="008924B1" w:rsidP="0048290C">
      <w:pPr>
        <w:rPr>
          <w:rFonts w:eastAsia="Yu Mincho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8290C" w:rsidRPr="0005464B" w14:paraId="405FCE5F" w14:textId="77777777" w:rsidTr="00D65688">
        <w:tc>
          <w:tcPr>
            <w:tcW w:w="8296" w:type="dxa"/>
            <w:shd w:val="clear" w:color="auto" w:fill="BFBFBF" w:themeFill="background1" w:themeFillShade="BF"/>
          </w:tcPr>
          <w:p w14:paraId="4B02AAD0" w14:textId="6F544D97" w:rsidR="0048290C" w:rsidRPr="0048290C" w:rsidRDefault="0048290C" w:rsidP="00D65688">
            <w:pPr>
              <w:pStyle w:val="a9"/>
              <w:jc w:val="left"/>
            </w:pPr>
            <w:bookmarkStart w:id="62" w:name="OLE_LINK1"/>
            <w:bookmarkStart w:id="63" w:name="OLE_LINK2"/>
            <w:bookmarkStart w:id="64" w:name="_Hlk122029549"/>
            <w:r w:rsidRPr="0048290C">
              <w:t xml:space="preserve">Table </w:t>
            </w:r>
            <w:r w:rsidR="00410709">
              <w:t>3</w:t>
            </w:r>
            <w:r w:rsidRPr="0048290C">
              <w:t xml:space="preserve">: </w:t>
            </w:r>
            <w:r w:rsidR="00CF01BE">
              <w:t>C</w:t>
            </w:r>
            <w:r w:rsidRPr="0048290C">
              <w:t xml:space="preserve"> </w:t>
            </w:r>
            <w:bookmarkEnd w:id="62"/>
            <w:bookmarkEnd w:id="63"/>
            <w:r w:rsidR="00CF01BE">
              <w:t>Main</w:t>
            </w:r>
            <w:r w:rsidR="00E43FD8">
              <w:t xml:space="preserve"> Program</w:t>
            </w:r>
          </w:p>
        </w:tc>
      </w:tr>
      <w:tr w:rsidR="0048290C" w:rsidRPr="00A13C77" w14:paraId="6FAC9F93" w14:textId="77777777" w:rsidTr="00D65688">
        <w:tc>
          <w:tcPr>
            <w:tcW w:w="8296" w:type="dxa"/>
            <w:shd w:val="clear" w:color="auto" w:fill="BFBFBF" w:themeFill="background1" w:themeFillShade="BF"/>
          </w:tcPr>
          <w:p w14:paraId="367CE010" w14:textId="75CA4781" w:rsidR="0048290C" w:rsidRPr="0048290C" w:rsidRDefault="0048290C" w:rsidP="00D65688">
            <w:pPr>
              <w:rPr>
                <w:i/>
                <w:iCs/>
                <w:sz w:val="21"/>
                <w:szCs w:val="21"/>
                <w:lang w:eastAsia="zh-CN"/>
              </w:rPr>
            </w:pPr>
            <w:r w:rsidRPr="0048290C">
              <w:rPr>
                <w:rFonts w:hint="eastAsia"/>
                <w:i/>
                <w:iCs/>
                <w:sz w:val="21"/>
                <w:szCs w:val="21"/>
              </w:rPr>
              <w:t>T</w:t>
            </w:r>
            <w:r w:rsidRPr="0048290C">
              <w:rPr>
                <w:i/>
                <w:iCs/>
                <w:sz w:val="21"/>
                <w:szCs w:val="21"/>
              </w:rPr>
              <w:t xml:space="preserve">his </w:t>
            </w:r>
            <w:r w:rsidR="00351EC9">
              <w:rPr>
                <w:i/>
                <w:iCs/>
                <w:sz w:val="21"/>
                <w:szCs w:val="21"/>
              </w:rPr>
              <w:t xml:space="preserve">is the c </w:t>
            </w:r>
            <w:bookmarkStart w:id="65" w:name="OLE_LINK15"/>
            <w:bookmarkStart w:id="66" w:name="OLE_LINK16"/>
            <w:r w:rsidRPr="0048290C">
              <w:rPr>
                <w:i/>
                <w:iCs/>
                <w:sz w:val="21"/>
                <w:szCs w:val="21"/>
              </w:rPr>
              <w:t xml:space="preserve">program </w:t>
            </w:r>
            <w:bookmarkEnd w:id="65"/>
            <w:bookmarkEnd w:id="66"/>
            <w:r w:rsidR="00351EC9">
              <w:rPr>
                <w:i/>
                <w:iCs/>
                <w:sz w:val="21"/>
                <w:szCs w:val="21"/>
              </w:rPr>
              <w:t>for the main function</w:t>
            </w:r>
            <w:r w:rsidR="006C76AF">
              <w:rPr>
                <w:i/>
                <w:iCs/>
                <w:sz w:val="21"/>
                <w:szCs w:val="21"/>
              </w:rPr>
              <w:t>.</w:t>
            </w:r>
          </w:p>
        </w:tc>
      </w:tr>
      <w:bookmarkEnd w:id="64"/>
      <w:tr w:rsidR="0048290C" w:rsidRPr="000F5B72" w14:paraId="2AD273E8" w14:textId="77777777" w:rsidTr="00D65688">
        <w:tc>
          <w:tcPr>
            <w:tcW w:w="8296" w:type="dxa"/>
          </w:tcPr>
          <w:p w14:paraId="50DC96D4" w14:textId="77777777" w:rsidR="00C136C0" w:rsidRDefault="0014339B" w:rsidP="0014339B">
            <w:pPr>
              <w:pStyle w:val="SourceCode"/>
              <w:rPr>
                <w:sz w:val="16"/>
                <w:szCs w:val="18"/>
              </w:rPr>
            </w:pPr>
            <w:r w:rsidRPr="0014339B">
              <w:rPr>
                <w:rStyle w:val="CommentTok"/>
                <w:sz w:val="16"/>
                <w:szCs w:val="18"/>
              </w:rPr>
              <w:t xml:space="preserve">/*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 xml:space="preserve"> * File:     main.c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 xml:space="preserve"> * Author:   Hanlin CAI (20122161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 xml:space="preserve"> * Comments: This is the main function for EE302FZ final porject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 xml:space="preserve"> * Includes: Basci I/O + ADC + LCD + UART + I2C + Real-time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 xml:space="preserve"> * Latest update in 2022/12/15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 xml:space="preserve"> */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CONFIG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 xml:space="preserve">#pragma config FOSC = XT        </w:t>
            </w:r>
            <w:r w:rsidRPr="0014339B">
              <w:rPr>
                <w:rStyle w:val="CommentTok"/>
                <w:sz w:val="16"/>
                <w:szCs w:val="18"/>
              </w:rPr>
              <w:t>// Oscillator Selection bits (XT oscillator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 xml:space="preserve">#pragma config WDTE = OFF       </w:t>
            </w:r>
            <w:r w:rsidRPr="0014339B">
              <w:rPr>
                <w:rStyle w:val="CommentTok"/>
                <w:sz w:val="16"/>
                <w:szCs w:val="18"/>
              </w:rPr>
              <w:t>// Watchdog Timer Enable bit (WDT disabled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 xml:space="preserve">#pragma config PWRTE = OFF      </w:t>
            </w:r>
            <w:r w:rsidRPr="0014339B">
              <w:rPr>
                <w:rStyle w:val="CommentTok"/>
                <w:sz w:val="16"/>
                <w:szCs w:val="18"/>
              </w:rPr>
              <w:t>// Power-up Timer Enable bit (PWRT disabled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 xml:space="preserve">#pragma config BOREN = OFF      </w:t>
            </w:r>
            <w:r w:rsidRPr="0014339B">
              <w:rPr>
                <w:rStyle w:val="CommentTok"/>
                <w:sz w:val="16"/>
                <w:szCs w:val="18"/>
              </w:rPr>
              <w:t>// Brown-out Reset Enable bit (BOR disabled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 xml:space="preserve">#pragma config LVP = OFF        </w:t>
            </w:r>
            <w:r w:rsidRPr="0014339B">
              <w:rPr>
                <w:rStyle w:val="CommentTok"/>
                <w:sz w:val="16"/>
                <w:szCs w:val="18"/>
              </w:rPr>
              <w:t>// Low-Voltage (Single-Supply) In-Circuit Serial Programming Enable bit (RB3 is digital I/O, HV on MCLR must be used for programming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 xml:space="preserve">#pragma config CPD = OFF        </w:t>
            </w:r>
            <w:r w:rsidRPr="0014339B">
              <w:rPr>
                <w:rStyle w:val="CommentTok"/>
                <w:sz w:val="16"/>
                <w:szCs w:val="18"/>
              </w:rPr>
              <w:t>// Data EEPROM Memory Code Protection bit (Data EEPROM code protection off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 xml:space="preserve">#pragma config WRT = OFF        </w:t>
            </w:r>
            <w:r w:rsidRPr="0014339B">
              <w:rPr>
                <w:rStyle w:val="CommentTok"/>
                <w:sz w:val="16"/>
                <w:szCs w:val="18"/>
              </w:rPr>
              <w:t>// Flash Program Memory Write Enable bits (Write protection off; all program memory may be written to by EECON control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 xml:space="preserve">#pragma config CP = OFF         </w:t>
            </w:r>
            <w:r w:rsidRPr="0014339B">
              <w:rPr>
                <w:rStyle w:val="CommentTok"/>
                <w:sz w:val="16"/>
                <w:szCs w:val="18"/>
              </w:rPr>
              <w:t>// Flash Program Memory Code Protection bit (Code protection off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 xml:space="preserve">#include </w:t>
            </w:r>
            <w:r w:rsidRPr="0014339B">
              <w:rPr>
                <w:rStyle w:val="ImportTok"/>
                <w:sz w:val="16"/>
                <w:szCs w:val="18"/>
              </w:rPr>
              <w:t>&lt;xc.h&gt;</w:t>
            </w:r>
            <w:r w:rsidRPr="0014339B">
              <w:rPr>
                <w:rStyle w:val="PreprocessorTok"/>
                <w:sz w:val="16"/>
                <w:szCs w:val="18"/>
              </w:rPr>
              <w:t xml:space="preserve">       </w:t>
            </w:r>
            <w:r w:rsidRPr="0014339B">
              <w:rPr>
                <w:rStyle w:val="CommentTok"/>
                <w:sz w:val="16"/>
                <w:szCs w:val="18"/>
              </w:rPr>
              <w:t>// Include standard PIC library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 xml:space="preserve">#include </w:t>
            </w:r>
            <w:r w:rsidRPr="0014339B">
              <w:rPr>
                <w:rStyle w:val="ImportTok"/>
                <w:sz w:val="16"/>
                <w:szCs w:val="18"/>
              </w:rPr>
              <w:t>"ee302_Lcd.h"</w:t>
            </w:r>
            <w:r w:rsidRPr="0014339B">
              <w:rPr>
                <w:rStyle w:val="Preprocessor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Include required header file for LCD functions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lastRenderedPageBreak/>
              <w:t xml:space="preserve">#include </w:t>
            </w:r>
            <w:r w:rsidRPr="0014339B">
              <w:rPr>
                <w:rStyle w:val="ImportTok"/>
                <w:sz w:val="16"/>
                <w:szCs w:val="18"/>
              </w:rPr>
              <w:t>"ee302_I2C.h"</w:t>
            </w:r>
            <w:r w:rsidRPr="0014339B">
              <w:rPr>
                <w:rStyle w:val="Preprocessor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Include required header file for I2C functions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ifndef _XTAL_FREQ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Unless already defined assume 4MHz system frequency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This definition is required to calibrate the delay functions, __delay_us() and __delay_ms(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_XTAL_FREQ 4000000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endif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SW1 RB0</w:t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CommentTok"/>
                <w:sz w:val="16"/>
                <w:szCs w:val="18"/>
              </w:rPr>
              <w:t>// Assign Label SW1 to PortB bit 0 (RB0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SW2 RB1</w:t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CommentTok"/>
                <w:sz w:val="16"/>
                <w:szCs w:val="18"/>
              </w:rPr>
              <w:t>// Assign Label SW2 to PortB bit 1 (RB1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SW3 RB2</w:t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CommentTok"/>
                <w:sz w:val="16"/>
                <w:szCs w:val="18"/>
              </w:rPr>
              <w:t>// Assign Label SW2 to PortB bit 1 (RB1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SW4 RB3</w:t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PreprocessorTok"/>
                <w:sz w:val="16"/>
                <w:szCs w:val="18"/>
              </w:rPr>
              <w:tab/>
            </w:r>
            <w:r w:rsidRPr="0014339B">
              <w:rPr>
                <w:rStyle w:val="CommentTok"/>
                <w:sz w:val="16"/>
                <w:szCs w:val="18"/>
              </w:rPr>
              <w:t>// Assign Label SW2 to PortB bit 1 (RB1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CLOSED 0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OPEN 1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HIGH 1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LOW 0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hi 0x11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lo 0x55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G_led RC0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PreprocessorTok"/>
                <w:sz w:val="16"/>
                <w:szCs w:val="18"/>
              </w:rPr>
              <w:t>#define R_led RC1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**********Global variables**********/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int</w:t>
            </w:r>
            <w:r w:rsidRPr="0014339B">
              <w:rPr>
                <w:rStyle w:val="NormalTok"/>
                <w:sz w:val="16"/>
                <w:szCs w:val="18"/>
              </w:rPr>
              <w:t xml:space="preserve"> data1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int</w:t>
            </w:r>
            <w:r w:rsidRPr="0014339B">
              <w:rPr>
                <w:rStyle w:val="NormalTok"/>
                <w:sz w:val="16"/>
                <w:szCs w:val="18"/>
              </w:rPr>
              <w:t xml:space="preserve"> data2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unsigned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newDa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unsigned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AddDa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ch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int</w:t>
            </w:r>
            <w:r w:rsidRPr="0014339B">
              <w:rPr>
                <w:rStyle w:val="NormalTok"/>
                <w:sz w:val="16"/>
                <w:szCs w:val="18"/>
              </w:rPr>
              <w:t xml:space="preserve"> col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16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int</w:t>
            </w:r>
            <w:r w:rsidRPr="0014339B">
              <w:rPr>
                <w:rStyle w:val="NormalTok"/>
                <w:sz w:val="16"/>
                <w:szCs w:val="18"/>
              </w:rPr>
              <w:t xml:space="preserve"> flag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int</w:t>
            </w:r>
            <w:r w:rsidRPr="0014339B">
              <w:rPr>
                <w:rStyle w:val="NormalTok"/>
                <w:sz w:val="16"/>
                <w:szCs w:val="18"/>
              </w:rPr>
              <w:t xml:space="preserve"> i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***********USER FUNCTIONS***********/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prototypes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setup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loop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receive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send_st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*</w:t>
            </w:r>
            <w:r w:rsidRPr="0014339B">
              <w:rPr>
                <w:rStyle w:val="NormalTok"/>
                <w:sz w:val="16"/>
                <w:szCs w:val="18"/>
              </w:rPr>
              <w:t>str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3 version of LCD display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LCDBegin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lastRenderedPageBreak/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LCDTitle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LCDEnd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I2C function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readLDR_data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Write_data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Send_data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receive_data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Light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main</w:t>
            </w:r>
            <w:r w:rsidRPr="0014339B">
              <w:rPr>
                <w:rStyle w:val="OperatorTok"/>
                <w:sz w:val="16"/>
                <w:szCs w:val="18"/>
              </w:rPr>
              <w:t>(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setup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do initialisation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Begin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LCD display version 1 (Begin)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SW1 </w:t>
            </w:r>
            <w:r w:rsidRPr="0014339B">
              <w:rPr>
                <w:rStyle w:val="OperatorTok"/>
                <w:sz w:val="16"/>
                <w:szCs w:val="18"/>
              </w:rPr>
              <w:t>==</w:t>
            </w:r>
            <w:r w:rsidRPr="0014339B">
              <w:rPr>
                <w:rStyle w:val="NormalTok"/>
                <w:sz w:val="16"/>
                <w:szCs w:val="18"/>
              </w:rPr>
              <w:t xml:space="preserve"> CLOSE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If SW1 closed then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ab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ntrolFlowTok"/>
                <w:sz w:val="16"/>
                <w:szCs w:val="18"/>
              </w:rPr>
              <w:t>for</w:t>
            </w:r>
            <w:r w:rsidRPr="0014339B">
              <w:rPr>
                <w:rStyle w:val="OperatorTok"/>
                <w:sz w:val="16"/>
                <w:szCs w:val="18"/>
              </w:rPr>
              <w:t>(;;)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Write_data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Send_data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__delay_ms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500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SW3 </w:t>
            </w:r>
            <w:r w:rsidRPr="0014339B">
              <w:rPr>
                <w:rStyle w:val="OperatorTok"/>
                <w:sz w:val="16"/>
                <w:szCs w:val="18"/>
              </w:rPr>
              <w:t>==</w:t>
            </w:r>
            <w:r w:rsidRPr="0014339B">
              <w:rPr>
                <w:rStyle w:val="NormalTok"/>
                <w:sz w:val="16"/>
                <w:szCs w:val="18"/>
              </w:rPr>
              <w:t xml:space="preserve"> CLOSE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If SW3 closed then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    send_st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StringTok"/>
                <w:sz w:val="16"/>
                <w:szCs w:val="18"/>
              </w:rPr>
              <w:t>"Ending_SW3"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    </w:t>
            </w:r>
            <w:r w:rsidRPr="0014339B">
              <w:rPr>
                <w:rStyle w:val="ControlFlowTok"/>
                <w:sz w:val="16"/>
                <w:szCs w:val="18"/>
              </w:rPr>
              <w:t>break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SW2 </w:t>
            </w:r>
            <w:r w:rsidRPr="0014339B">
              <w:rPr>
                <w:rStyle w:val="OperatorTok"/>
                <w:sz w:val="16"/>
                <w:szCs w:val="18"/>
              </w:rPr>
              <w:t>==</w:t>
            </w:r>
            <w:r w:rsidRPr="0014339B">
              <w:rPr>
                <w:rStyle w:val="NormalTok"/>
                <w:sz w:val="16"/>
                <w:szCs w:val="18"/>
              </w:rPr>
              <w:t xml:space="preserve"> CLOSE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If SW2 closed then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rStyle w:val="NormalTok"/>
                <w:sz w:val="16"/>
                <w:szCs w:val="18"/>
              </w:rPr>
              <w:tab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ntrolFlowTok"/>
                <w:sz w:val="16"/>
                <w:szCs w:val="18"/>
              </w:rPr>
              <w:t>for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;;)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endless loop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rStyle w:val="NormalTok"/>
                <w:sz w:val="16"/>
                <w:szCs w:val="18"/>
              </w:rPr>
              <w:t xml:space="preserve">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readLDR_data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loop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LCDTitle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send_st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StringTok"/>
                <w:sz w:val="16"/>
                <w:szCs w:val="18"/>
              </w:rPr>
              <w:t>"Working_SW2"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SW3 </w:t>
            </w:r>
            <w:r w:rsidRPr="0014339B">
              <w:rPr>
                <w:rStyle w:val="OperatorTok"/>
                <w:sz w:val="16"/>
                <w:szCs w:val="18"/>
              </w:rPr>
              <w:t>==</w:t>
            </w:r>
            <w:r w:rsidRPr="0014339B">
              <w:rPr>
                <w:rStyle w:val="NormalTok"/>
                <w:sz w:val="16"/>
                <w:szCs w:val="18"/>
              </w:rPr>
              <w:t xml:space="preserve"> CLOSE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If SW3 closed then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    send_st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StringTok"/>
                <w:sz w:val="16"/>
                <w:szCs w:val="18"/>
              </w:rPr>
              <w:t>"Ending_SW3"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lastRenderedPageBreak/>
              <w:t xml:space="preserve">                </w:t>
            </w:r>
            <w:r w:rsidRPr="0014339B">
              <w:rPr>
                <w:rStyle w:val="ControlFlowTok"/>
                <w:sz w:val="16"/>
                <w:szCs w:val="18"/>
              </w:rPr>
              <w:t>break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rStyle w:val="NormalTok"/>
                <w:sz w:val="16"/>
                <w:szCs w:val="18"/>
              </w:rPr>
              <w:t xml:space="preserve">      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SW4 </w:t>
            </w:r>
            <w:r w:rsidRPr="0014339B">
              <w:rPr>
                <w:rStyle w:val="OperatorTok"/>
                <w:sz w:val="16"/>
                <w:szCs w:val="18"/>
              </w:rPr>
              <w:t>==</w:t>
            </w:r>
            <w:r w:rsidRPr="0014339B">
              <w:rPr>
                <w:rStyle w:val="NormalTok"/>
                <w:sz w:val="16"/>
                <w:szCs w:val="18"/>
              </w:rPr>
              <w:t xml:space="preserve"> CLOSE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If SW4 closed then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ntrolFlowTok"/>
                <w:sz w:val="16"/>
                <w:szCs w:val="18"/>
              </w:rPr>
              <w:t>for</w:t>
            </w:r>
            <w:r w:rsidRPr="0014339B">
              <w:rPr>
                <w:rStyle w:val="OperatorTok"/>
                <w:sz w:val="16"/>
                <w:szCs w:val="18"/>
              </w:rPr>
              <w:t>(;;)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LCDEnd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send_st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StringTok"/>
                <w:sz w:val="16"/>
                <w:szCs w:val="18"/>
              </w:rPr>
              <w:t>"Thank you!"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__delay_ms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200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</w:p>
          <w:p w14:paraId="5C4DE927" w14:textId="77777777" w:rsidR="00C136C0" w:rsidRDefault="0014339B" w:rsidP="0014339B">
            <w:pPr>
              <w:pStyle w:val="SourceCode"/>
              <w:rPr>
                <w:sz w:val="16"/>
                <w:szCs w:val="18"/>
              </w:rPr>
            </w:pP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setup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Setup stuff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PORT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b1111111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RIS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b0000000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XS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24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mmentTok"/>
                <w:sz w:val="16"/>
                <w:szCs w:val="18"/>
              </w:rPr>
              <w:t>//Set TXEN bit to enable transmit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Set BRGH bit for Baud Rate table selection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RCS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9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mmentTok"/>
                <w:sz w:val="16"/>
                <w:szCs w:val="18"/>
              </w:rPr>
              <w:t>//Set CREN bit for continuous read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Set SPEN bit to enable serial port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SPBRG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19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mmentTok"/>
                <w:sz w:val="16"/>
                <w:szCs w:val="18"/>
              </w:rPr>
              <w:t>//Set Baud Rate as 9600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RISC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d8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RIS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0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1CON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2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INTCON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c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PIE1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2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PIR1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0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Init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rStyle w:val="NormalTok"/>
                <w:sz w:val="16"/>
                <w:szCs w:val="18"/>
              </w:rPr>
              <w:t xml:space="preserve">         </w:t>
            </w:r>
            <w:r w:rsidRPr="0014339B">
              <w:rPr>
                <w:rStyle w:val="CommentTok"/>
                <w:sz w:val="16"/>
                <w:szCs w:val="18"/>
              </w:rPr>
              <w:t>// Required initialisation of LCD to 8-bit mode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RISB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07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mmentTok"/>
                <w:sz w:val="16"/>
                <w:szCs w:val="18"/>
              </w:rPr>
              <w:t>// Set PORTB bit 0 as input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RISC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d8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RIS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0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PORT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ff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XS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24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RCS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9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SPBRG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19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mmentTok"/>
                <w:sz w:val="16"/>
                <w:szCs w:val="18"/>
              </w:rPr>
              <w:t>// set Baud Rate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lastRenderedPageBreak/>
              <w:t xml:space="preserve">    T1CON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2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INTCON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c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PIE1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2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PIR1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0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Set the ACD registers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RIS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b0000010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</w:t>
            </w:r>
            <w:r w:rsidRPr="0014339B">
              <w:rPr>
                <w:rStyle w:val="CommentTok"/>
                <w:sz w:val="16"/>
                <w:szCs w:val="18"/>
              </w:rPr>
              <w:t>// Set PORTA bits 0 and 2 are output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TRISC = 0b00000000; // Set PORTC bit 1 and 0 as output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PORTC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b0000001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ADCON0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b0101000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</w:t>
            </w:r>
            <w:r w:rsidRPr="0014339B">
              <w:rPr>
                <w:rStyle w:val="CommentTok"/>
                <w:sz w:val="16"/>
                <w:szCs w:val="18"/>
              </w:rPr>
              <w:t>// Set FOSC/8,RA2 as analog input and A/D converter module is powered up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ADCON1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b0000001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</w:t>
            </w:r>
            <w:r w:rsidRPr="0014339B">
              <w:rPr>
                <w:rStyle w:val="CommentTok"/>
                <w:sz w:val="16"/>
                <w:szCs w:val="18"/>
              </w:rPr>
              <w:t>// Set Left justifie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OPTION_REG </w:t>
            </w:r>
            <w:r w:rsidRPr="0014339B">
              <w:rPr>
                <w:rStyle w:val="OperatorTok"/>
                <w:sz w:val="16"/>
                <w:szCs w:val="18"/>
              </w:rPr>
              <w:t>&amp;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b0111111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RISC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b110110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 xml:space="preserve">// RC6 and RC7 must be set to inputs for USART.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XS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24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</w:t>
            </w:r>
            <w:r w:rsidRPr="0014339B">
              <w:rPr>
                <w:rStyle w:val="CommentTok"/>
                <w:sz w:val="16"/>
                <w:szCs w:val="18"/>
              </w:rPr>
              <w:t>// Set TXEN bit to enable transmit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           </w:t>
            </w:r>
            <w:r w:rsidRPr="0014339B">
              <w:rPr>
                <w:rStyle w:val="CommentTok"/>
                <w:sz w:val="16"/>
                <w:szCs w:val="18"/>
              </w:rPr>
              <w:t>// Set BRGH bit for Baud Rate table selection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RCS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9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</w:t>
            </w:r>
            <w:r w:rsidRPr="0014339B">
              <w:rPr>
                <w:rStyle w:val="CommentTok"/>
                <w:sz w:val="16"/>
                <w:szCs w:val="18"/>
              </w:rPr>
              <w:t>// Set CREN bit for continuous read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Set SPEN bit to enable serial port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SPBRG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19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</w:t>
            </w:r>
            <w:r w:rsidRPr="0014339B">
              <w:rPr>
                <w:rStyle w:val="CommentTok"/>
                <w:sz w:val="16"/>
                <w:szCs w:val="18"/>
              </w:rPr>
              <w:t>// Set Baud Rate to 9600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i2c_init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mmentTok"/>
                <w:sz w:val="16"/>
                <w:szCs w:val="18"/>
              </w:rPr>
              <w:t>// Required initialisation of I2C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PORT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b1111111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RIS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b0000000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 xml:space="preserve">//TRISC = 0xC0;    //RC6 and RC7 must be set to inputs for USART.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TXS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24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</w:t>
            </w:r>
            <w:r w:rsidRPr="0014339B">
              <w:rPr>
                <w:rStyle w:val="CommentTok"/>
                <w:sz w:val="16"/>
                <w:szCs w:val="18"/>
              </w:rPr>
              <w:t>//Set TXEN bit to enable transmit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           </w:t>
            </w:r>
            <w:r w:rsidRPr="0014339B">
              <w:rPr>
                <w:rStyle w:val="CommentTok"/>
                <w:sz w:val="16"/>
                <w:szCs w:val="18"/>
              </w:rPr>
              <w:t>//Set BRGH bit for Baud Rate table selection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RCS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9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</w:t>
            </w:r>
            <w:r w:rsidRPr="0014339B">
              <w:rPr>
                <w:rStyle w:val="CommentTok"/>
                <w:sz w:val="16"/>
                <w:szCs w:val="18"/>
              </w:rPr>
              <w:t>//Set CREN bit for continuous read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Set SPEN bit to enable serial port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SPBRG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19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rStyle w:val="NormalTok"/>
                <w:sz w:val="16"/>
                <w:szCs w:val="18"/>
              </w:rPr>
              <w:t xml:space="preserve">      </w:t>
            </w:r>
            <w:r w:rsidRPr="0014339B">
              <w:rPr>
                <w:rStyle w:val="CommentTok"/>
                <w:sz w:val="16"/>
                <w:szCs w:val="18"/>
              </w:rPr>
              <w:t>//Set Baud Rate to 9600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loop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data1 </w:t>
            </w:r>
            <w:r w:rsidRPr="0014339B">
              <w:rPr>
                <w:rStyle w:val="OperatorTok"/>
                <w:sz w:val="16"/>
                <w:szCs w:val="18"/>
              </w:rPr>
              <w:t>&gt;</w:t>
            </w:r>
            <w:r w:rsidRPr="0014339B">
              <w:rPr>
                <w:rStyle w:val="NormalTok"/>
                <w:sz w:val="16"/>
                <w:szCs w:val="18"/>
              </w:rPr>
              <w:t xml:space="preserve"> flag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T1CON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0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ntrolFlowTok"/>
                <w:sz w:val="16"/>
                <w:szCs w:val="18"/>
              </w:rPr>
              <w:t>else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data1 </w:t>
            </w:r>
            <w:r w:rsidRPr="0014339B">
              <w:rPr>
                <w:rStyle w:val="OperatorTok"/>
                <w:sz w:val="16"/>
                <w:szCs w:val="18"/>
              </w:rPr>
              <w:t>&lt;=</w:t>
            </w:r>
            <w:r w:rsidRPr="0014339B">
              <w:rPr>
                <w:rStyle w:val="NormalTok"/>
                <w:sz w:val="16"/>
                <w:szCs w:val="18"/>
              </w:rPr>
              <w:t xml:space="preserve"> flag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lastRenderedPageBreak/>
              <w:t xml:space="preserve">            T1CON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BaseNTok"/>
                <w:sz w:val="16"/>
                <w:szCs w:val="18"/>
              </w:rPr>
              <w:t>0x3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__interrupt</w:t>
            </w:r>
            <w:r w:rsidRPr="0014339B">
              <w:rPr>
                <w:rStyle w:val="OperatorTok"/>
                <w:sz w:val="16"/>
                <w:szCs w:val="18"/>
              </w:rPr>
              <w:t>()</w:t>
            </w:r>
            <w:r w:rsidRPr="0014339B">
              <w:rPr>
                <w:rStyle w:val="NormalTok"/>
                <w:sz w:val="16"/>
                <w:szCs w:val="18"/>
              </w:rPr>
              <w:t xml:space="preserve">  </w:t>
            </w:r>
            <w:r w:rsidRPr="0014339B">
              <w:rPr>
                <w:rStyle w:val="CommentTok"/>
                <w:sz w:val="16"/>
                <w:szCs w:val="18"/>
              </w:rPr>
              <w:t>// Interrupt identifier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is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rStyle w:val="NormalTok"/>
                <w:sz w:val="16"/>
                <w:szCs w:val="18"/>
              </w:rPr>
              <w:t xml:space="preserve">       </w:t>
            </w:r>
            <w:r w:rsidRPr="0014339B">
              <w:rPr>
                <w:rStyle w:val="CommentTok"/>
                <w:sz w:val="16"/>
                <w:szCs w:val="18"/>
              </w:rPr>
              <w:t>// Here is interrupt function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>TMR1IF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TMR1IF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i</w:t>
            </w:r>
            <w:r w:rsidRPr="0014339B">
              <w:rPr>
                <w:rStyle w:val="OperatorTok"/>
                <w:sz w:val="16"/>
                <w:szCs w:val="18"/>
              </w:rPr>
              <w:t>++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i </w:t>
            </w:r>
            <w:r w:rsidRPr="0014339B">
              <w:rPr>
                <w:rStyle w:val="OperatorTok"/>
                <w:sz w:val="16"/>
                <w:szCs w:val="18"/>
              </w:rPr>
              <w:t>=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2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col</w:t>
            </w:r>
            <w:r w:rsidRPr="0014339B">
              <w:rPr>
                <w:rStyle w:val="OperatorTok"/>
                <w:sz w:val="16"/>
                <w:szCs w:val="18"/>
              </w:rPr>
              <w:t>--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i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ntrolFlowTok"/>
                <w:sz w:val="16"/>
                <w:szCs w:val="18"/>
              </w:rPr>
              <w:t>else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else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>RCIF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RCIF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ch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RCREG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</w:p>
          <w:p w14:paraId="3B98A554" w14:textId="77777777" w:rsidR="00FE64AB" w:rsidRDefault="0014339B" w:rsidP="0014339B">
            <w:pPr>
              <w:pStyle w:val="SourceCode"/>
              <w:rPr>
                <w:sz w:val="16"/>
                <w:szCs w:val="18"/>
              </w:rPr>
            </w:pP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************************************************************/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receive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RCIF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while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!</w:t>
            </w:r>
            <w:r w:rsidRPr="0014339B">
              <w:rPr>
                <w:rStyle w:val="NormalTok"/>
                <w:sz w:val="16"/>
                <w:szCs w:val="18"/>
              </w:rPr>
              <w:t>RCIF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return</w:t>
            </w:r>
            <w:r w:rsidRPr="0014339B">
              <w:rPr>
                <w:rStyle w:val="NormalTok"/>
                <w:sz w:val="16"/>
                <w:szCs w:val="18"/>
              </w:rPr>
              <w:t xml:space="preserve"> RCREG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send_st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*</w:t>
            </w:r>
            <w:r w:rsidRPr="0014339B">
              <w:rPr>
                <w:rStyle w:val="NormalTok"/>
                <w:sz w:val="16"/>
                <w:szCs w:val="18"/>
              </w:rPr>
              <w:t>str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DataTypeTok"/>
                <w:sz w:val="16"/>
                <w:szCs w:val="18"/>
              </w:rPr>
              <w:t>int</w:t>
            </w:r>
            <w:r w:rsidRPr="0014339B">
              <w:rPr>
                <w:rStyle w:val="NormalTok"/>
                <w:sz w:val="16"/>
                <w:szCs w:val="18"/>
              </w:rPr>
              <w:t xml:space="preserve"> index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ch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*</w:t>
            </w:r>
            <w:r w:rsidRPr="0014339B">
              <w:rPr>
                <w:rStyle w:val="NormalTok"/>
                <w:sz w:val="16"/>
                <w:szCs w:val="18"/>
              </w:rPr>
              <w:t>str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while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ch </w:t>
            </w:r>
            <w:r w:rsidRPr="0014339B">
              <w:rPr>
                <w:rStyle w:val="OperatorTok"/>
                <w:sz w:val="16"/>
                <w:szCs w:val="18"/>
              </w:rPr>
              <w:t>!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harTok"/>
                <w:sz w:val="16"/>
                <w:szCs w:val="18"/>
              </w:rPr>
              <w:t>'\0'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lastRenderedPageBreak/>
              <w:t xml:space="preserve">        ch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*(</w:t>
            </w:r>
            <w:r w:rsidRPr="0014339B">
              <w:rPr>
                <w:rStyle w:val="NormalTok"/>
                <w:sz w:val="16"/>
                <w:szCs w:val="18"/>
              </w:rPr>
              <w:t xml:space="preserve">str </w:t>
            </w:r>
            <w:r w:rsidRPr="0014339B">
              <w:rPr>
                <w:rStyle w:val="OperatorTok"/>
                <w:sz w:val="16"/>
                <w:szCs w:val="18"/>
              </w:rPr>
              <w:t>+</w:t>
            </w:r>
            <w:r w:rsidRPr="0014339B">
              <w:rPr>
                <w:rStyle w:val="NormalTok"/>
                <w:sz w:val="16"/>
                <w:szCs w:val="18"/>
              </w:rPr>
              <w:t xml:space="preserve"> index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index</w:t>
            </w:r>
            <w:r w:rsidRPr="0014339B">
              <w:rPr>
                <w:rStyle w:val="OperatorTok"/>
                <w:sz w:val="16"/>
                <w:szCs w:val="18"/>
              </w:rPr>
              <w:t>++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ntrolFlowTok"/>
                <w:sz w:val="16"/>
                <w:szCs w:val="18"/>
              </w:rPr>
              <w:t>while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!</w:t>
            </w:r>
            <w:r w:rsidRPr="0014339B">
              <w:rPr>
                <w:rStyle w:val="NormalTok"/>
                <w:sz w:val="16"/>
                <w:szCs w:val="18"/>
              </w:rPr>
              <w:t>TXIF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TXREG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ch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************************************************************/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3 LCD Display Version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Beginning of the project, version 1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LCDBegin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Set_Curso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1</w:t>
            </w:r>
            <w:r w:rsidRPr="0014339B">
              <w:rPr>
                <w:rStyle w:val="OperatorTok"/>
                <w:sz w:val="16"/>
                <w:szCs w:val="18"/>
              </w:rPr>
              <w:t>,</w:t>
            </w:r>
            <w:r w:rsidRPr="0014339B">
              <w:rPr>
                <w:rStyle w:val="DecValTok"/>
                <w:sz w:val="16"/>
                <w:szCs w:val="18"/>
              </w:rPr>
              <w:t>1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 select line 2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Write_String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StringTok"/>
                <w:sz w:val="16"/>
                <w:szCs w:val="18"/>
              </w:rPr>
              <w:t>"EE302 Project  "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display "EE302 Victory" on second line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   Lcd8_Set_Cursor(2,1);    // select line 2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   Lcd8_Write_String("by Hanlin CAI  "); // display "EE302 Victory" on second line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__delay_ms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1000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Once SW2 is closed, LCD version 2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LCDTitle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col </w:t>
            </w:r>
            <w:r w:rsidRPr="0014339B">
              <w:rPr>
                <w:rStyle w:val="OperatorTok"/>
                <w:sz w:val="16"/>
                <w:szCs w:val="18"/>
              </w:rPr>
              <w:t>&lt;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col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16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Clear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Set_Curso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1</w:t>
            </w:r>
            <w:r w:rsidRPr="0014339B">
              <w:rPr>
                <w:rStyle w:val="OperatorTok"/>
                <w:sz w:val="16"/>
                <w:szCs w:val="18"/>
              </w:rPr>
              <w:t>,</w:t>
            </w:r>
            <w:r w:rsidRPr="0014339B">
              <w:rPr>
                <w:rStyle w:val="NormalTok"/>
                <w:sz w:val="16"/>
                <w:szCs w:val="18"/>
              </w:rPr>
              <w:t xml:space="preserve"> col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 select line 1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Write_String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StringTok"/>
                <w:sz w:val="16"/>
                <w:szCs w:val="18"/>
              </w:rPr>
              <w:t>"EE302FZ"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rStyle w:val="NormalTok"/>
                <w:sz w:val="16"/>
                <w:szCs w:val="18"/>
              </w:rPr>
              <w:tab/>
            </w:r>
            <w:r w:rsidRPr="0014339B">
              <w:rPr>
                <w:rStyle w:val="NormalTok"/>
                <w:sz w:val="16"/>
                <w:szCs w:val="18"/>
              </w:rPr>
              <w:tab/>
            </w:r>
            <w:r w:rsidRPr="0014339B">
              <w:rPr>
                <w:rStyle w:val="CommentTok"/>
                <w:sz w:val="16"/>
                <w:szCs w:val="18"/>
              </w:rPr>
              <w:t>// print "Project" on line 1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Set_Curso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2</w:t>
            </w:r>
            <w:r w:rsidRPr="0014339B">
              <w:rPr>
                <w:rStyle w:val="OperatorTok"/>
                <w:sz w:val="16"/>
                <w:szCs w:val="18"/>
              </w:rPr>
              <w:t>,</w:t>
            </w:r>
            <w:r w:rsidRPr="0014339B">
              <w:rPr>
                <w:rStyle w:val="NormalTok"/>
                <w:sz w:val="16"/>
                <w:szCs w:val="18"/>
              </w:rPr>
              <w:t xml:space="preserve"> col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 select line 2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Write_String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StringTok"/>
                <w:sz w:val="16"/>
                <w:szCs w:val="18"/>
              </w:rPr>
              <w:t>"Victory"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display "EE302 Victory" on second line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__delay_ms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300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Once SW4 is closed, LCD version 3.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LCDEnd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Set_Curso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1</w:t>
            </w:r>
            <w:r w:rsidRPr="0014339B">
              <w:rPr>
                <w:rStyle w:val="OperatorTok"/>
                <w:sz w:val="16"/>
                <w:szCs w:val="18"/>
              </w:rPr>
              <w:t>,</w:t>
            </w:r>
            <w:r w:rsidRPr="0014339B">
              <w:rPr>
                <w:rStyle w:val="DecValTok"/>
                <w:sz w:val="16"/>
                <w:szCs w:val="18"/>
              </w:rPr>
              <w:t>1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 select line 2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lastRenderedPageBreak/>
              <w:t xml:space="preserve">    Lcd8_Write_String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StringTok"/>
                <w:sz w:val="16"/>
                <w:szCs w:val="18"/>
              </w:rPr>
              <w:t>"Thank you!   "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display "EE302 Victory" on second line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Set_Cursor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2</w:t>
            </w:r>
            <w:r w:rsidRPr="0014339B">
              <w:rPr>
                <w:rStyle w:val="OperatorTok"/>
                <w:sz w:val="16"/>
                <w:szCs w:val="18"/>
              </w:rPr>
              <w:t>,</w:t>
            </w:r>
            <w:r w:rsidRPr="0014339B">
              <w:rPr>
                <w:rStyle w:val="DecValTok"/>
                <w:sz w:val="16"/>
                <w:szCs w:val="18"/>
              </w:rPr>
              <w:t>1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mmentTok"/>
                <w:sz w:val="16"/>
                <w:szCs w:val="18"/>
              </w:rPr>
              <w:t>// select line 2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Lcd8_Write_String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StringTok"/>
                <w:sz w:val="16"/>
                <w:szCs w:val="18"/>
              </w:rPr>
              <w:t>"by Hanlin CAI  "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CommentTok"/>
                <w:sz w:val="16"/>
                <w:szCs w:val="18"/>
              </w:rPr>
              <w:t>// display "EE302 Victory" on second line of LCD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__delay_ms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1000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Light</w:t>
            </w:r>
            <w:r w:rsidRPr="0014339B">
              <w:rPr>
                <w:rStyle w:val="OperatorTok"/>
                <w:sz w:val="16"/>
                <w:szCs w:val="18"/>
              </w:rPr>
              <w:t>()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>data1</w:t>
            </w:r>
            <w:r w:rsidRPr="0014339B">
              <w:rPr>
                <w:rStyle w:val="OperatorTok"/>
                <w:sz w:val="16"/>
                <w:szCs w:val="18"/>
              </w:rPr>
              <w:t>+</w:t>
            </w:r>
            <w:r w:rsidRPr="0014339B">
              <w:rPr>
                <w:rStyle w:val="NormalTok"/>
                <w:sz w:val="16"/>
                <w:szCs w:val="18"/>
              </w:rPr>
              <w:t>data2</w:t>
            </w:r>
            <w:r w:rsidRPr="0014339B">
              <w:rPr>
                <w:rStyle w:val="OperatorTok"/>
                <w:sz w:val="16"/>
                <w:szCs w:val="18"/>
              </w:rPr>
              <w:t>*</w:t>
            </w:r>
            <w:r w:rsidRPr="0014339B">
              <w:rPr>
                <w:rStyle w:val="FloatTok"/>
                <w:sz w:val="16"/>
                <w:szCs w:val="18"/>
              </w:rPr>
              <w:t>0.1</w:t>
            </w:r>
            <w:r w:rsidRPr="0014339B">
              <w:rPr>
                <w:rStyle w:val="OperatorTok"/>
                <w:sz w:val="16"/>
                <w:szCs w:val="18"/>
              </w:rPr>
              <w:t>&lt;</w:t>
            </w:r>
            <w:r w:rsidRPr="0014339B">
              <w:rPr>
                <w:rStyle w:val="FloatTok"/>
                <w:sz w:val="16"/>
                <w:szCs w:val="18"/>
              </w:rPr>
              <w:t>1.5</w:t>
            </w:r>
            <w:r w:rsidRPr="0014339B">
              <w:rPr>
                <w:rStyle w:val="OperatorTok"/>
                <w:sz w:val="16"/>
                <w:szCs w:val="18"/>
              </w:rPr>
              <w:t>)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R_le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HIGH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G_le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LOW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rStyle w:val="ControlFlowTok"/>
                <w:sz w:val="16"/>
                <w:szCs w:val="18"/>
              </w:rPr>
              <w:t>else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R_le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LOW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G_led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HIGH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************************************************************/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ADC function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readLDR_data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1</w:t>
            </w:r>
            <w:r w:rsidRPr="0014339B">
              <w:rPr>
                <w:rStyle w:val="OperatorTok"/>
                <w:sz w:val="16"/>
                <w:szCs w:val="18"/>
              </w:rPr>
              <w:t>)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__delay_ms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150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__delay_us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50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GO_nDONE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1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ControlFlowTok"/>
                <w:sz w:val="16"/>
                <w:szCs w:val="18"/>
              </w:rPr>
              <w:t>while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>GO_nDONE</w:t>
            </w:r>
            <w:r w:rsidRPr="0014339B">
              <w:rPr>
                <w:rStyle w:val="OperatorTok"/>
                <w:sz w:val="16"/>
                <w:szCs w:val="18"/>
              </w:rPr>
              <w:t>)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    </w:t>
            </w:r>
            <w:r w:rsidRPr="0014339B">
              <w:rPr>
                <w:rStyle w:val="ControlFlowTok"/>
                <w:sz w:val="16"/>
                <w:szCs w:val="18"/>
              </w:rPr>
              <w:t>continue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ControlFlowTok"/>
                <w:sz w:val="16"/>
                <w:szCs w:val="18"/>
              </w:rPr>
              <w:t>if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>ADRESH</w:t>
            </w:r>
            <w:r w:rsidRPr="0014339B">
              <w:rPr>
                <w:rStyle w:val="OperatorTok"/>
                <w:sz w:val="16"/>
                <w:szCs w:val="18"/>
              </w:rPr>
              <w:t>!=</w:t>
            </w:r>
            <w:r w:rsidRPr="0014339B">
              <w:rPr>
                <w:rStyle w:val="NormalTok"/>
                <w:sz w:val="16"/>
                <w:szCs w:val="18"/>
              </w:rPr>
              <w:t>newData</w:t>
            </w:r>
            <w:r w:rsidRPr="0014339B">
              <w:rPr>
                <w:rStyle w:val="OperatorTok"/>
                <w:sz w:val="16"/>
                <w:szCs w:val="18"/>
              </w:rPr>
              <w:t>)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    AddDa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ADRESH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    data1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>AddData</w:t>
            </w:r>
            <w:r w:rsidRPr="0014339B">
              <w:rPr>
                <w:rStyle w:val="OperatorTok"/>
                <w:sz w:val="16"/>
                <w:szCs w:val="18"/>
              </w:rPr>
              <w:t>*</w:t>
            </w:r>
            <w:r w:rsidRPr="0014339B">
              <w:rPr>
                <w:rStyle w:val="DecValTok"/>
                <w:sz w:val="16"/>
                <w:szCs w:val="18"/>
              </w:rPr>
              <w:t>5</w:t>
            </w:r>
            <w:r w:rsidRPr="0014339B">
              <w:rPr>
                <w:rStyle w:val="OperatorTok"/>
                <w:sz w:val="16"/>
                <w:szCs w:val="18"/>
              </w:rPr>
              <w:t>/</w:t>
            </w:r>
            <w:r w:rsidRPr="0014339B">
              <w:rPr>
                <w:rStyle w:val="DecValTok"/>
                <w:sz w:val="16"/>
                <w:szCs w:val="18"/>
              </w:rPr>
              <w:t>255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    data2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>AddData</w:t>
            </w:r>
            <w:r w:rsidRPr="0014339B">
              <w:rPr>
                <w:rStyle w:val="OperatorTok"/>
                <w:sz w:val="16"/>
                <w:szCs w:val="18"/>
              </w:rPr>
              <w:t>*</w:t>
            </w:r>
            <w:r w:rsidRPr="0014339B">
              <w:rPr>
                <w:rStyle w:val="DecValTok"/>
                <w:sz w:val="16"/>
                <w:szCs w:val="18"/>
              </w:rPr>
              <w:t>10</w:t>
            </w:r>
            <w:r w:rsidRPr="0014339B">
              <w:rPr>
                <w:rStyle w:val="OperatorTok"/>
                <w:sz w:val="16"/>
                <w:szCs w:val="18"/>
              </w:rPr>
              <w:t>*</w:t>
            </w:r>
            <w:r w:rsidRPr="0014339B">
              <w:rPr>
                <w:rStyle w:val="DecValTok"/>
                <w:sz w:val="16"/>
                <w:szCs w:val="18"/>
              </w:rPr>
              <w:t>5</w:t>
            </w:r>
            <w:r w:rsidRPr="0014339B">
              <w:rPr>
                <w:rStyle w:val="OperatorTok"/>
                <w:sz w:val="16"/>
                <w:szCs w:val="18"/>
              </w:rPr>
              <w:t>/</w:t>
            </w:r>
            <w:r w:rsidRPr="0014339B">
              <w:rPr>
                <w:rStyle w:val="DecValTok"/>
                <w:sz w:val="16"/>
                <w:szCs w:val="18"/>
              </w:rPr>
              <w:t>255</w:t>
            </w:r>
            <w:r w:rsidRPr="0014339B">
              <w:rPr>
                <w:rStyle w:val="OperatorTok"/>
                <w:sz w:val="16"/>
                <w:szCs w:val="18"/>
              </w:rPr>
              <w:t>)%</w:t>
            </w:r>
            <w:r w:rsidRPr="0014339B">
              <w:rPr>
                <w:rStyle w:val="DecValTok"/>
                <w:sz w:val="16"/>
                <w:szCs w:val="18"/>
              </w:rPr>
              <w:t>1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Light</w:t>
            </w:r>
            <w:r w:rsidRPr="0014339B">
              <w:rPr>
                <w:rStyle w:val="OperatorTok"/>
                <w:sz w:val="16"/>
                <w:szCs w:val="18"/>
              </w:rPr>
              <w:t>(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newData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AddData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__delay_ms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100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************************************************************/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I2C function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lastRenderedPageBreak/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Write_data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DataTypeTok"/>
                <w:sz w:val="16"/>
                <w:szCs w:val="18"/>
              </w:rPr>
              <w:t>unsigned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address_hi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hi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DataTypeTok"/>
                <w:sz w:val="16"/>
                <w:szCs w:val="18"/>
              </w:rPr>
              <w:t>unsigned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address_lo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lo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DataTypeTok"/>
                <w:sz w:val="16"/>
                <w:szCs w:val="18"/>
              </w:rPr>
              <w:t>unsigned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data</w:t>
            </w:r>
            <w:r w:rsidRPr="0014339B">
              <w:rPr>
                <w:rStyle w:val="OperatorTok"/>
                <w:sz w:val="16"/>
                <w:szCs w:val="18"/>
              </w:rPr>
              <w:t>[</w:t>
            </w:r>
            <w:r w:rsidRPr="0014339B">
              <w:rPr>
                <w:rStyle w:val="DecValTok"/>
                <w:sz w:val="16"/>
                <w:szCs w:val="18"/>
              </w:rPr>
              <w:t>12</w:t>
            </w:r>
            <w:r w:rsidRPr="0014339B">
              <w:rPr>
                <w:rStyle w:val="OperatorTok"/>
                <w:sz w:val="16"/>
                <w:szCs w:val="18"/>
              </w:rPr>
              <w:t>]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StringTok"/>
                <w:sz w:val="16"/>
                <w:szCs w:val="18"/>
              </w:rPr>
              <w:t>"Click_SW1"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DataTypeTok"/>
                <w:sz w:val="16"/>
                <w:szCs w:val="18"/>
              </w:rPr>
              <w:t>int</w:t>
            </w:r>
            <w:r w:rsidRPr="0014339B">
              <w:rPr>
                <w:rStyle w:val="NormalTok"/>
                <w:sz w:val="16"/>
                <w:szCs w:val="18"/>
              </w:rPr>
              <w:t xml:space="preserve"> i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while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i </w:t>
            </w:r>
            <w:r w:rsidRPr="0014339B">
              <w:rPr>
                <w:rStyle w:val="OperatorTok"/>
                <w:sz w:val="16"/>
                <w:szCs w:val="18"/>
              </w:rPr>
              <w:t>&lt;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10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write_ext_eeprom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>address_hi</w:t>
            </w:r>
            <w:r w:rsidRPr="0014339B">
              <w:rPr>
                <w:rStyle w:val="OperatorTok"/>
                <w:sz w:val="16"/>
                <w:szCs w:val="18"/>
              </w:rPr>
              <w:t>,</w:t>
            </w:r>
            <w:r w:rsidRPr="0014339B">
              <w:rPr>
                <w:rStyle w:val="NormalTok"/>
                <w:sz w:val="16"/>
                <w:szCs w:val="18"/>
              </w:rPr>
              <w:t xml:space="preserve"> address_lo</w:t>
            </w:r>
            <w:r w:rsidRPr="0014339B">
              <w:rPr>
                <w:rStyle w:val="OperatorTok"/>
                <w:sz w:val="16"/>
                <w:szCs w:val="18"/>
              </w:rPr>
              <w:t>,</w:t>
            </w:r>
            <w:r w:rsidRPr="0014339B">
              <w:rPr>
                <w:rStyle w:val="NormalTok"/>
                <w:sz w:val="16"/>
                <w:szCs w:val="18"/>
              </w:rPr>
              <w:t xml:space="preserve"> data</w:t>
            </w:r>
            <w:r w:rsidRPr="0014339B">
              <w:rPr>
                <w:rStyle w:val="OperatorTok"/>
                <w:sz w:val="16"/>
                <w:szCs w:val="18"/>
              </w:rPr>
              <w:t>[</w:t>
            </w:r>
            <w:r w:rsidRPr="0014339B">
              <w:rPr>
                <w:rStyle w:val="NormalTok"/>
                <w:sz w:val="16"/>
                <w:szCs w:val="18"/>
              </w:rPr>
              <w:t>i</w:t>
            </w:r>
            <w:r w:rsidRPr="0014339B">
              <w:rPr>
                <w:rStyle w:val="OperatorTok"/>
                <w:sz w:val="16"/>
                <w:szCs w:val="18"/>
              </w:rPr>
              <w:t>]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address_lo</w:t>
            </w:r>
            <w:r w:rsidRPr="0014339B">
              <w:rPr>
                <w:rStyle w:val="OperatorTok"/>
                <w:sz w:val="16"/>
                <w:szCs w:val="18"/>
              </w:rPr>
              <w:t>++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i</w:t>
            </w:r>
            <w:r w:rsidRPr="0014339B">
              <w:rPr>
                <w:rStyle w:val="OperatorTok"/>
                <w:sz w:val="16"/>
                <w:szCs w:val="18"/>
              </w:rPr>
              <w:t>++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</w:p>
          <w:p w14:paraId="18846990" w14:textId="50572E50" w:rsidR="0048290C" w:rsidRPr="0014339B" w:rsidRDefault="0014339B" w:rsidP="0014339B">
            <w:pPr>
              <w:pStyle w:val="SourceCode"/>
              <w:rPr>
                <w:sz w:val="16"/>
                <w:szCs w:val="18"/>
              </w:rPr>
            </w:pP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NormalTok"/>
                <w:sz w:val="16"/>
                <w:szCs w:val="18"/>
              </w:rPr>
              <w:t xml:space="preserve"> Send_data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ataTypeTok"/>
                <w:sz w:val="16"/>
                <w:szCs w:val="18"/>
              </w:rPr>
              <w:t>void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DataTypeTok"/>
                <w:sz w:val="16"/>
                <w:szCs w:val="18"/>
              </w:rPr>
              <w:t>unsigned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address_hi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hi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DataTypeTok"/>
                <w:sz w:val="16"/>
                <w:szCs w:val="18"/>
              </w:rPr>
              <w:t>unsigned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ataTypeTok"/>
                <w:sz w:val="16"/>
                <w:szCs w:val="18"/>
              </w:rPr>
              <w:t>char</w:t>
            </w:r>
            <w:r w:rsidRPr="0014339B">
              <w:rPr>
                <w:rStyle w:val="NormalTok"/>
                <w:sz w:val="16"/>
                <w:szCs w:val="18"/>
              </w:rPr>
              <w:t xml:space="preserve"> address_lo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lo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DataTypeTok"/>
                <w:sz w:val="16"/>
                <w:szCs w:val="18"/>
              </w:rPr>
              <w:t>int</w:t>
            </w:r>
            <w:r w:rsidRPr="0014339B">
              <w:rPr>
                <w:rStyle w:val="NormalTok"/>
                <w:sz w:val="16"/>
                <w:szCs w:val="18"/>
              </w:rPr>
              <w:t xml:space="preserve"> i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0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ControlFlowTok"/>
                <w:sz w:val="16"/>
                <w:szCs w:val="18"/>
              </w:rPr>
              <w:t>while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 xml:space="preserve">i </w:t>
            </w:r>
            <w:r w:rsidRPr="0014339B">
              <w:rPr>
                <w:rStyle w:val="OperatorTok"/>
                <w:sz w:val="16"/>
                <w:szCs w:val="18"/>
              </w:rPr>
              <w:t>&lt;=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DecValTok"/>
                <w:sz w:val="16"/>
                <w:szCs w:val="18"/>
              </w:rPr>
              <w:t>10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{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</w:t>
            </w:r>
            <w:r w:rsidRPr="0014339B">
              <w:rPr>
                <w:rStyle w:val="ControlFlowTok"/>
                <w:sz w:val="16"/>
                <w:szCs w:val="18"/>
              </w:rPr>
              <w:t>while</w:t>
            </w:r>
            <w:r w:rsidRPr="0014339B">
              <w:rPr>
                <w:rStyle w:val="NormalTok"/>
                <w:sz w:val="16"/>
                <w:szCs w:val="18"/>
              </w:rPr>
              <w:t xml:space="preserve"> </w:t>
            </w:r>
            <w:r w:rsidRPr="0014339B">
              <w:rPr>
                <w:rStyle w:val="OperatorTok"/>
                <w:sz w:val="16"/>
                <w:szCs w:val="18"/>
              </w:rPr>
              <w:t>(!</w:t>
            </w:r>
            <w:r w:rsidRPr="0014339B">
              <w:rPr>
                <w:rStyle w:val="NormalTok"/>
                <w:sz w:val="16"/>
                <w:szCs w:val="18"/>
              </w:rPr>
              <w:t>TXIF</w:t>
            </w:r>
            <w:r w:rsidRPr="0014339B">
              <w:rPr>
                <w:rStyle w:val="OperatorTok"/>
                <w:sz w:val="16"/>
                <w:szCs w:val="18"/>
              </w:rPr>
              <w:t>)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    </w:t>
            </w:r>
            <w:r w:rsidRPr="0014339B">
              <w:rPr>
                <w:rStyle w:val="OperatorTok"/>
                <w:sz w:val="16"/>
                <w:szCs w:val="18"/>
              </w:rPr>
              <w:t>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TXREG </w:t>
            </w:r>
            <w:r w:rsidRPr="0014339B">
              <w:rPr>
                <w:rStyle w:val="OperatorTok"/>
                <w:sz w:val="16"/>
                <w:szCs w:val="18"/>
              </w:rPr>
              <w:t>=</w:t>
            </w:r>
            <w:r w:rsidRPr="0014339B">
              <w:rPr>
                <w:rStyle w:val="NormalTok"/>
                <w:sz w:val="16"/>
                <w:szCs w:val="18"/>
              </w:rPr>
              <w:t xml:space="preserve"> read_ext_eeprom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NormalTok"/>
                <w:sz w:val="16"/>
                <w:szCs w:val="18"/>
              </w:rPr>
              <w:t>address_hi</w:t>
            </w:r>
            <w:r w:rsidRPr="0014339B">
              <w:rPr>
                <w:rStyle w:val="OperatorTok"/>
                <w:sz w:val="16"/>
                <w:szCs w:val="18"/>
              </w:rPr>
              <w:t>,</w:t>
            </w:r>
            <w:r w:rsidRPr="0014339B">
              <w:rPr>
                <w:rStyle w:val="NormalTok"/>
                <w:sz w:val="16"/>
                <w:szCs w:val="18"/>
              </w:rPr>
              <w:t xml:space="preserve"> address_lo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address_lo</w:t>
            </w:r>
            <w:r w:rsidRPr="0014339B">
              <w:rPr>
                <w:rStyle w:val="OperatorTok"/>
                <w:sz w:val="16"/>
                <w:szCs w:val="18"/>
              </w:rPr>
              <w:t>++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i</w:t>
            </w:r>
            <w:r w:rsidRPr="0014339B">
              <w:rPr>
                <w:rStyle w:val="OperatorTok"/>
                <w:sz w:val="16"/>
                <w:szCs w:val="18"/>
              </w:rPr>
              <w:t>++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    __delay_us</w:t>
            </w:r>
            <w:r w:rsidRPr="0014339B">
              <w:rPr>
                <w:rStyle w:val="OperatorTok"/>
                <w:sz w:val="16"/>
                <w:szCs w:val="18"/>
              </w:rPr>
              <w:t>(</w:t>
            </w:r>
            <w:r w:rsidRPr="0014339B">
              <w:rPr>
                <w:rStyle w:val="DecValTok"/>
                <w:sz w:val="16"/>
                <w:szCs w:val="18"/>
              </w:rPr>
              <w:t>500</w:t>
            </w:r>
            <w:r w:rsidRPr="0014339B">
              <w:rPr>
                <w:rStyle w:val="OperatorTok"/>
                <w:sz w:val="16"/>
                <w:szCs w:val="18"/>
              </w:rPr>
              <w:t>);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NormalTok"/>
                <w:sz w:val="16"/>
                <w:szCs w:val="18"/>
              </w:rPr>
              <w:t xml:space="preserve">    </w:t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OperatorTok"/>
                <w:sz w:val="16"/>
                <w:szCs w:val="18"/>
              </w:rPr>
              <w:t>}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This program is created by Hanlin CAI in 2022/12/15</w:t>
            </w:r>
            <w:r w:rsidRPr="0014339B">
              <w:rPr>
                <w:sz w:val="16"/>
                <w:szCs w:val="18"/>
              </w:rPr>
              <w:br/>
            </w:r>
            <w:r w:rsidRPr="0014339B">
              <w:rPr>
                <w:rStyle w:val="CommentTok"/>
                <w:sz w:val="16"/>
                <w:szCs w:val="18"/>
              </w:rPr>
              <w:t>// EE302FZ Final Project.</w:t>
            </w:r>
          </w:p>
        </w:tc>
      </w:tr>
      <w:bookmarkEnd w:id="60"/>
      <w:bookmarkEnd w:id="61"/>
    </w:tbl>
    <w:p w14:paraId="5D7A7AC0" w14:textId="3EC3F14A" w:rsidR="0048290C" w:rsidRDefault="0048290C" w:rsidP="00D47C41">
      <w:pPr>
        <w:tabs>
          <w:tab w:val="left" w:pos="2560"/>
        </w:tabs>
        <w:spacing w:after="87"/>
        <w:rPr>
          <w:lang w:eastAsia="zh-CN"/>
        </w:rPr>
      </w:pPr>
    </w:p>
    <w:p w14:paraId="7E0C800B" w14:textId="7893B511" w:rsidR="0048290C" w:rsidRDefault="0048290C" w:rsidP="00D47C41">
      <w:pPr>
        <w:tabs>
          <w:tab w:val="left" w:pos="2560"/>
        </w:tabs>
        <w:spacing w:after="87"/>
        <w:rPr>
          <w:lang w:eastAsia="zh-CN"/>
        </w:rPr>
      </w:pPr>
    </w:p>
    <w:p w14:paraId="5596547F" w14:textId="21E972F1" w:rsidR="00B34298" w:rsidRDefault="00B34298" w:rsidP="00D47C41">
      <w:pPr>
        <w:tabs>
          <w:tab w:val="left" w:pos="2560"/>
        </w:tabs>
        <w:spacing w:after="87"/>
        <w:rPr>
          <w:lang w:eastAsia="zh-CN"/>
        </w:rPr>
      </w:pPr>
    </w:p>
    <w:p w14:paraId="13EB5674" w14:textId="46605DE2" w:rsidR="00B34298" w:rsidRDefault="00B34298" w:rsidP="00D47C41">
      <w:pPr>
        <w:tabs>
          <w:tab w:val="left" w:pos="2560"/>
        </w:tabs>
        <w:spacing w:after="87"/>
        <w:rPr>
          <w:lang w:eastAsia="zh-CN"/>
        </w:rPr>
      </w:pPr>
    </w:p>
    <w:p w14:paraId="1F11D959" w14:textId="6E19C2D6" w:rsidR="00BD470B" w:rsidRPr="00C136C0" w:rsidRDefault="00B34298" w:rsidP="00BD470B">
      <w:pPr>
        <w:rPr>
          <w:lang w:eastAsia="zh-CN"/>
        </w:rPr>
      </w:pPr>
      <w:r>
        <w:rPr>
          <w:lang w:eastAsia="zh-CN"/>
        </w:rP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70B" w:rsidRPr="0005464B" w14:paraId="4E45CDCC" w14:textId="77777777" w:rsidTr="00D65688">
        <w:tc>
          <w:tcPr>
            <w:tcW w:w="8296" w:type="dxa"/>
            <w:shd w:val="clear" w:color="auto" w:fill="BFBFBF" w:themeFill="background1" w:themeFillShade="BF"/>
          </w:tcPr>
          <w:p w14:paraId="0ACBFA16" w14:textId="0F175174" w:rsidR="00BD470B" w:rsidRPr="00BD470B" w:rsidRDefault="00BD470B" w:rsidP="00D65688">
            <w:pPr>
              <w:pStyle w:val="a9"/>
              <w:jc w:val="left"/>
            </w:pPr>
            <w:r w:rsidRPr="00BD470B">
              <w:lastRenderedPageBreak/>
              <w:t xml:space="preserve">Table </w:t>
            </w:r>
            <w:r w:rsidR="00CF3509">
              <w:t>4</w:t>
            </w:r>
            <w:r w:rsidRPr="00BD470B">
              <w:t>:</w:t>
            </w:r>
            <w:r w:rsidR="00281044">
              <w:t xml:space="preserve"> LCD h</w:t>
            </w:r>
            <w:r w:rsidR="00B302E4">
              <w:t>ead fil</w:t>
            </w:r>
            <w:r w:rsidR="00281044">
              <w:t>e</w:t>
            </w:r>
          </w:p>
        </w:tc>
      </w:tr>
      <w:tr w:rsidR="00BD470B" w:rsidRPr="00A13C77" w14:paraId="5B595773" w14:textId="77777777" w:rsidTr="00D65688">
        <w:tc>
          <w:tcPr>
            <w:tcW w:w="8296" w:type="dxa"/>
            <w:shd w:val="clear" w:color="auto" w:fill="BFBFBF" w:themeFill="background1" w:themeFillShade="BF"/>
          </w:tcPr>
          <w:p w14:paraId="66F4E09A" w14:textId="75F473E8" w:rsidR="00BD470B" w:rsidRPr="00BD470B" w:rsidRDefault="005D17EF" w:rsidP="00D65688">
            <w:pPr>
              <w:rPr>
                <w:i/>
                <w:iCs/>
                <w:sz w:val="21"/>
                <w:szCs w:val="21"/>
                <w:lang w:eastAsia="zh-CN"/>
              </w:rPr>
            </w:pPr>
            <w:r>
              <w:rPr>
                <w:rFonts w:hint="eastAsia"/>
                <w:i/>
                <w:iCs/>
                <w:sz w:val="21"/>
                <w:szCs w:val="21"/>
              </w:rPr>
              <w:t>T</w:t>
            </w:r>
            <w:r>
              <w:rPr>
                <w:i/>
                <w:iCs/>
                <w:sz w:val="21"/>
                <w:szCs w:val="21"/>
              </w:rPr>
              <w:t>his is the</w:t>
            </w:r>
            <w:r w:rsidR="00C82327">
              <w:rPr>
                <w:i/>
                <w:iCs/>
                <w:sz w:val="21"/>
                <w:szCs w:val="21"/>
              </w:rPr>
              <w:t xml:space="preserve"> </w:t>
            </w:r>
            <w:r>
              <w:rPr>
                <w:i/>
                <w:iCs/>
                <w:sz w:val="21"/>
                <w:szCs w:val="21"/>
              </w:rPr>
              <w:t>head file</w:t>
            </w:r>
            <w:r w:rsidR="00C82327">
              <w:rPr>
                <w:i/>
                <w:iCs/>
                <w:sz w:val="21"/>
                <w:szCs w:val="21"/>
              </w:rPr>
              <w:t xml:space="preserve"> </w:t>
            </w:r>
            <w:bookmarkStart w:id="67" w:name="OLE_LINK26"/>
            <w:bookmarkStart w:id="68" w:name="OLE_LINK29"/>
            <w:r w:rsidR="00C82327">
              <w:rPr>
                <w:i/>
                <w:iCs/>
                <w:sz w:val="21"/>
                <w:szCs w:val="21"/>
              </w:rPr>
              <w:t>(.h)</w:t>
            </w:r>
            <w:bookmarkEnd w:id="67"/>
            <w:bookmarkEnd w:id="68"/>
            <w:r>
              <w:rPr>
                <w:i/>
                <w:iCs/>
                <w:sz w:val="21"/>
                <w:szCs w:val="21"/>
              </w:rPr>
              <w:t xml:space="preserve"> for the LCD </w:t>
            </w:r>
            <w:r w:rsidR="00740A5E">
              <w:rPr>
                <w:i/>
                <w:iCs/>
                <w:sz w:val="21"/>
                <w:szCs w:val="21"/>
              </w:rPr>
              <w:t xml:space="preserve">display </w:t>
            </w:r>
            <w:r>
              <w:rPr>
                <w:i/>
                <w:iCs/>
                <w:sz w:val="21"/>
                <w:szCs w:val="21"/>
              </w:rPr>
              <w:t>function.</w:t>
            </w:r>
          </w:p>
        </w:tc>
      </w:tr>
      <w:tr w:rsidR="00BD470B" w:rsidRPr="000F5B72" w14:paraId="674E4B04" w14:textId="77777777" w:rsidTr="00D65688">
        <w:tc>
          <w:tcPr>
            <w:tcW w:w="8296" w:type="dxa"/>
          </w:tcPr>
          <w:p w14:paraId="6F353565" w14:textId="7FD3AE63" w:rsidR="00BD470B" w:rsidRPr="00DA6AB2" w:rsidRDefault="009E06A2" w:rsidP="009E06A2">
            <w:pPr>
              <w:pStyle w:val="SourceCode"/>
              <w:rPr>
                <w:i/>
                <w:color w:val="60A0B0"/>
                <w:sz w:val="16"/>
                <w:szCs w:val="18"/>
              </w:rPr>
            </w:pPr>
            <w:bookmarkStart w:id="69" w:name="OLE_LINK54"/>
            <w:bookmarkStart w:id="70" w:name="OLE_LINK55"/>
            <w:r w:rsidRPr="00C95A89">
              <w:rPr>
                <w:rStyle w:val="CommentTok"/>
                <w:sz w:val="16"/>
                <w:szCs w:val="18"/>
              </w:rPr>
              <w:t xml:space="preserve">/* 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 xml:space="preserve"> * File:     ee302_Lcd.h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 xml:space="preserve"> * Author:   Hanlin CAI (20122161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 xml:space="preserve"> * Latest update in 2022/12/14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 xml:space="preserve"> * Comments: This is the head file for LCD display function.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 xml:space="preserve"> * Based on the open-source code implemented by JMaloco.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 xml:space="preserve"> */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/***********USER FUNCTIONS***********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1.</w:t>
            </w:r>
            <w:r w:rsidRPr="00C95A89">
              <w:rPr>
                <w:rStyle w:val="CommentTok"/>
                <w:sz w:val="16"/>
                <w:szCs w:val="18"/>
              </w:rPr>
              <w:tab/>
              <w:t>Lcd8_Init(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- Must be called to initialise LCD.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- Note what SFRs are effected and be sure not to overwrite these in yourt program initialisation.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2.</w:t>
            </w:r>
            <w:r w:rsidRPr="00C95A89">
              <w:rPr>
                <w:rStyle w:val="CommentTok"/>
                <w:sz w:val="16"/>
                <w:szCs w:val="18"/>
              </w:rPr>
              <w:tab/>
              <w:t>Lcd8_Clear(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- Call this to Clear LCD display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3.</w:t>
            </w:r>
            <w:r w:rsidRPr="00C95A89">
              <w:rPr>
                <w:rStyle w:val="CommentTok"/>
                <w:sz w:val="16"/>
                <w:szCs w:val="18"/>
              </w:rPr>
              <w:tab/>
              <w:t>Lcd8_Set_Cursor(char a, char b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- The function sets the position of the cursor on the LCD. A = Line (1 or 2); B = Position (1 - 16).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4.</w:t>
            </w:r>
            <w:r w:rsidRPr="00C95A89">
              <w:rPr>
                <w:rStyle w:val="CommentTok"/>
                <w:sz w:val="16"/>
                <w:szCs w:val="18"/>
              </w:rPr>
              <w:tab/>
              <w:t>Lcd8_Write_Char(char a)</w:t>
            </w:r>
            <w:r w:rsidRPr="00C95A89">
              <w:rPr>
                <w:sz w:val="18"/>
                <w:szCs w:val="18"/>
              </w:rPr>
              <w:br/>
            </w:r>
            <w:r w:rsidR="006D573F">
              <w:rPr>
                <w:rStyle w:val="CommentTok"/>
                <w:sz w:val="16"/>
                <w:szCs w:val="18"/>
              </w:rPr>
              <w:t>-</w:t>
            </w:r>
            <w:r w:rsidRPr="00C95A89">
              <w:rPr>
                <w:rStyle w:val="CommentTok"/>
                <w:sz w:val="16"/>
                <w:szCs w:val="18"/>
              </w:rPr>
              <w:t xml:space="preserve"> Write a character to the LCD e.g. </w:t>
            </w:r>
            <w:r w:rsidRPr="00C95A89">
              <w:rPr>
                <w:rStyle w:val="CommentTok"/>
                <w:sz w:val="16"/>
                <w:szCs w:val="18"/>
              </w:rPr>
              <w:tab/>
              <w:t>Lcd8_Write_Char('A'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5.</w:t>
            </w:r>
            <w:r w:rsidRPr="00C95A89">
              <w:rPr>
                <w:rStyle w:val="CommentTok"/>
                <w:sz w:val="16"/>
                <w:szCs w:val="18"/>
              </w:rPr>
              <w:tab/>
              <w:t>Lcd8_Write_String(char *a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 xml:space="preserve">- Write a string to the LCD e.g. </w:t>
            </w:r>
            <w:r w:rsidRPr="00C95A89">
              <w:rPr>
                <w:rStyle w:val="CommentTok"/>
                <w:sz w:val="16"/>
                <w:szCs w:val="18"/>
              </w:rPr>
              <w:tab/>
              <w:t>Lcd8_Write_Char("Hello"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6.</w:t>
            </w:r>
            <w:r w:rsidRPr="00C95A89">
              <w:rPr>
                <w:rStyle w:val="CommentTok"/>
                <w:sz w:val="16"/>
                <w:szCs w:val="18"/>
              </w:rPr>
              <w:tab/>
              <w:t>Lcd8_Shift_Right(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- Shift the displayed characters one place to the right.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7.</w:t>
            </w:r>
            <w:r w:rsidRPr="00C95A89">
              <w:rPr>
                <w:rStyle w:val="CommentTok"/>
                <w:sz w:val="16"/>
                <w:szCs w:val="18"/>
              </w:rPr>
              <w:tab/>
              <w:t>Lcd8_Shift_Left(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- Shift the displayed characters one place to the left.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*/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 xml:space="preserve">#include </w:t>
            </w:r>
            <w:r w:rsidRPr="00C95A89">
              <w:rPr>
                <w:rStyle w:val="ImportTok"/>
                <w:sz w:val="16"/>
                <w:szCs w:val="18"/>
              </w:rPr>
              <w:t>&lt;xc.h&gt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ifndef _XTAL_FREQ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CommentTok"/>
                <w:sz w:val="16"/>
                <w:szCs w:val="18"/>
              </w:rPr>
              <w:t>// Unless already defined assume 4MHz system frequency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CommentTok"/>
                <w:sz w:val="16"/>
                <w:szCs w:val="18"/>
              </w:rPr>
              <w:t>// This definition is required to calibrate __delay_us() and __delay_ms(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PreprocessorTok"/>
                <w:sz w:val="16"/>
                <w:szCs w:val="18"/>
              </w:rPr>
              <w:t>#define _XTAL_FREQ 4000000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 xml:space="preserve">#endif 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define RS RE0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lastRenderedPageBreak/>
              <w:t>#define RW RE1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define EN RE2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define D0 RD0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define D1 RD1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define D2 RD2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define D3 RD3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define D4 RD4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define D5 RD5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define D6 RD6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PreprocessorTok"/>
                <w:sz w:val="16"/>
                <w:szCs w:val="18"/>
              </w:rPr>
              <w:t>#define D7 RD7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//LCD Functions Developed by electroSome</w:t>
            </w:r>
            <w:r w:rsidRPr="00C95A89">
              <w:rPr>
                <w:sz w:val="18"/>
                <w:szCs w:val="18"/>
              </w:rPr>
              <w:br/>
            </w:r>
            <w:r w:rsidR="00DA6AB2" w:rsidRPr="00575FED">
              <w:rPr>
                <w:rStyle w:val="CommentTok"/>
                <w:sz w:val="16"/>
                <w:szCs w:val="18"/>
              </w:rPr>
              <w:t>/*************************************************************/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//LCD 8 Bit Interfacing Functions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DataTypeTok"/>
                <w:sz w:val="16"/>
                <w:szCs w:val="18"/>
              </w:rPr>
              <w:t>void</w:t>
            </w:r>
            <w:r w:rsidRPr="00C95A89">
              <w:rPr>
                <w:rStyle w:val="NormalTok"/>
                <w:sz w:val="16"/>
                <w:szCs w:val="18"/>
              </w:rPr>
              <w:t xml:space="preserve"> Lcd8_Port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ataTypeTok"/>
                <w:sz w:val="16"/>
                <w:szCs w:val="18"/>
              </w:rPr>
              <w:t>char</w:t>
            </w:r>
            <w:r w:rsidRPr="00C95A89">
              <w:rPr>
                <w:rStyle w:val="NormalTok"/>
                <w:sz w:val="16"/>
                <w:szCs w:val="18"/>
              </w:rPr>
              <w:t xml:space="preserve"> a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{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if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 xml:space="preserve">a </w:t>
            </w:r>
            <w:r w:rsidRPr="00C95A89">
              <w:rPr>
                <w:rStyle w:val="OperatorTok"/>
                <w:sz w:val="16"/>
                <w:szCs w:val="18"/>
              </w:rPr>
              <w:t>&amp;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0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else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0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if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 xml:space="preserve">a </w:t>
            </w:r>
            <w:r w:rsidRPr="00C95A89">
              <w:rPr>
                <w:rStyle w:val="OperatorTok"/>
                <w:sz w:val="16"/>
                <w:szCs w:val="18"/>
              </w:rPr>
              <w:t>&amp;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2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1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else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1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if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 xml:space="preserve">a </w:t>
            </w:r>
            <w:r w:rsidRPr="00C95A89">
              <w:rPr>
                <w:rStyle w:val="OperatorTok"/>
                <w:sz w:val="16"/>
                <w:szCs w:val="18"/>
              </w:rPr>
              <w:t>&amp;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4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2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else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2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if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 xml:space="preserve">a </w:t>
            </w:r>
            <w:r w:rsidRPr="00C95A89">
              <w:rPr>
                <w:rStyle w:val="OperatorTok"/>
                <w:sz w:val="16"/>
                <w:szCs w:val="18"/>
              </w:rPr>
              <w:t>&amp;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8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3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else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3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if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 xml:space="preserve">a </w:t>
            </w:r>
            <w:r w:rsidRPr="00C95A89">
              <w:rPr>
                <w:rStyle w:val="OperatorTok"/>
                <w:sz w:val="16"/>
                <w:szCs w:val="18"/>
              </w:rPr>
              <w:t>&amp;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6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4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else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4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if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 xml:space="preserve">a </w:t>
            </w:r>
            <w:r w:rsidRPr="00C95A89">
              <w:rPr>
                <w:rStyle w:val="OperatorTok"/>
                <w:sz w:val="16"/>
                <w:szCs w:val="18"/>
              </w:rPr>
              <w:t>&amp;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32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5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else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5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lastRenderedPageBreak/>
              <w:tab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if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 xml:space="preserve">a </w:t>
            </w:r>
            <w:r w:rsidRPr="00C95A89">
              <w:rPr>
                <w:rStyle w:val="OperatorTok"/>
                <w:sz w:val="16"/>
                <w:szCs w:val="18"/>
              </w:rPr>
              <w:t>&amp;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64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6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else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6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if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 xml:space="preserve">a </w:t>
            </w:r>
            <w:r w:rsidRPr="00C95A89">
              <w:rPr>
                <w:rStyle w:val="OperatorTok"/>
                <w:sz w:val="16"/>
                <w:szCs w:val="18"/>
              </w:rPr>
              <w:t>&amp;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28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7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else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D7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}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DataTypeTok"/>
                <w:sz w:val="16"/>
                <w:szCs w:val="18"/>
              </w:rPr>
              <w:t>void</w:t>
            </w:r>
            <w:r w:rsidRPr="00C95A89">
              <w:rPr>
                <w:rStyle w:val="NormalTok"/>
                <w:sz w:val="16"/>
                <w:szCs w:val="18"/>
              </w:rPr>
              <w:t xml:space="preserve"> 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ataTypeTok"/>
                <w:sz w:val="16"/>
                <w:szCs w:val="18"/>
              </w:rPr>
              <w:t>char</w:t>
            </w:r>
            <w:r w:rsidRPr="00C95A89">
              <w:rPr>
                <w:rStyle w:val="NormalTok"/>
                <w:sz w:val="16"/>
                <w:szCs w:val="18"/>
              </w:rPr>
              <w:t xml:space="preserve"> a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{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RS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rStyle w:val="NormalTok"/>
                <w:sz w:val="16"/>
                <w:szCs w:val="18"/>
              </w:rPr>
              <w:t xml:space="preserve">             </w:t>
            </w:r>
            <w:r w:rsidRPr="00C95A89">
              <w:rPr>
                <w:rStyle w:val="CommentTok"/>
                <w:sz w:val="16"/>
                <w:szCs w:val="18"/>
              </w:rPr>
              <w:t>// =&gt; RS = 0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Lcd8_Port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>a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rStyle w:val="NormalTok"/>
                <w:sz w:val="16"/>
                <w:szCs w:val="18"/>
              </w:rPr>
              <w:t xml:space="preserve">             </w:t>
            </w:r>
            <w:r w:rsidRPr="00C95A89">
              <w:rPr>
                <w:rStyle w:val="CommentTok"/>
                <w:sz w:val="16"/>
                <w:szCs w:val="18"/>
              </w:rPr>
              <w:t>//Data transfer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EN 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rStyle w:val="NormalTok"/>
                <w:sz w:val="16"/>
                <w:szCs w:val="18"/>
              </w:rPr>
              <w:t xml:space="preserve">             </w:t>
            </w:r>
            <w:r w:rsidRPr="00C95A89">
              <w:rPr>
                <w:rStyle w:val="CommentTok"/>
                <w:sz w:val="16"/>
                <w:szCs w:val="18"/>
              </w:rPr>
              <w:t>// =&gt; E = 1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__delay_ms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ecValTok"/>
                <w:sz w:val="16"/>
                <w:szCs w:val="18"/>
              </w:rPr>
              <w:t>5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EN 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rStyle w:val="NormalTok"/>
                <w:sz w:val="16"/>
                <w:szCs w:val="18"/>
              </w:rPr>
              <w:t xml:space="preserve">             </w:t>
            </w:r>
            <w:r w:rsidRPr="00C95A89">
              <w:rPr>
                <w:rStyle w:val="CommentTok"/>
                <w:sz w:val="16"/>
                <w:szCs w:val="18"/>
              </w:rPr>
              <w:t>// =&gt; E = 0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}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//=============USER FUNCTIONS=============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DataTypeTok"/>
                <w:sz w:val="16"/>
                <w:szCs w:val="18"/>
              </w:rPr>
              <w:t>void</w:t>
            </w:r>
            <w:r w:rsidRPr="00C95A89">
              <w:rPr>
                <w:rStyle w:val="NormalTok"/>
                <w:sz w:val="16"/>
                <w:szCs w:val="18"/>
              </w:rPr>
              <w:t xml:space="preserve"> Lcd8_Init</w:t>
            </w:r>
            <w:r w:rsidRPr="00C95A89">
              <w:rPr>
                <w:rStyle w:val="OperatorTok"/>
                <w:sz w:val="16"/>
                <w:szCs w:val="18"/>
              </w:rPr>
              <w:t>(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{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</w:t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TRISE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BaseNTok"/>
                <w:sz w:val="16"/>
                <w:szCs w:val="18"/>
              </w:rPr>
              <w:t>0x0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</w:t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TRISD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BaseNTok"/>
                <w:sz w:val="16"/>
                <w:szCs w:val="18"/>
              </w:rPr>
              <w:t>0x0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</w:t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ADCON1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BaseNTok"/>
                <w:sz w:val="16"/>
                <w:szCs w:val="18"/>
              </w:rPr>
              <w:t>0x07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</w:t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RE1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  <w:t>Lcd8_Port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00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RS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  <w:t>__delay_ms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ecValTok"/>
                <w:sz w:val="16"/>
                <w:szCs w:val="18"/>
              </w:rPr>
              <w:t>25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mmentTok"/>
                <w:sz w:val="16"/>
                <w:szCs w:val="18"/>
              </w:rPr>
              <w:t>///////////// Reset process from datasheet /////////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30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__delay_ms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ecValTok"/>
                <w:sz w:val="16"/>
                <w:szCs w:val="18"/>
              </w:rPr>
              <w:t>5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30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  <w:t>__delay_ms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ecValTok"/>
                <w:sz w:val="16"/>
                <w:szCs w:val="18"/>
              </w:rPr>
              <w:t>15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30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</w:t>
            </w:r>
            <w:r w:rsidRPr="00C95A89">
              <w:rPr>
                <w:rStyle w:val="CommentTok"/>
                <w:sz w:val="16"/>
                <w:szCs w:val="18"/>
              </w:rPr>
              <w:t>/////////////////////////////////////////////////////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38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rStyle w:val="NormalTok"/>
                <w:sz w:val="16"/>
                <w:szCs w:val="18"/>
              </w:rPr>
              <w:t xml:space="preserve">    </w:t>
            </w:r>
            <w:r w:rsidRPr="00C95A89">
              <w:rPr>
                <w:rStyle w:val="CommentTok"/>
                <w:sz w:val="16"/>
                <w:szCs w:val="18"/>
              </w:rPr>
              <w:t>//function set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0C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rStyle w:val="NormalTok"/>
                <w:sz w:val="16"/>
                <w:szCs w:val="18"/>
              </w:rPr>
              <w:t xml:space="preserve">    </w:t>
            </w:r>
            <w:r w:rsidRPr="00C95A89">
              <w:rPr>
                <w:rStyle w:val="CommentTok"/>
                <w:sz w:val="16"/>
                <w:szCs w:val="18"/>
              </w:rPr>
              <w:t>//display on,cursor off,blink off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01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rStyle w:val="NormalTok"/>
                <w:sz w:val="16"/>
                <w:szCs w:val="18"/>
              </w:rPr>
              <w:t xml:space="preserve">    </w:t>
            </w:r>
            <w:r w:rsidRPr="00C95A89">
              <w:rPr>
                <w:rStyle w:val="CommentTok"/>
                <w:sz w:val="16"/>
                <w:szCs w:val="18"/>
              </w:rPr>
              <w:t>//clear display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lastRenderedPageBreak/>
              <w:t xml:space="preserve">  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06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rStyle w:val="NormalTok"/>
                <w:sz w:val="16"/>
                <w:szCs w:val="18"/>
              </w:rPr>
              <w:t xml:space="preserve">    </w:t>
            </w:r>
            <w:r w:rsidRPr="00C95A89">
              <w:rPr>
                <w:rStyle w:val="CommentTok"/>
                <w:sz w:val="16"/>
                <w:szCs w:val="18"/>
              </w:rPr>
              <w:t>//entry mode, set increment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}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>Lcd8_Clear</w:t>
            </w:r>
            <w:r w:rsidRPr="00C95A89">
              <w:rPr>
                <w:rStyle w:val="OperatorTok"/>
                <w:sz w:val="16"/>
                <w:szCs w:val="18"/>
              </w:rPr>
              <w:t>(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{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  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}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DataTypeTok"/>
                <w:sz w:val="16"/>
                <w:szCs w:val="18"/>
              </w:rPr>
              <w:t>void</w:t>
            </w:r>
            <w:r w:rsidRPr="00C95A89">
              <w:rPr>
                <w:rStyle w:val="NormalTok"/>
                <w:sz w:val="16"/>
                <w:szCs w:val="18"/>
              </w:rPr>
              <w:t xml:space="preserve"> Lcd8_Set_Cursor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ataTypeTok"/>
                <w:sz w:val="16"/>
                <w:szCs w:val="18"/>
              </w:rPr>
              <w:t>char</w:t>
            </w:r>
            <w:r w:rsidRPr="00C95A89">
              <w:rPr>
                <w:rStyle w:val="NormalTok"/>
                <w:sz w:val="16"/>
                <w:szCs w:val="18"/>
              </w:rPr>
              <w:t xml:space="preserve"> a</w:t>
            </w:r>
            <w:r w:rsidRPr="00C95A89">
              <w:rPr>
                <w:rStyle w:val="OperatorTok"/>
                <w:sz w:val="16"/>
                <w:szCs w:val="18"/>
              </w:rPr>
              <w:t>,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ataTypeTok"/>
                <w:sz w:val="16"/>
                <w:szCs w:val="18"/>
              </w:rPr>
              <w:t>char</w:t>
            </w:r>
            <w:r w:rsidRPr="00C95A89">
              <w:rPr>
                <w:rStyle w:val="NormalTok"/>
                <w:sz w:val="16"/>
                <w:szCs w:val="18"/>
              </w:rPr>
              <w:t xml:space="preserve"> b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{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if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 xml:space="preserve">a </w:t>
            </w:r>
            <w:r w:rsidRPr="00C95A89">
              <w:rPr>
                <w:rStyle w:val="OperatorTok"/>
                <w:sz w:val="16"/>
                <w:szCs w:val="18"/>
              </w:rPr>
              <w:t>=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  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80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OperatorTok"/>
                <w:sz w:val="16"/>
                <w:szCs w:val="18"/>
              </w:rPr>
              <w:t>+</w:t>
            </w:r>
            <w:r w:rsidRPr="00C95A89">
              <w:rPr>
                <w:rStyle w:val="NormalTok"/>
                <w:sz w:val="16"/>
                <w:szCs w:val="18"/>
              </w:rPr>
              <w:t xml:space="preserve"> b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else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ControlFlowTok"/>
                <w:sz w:val="16"/>
                <w:szCs w:val="18"/>
              </w:rPr>
              <w:t>if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 xml:space="preserve">a </w:t>
            </w:r>
            <w:r w:rsidRPr="00C95A89">
              <w:rPr>
                <w:rStyle w:val="OperatorTok"/>
                <w:sz w:val="16"/>
                <w:szCs w:val="18"/>
              </w:rPr>
              <w:t>=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2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NormalTok"/>
                <w:sz w:val="16"/>
                <w:szCs w:val="18"/>
              </w:rPr>
              <w:tab/>
              <w:t>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C0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OperatorTok"/>
                <w:sz w:val="16"/>
                <w:szCs w:val="18"/>
              </w:rPr>
              <w:t>+</w:t>
            </w:r>
            <w:r w:rsidRPr="00C95A89">
              <w:rPr>
                <w:rStyle w:val="NormalTok"/>
                <w:sz w:val="16"/>
                <w:szCs w:val="18"/>
              </w:rPr>
              <w:t xml:space="preserve"> b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}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DataTypeTok"/>
                <w:sz w:val="16"/>
                <w:szCs w:val="18"/>
              </w:rPr>
              <w:t>void</w:t>
            </w:r>
            <w:r w:rsidRPr="00C95A89">
              <w:rPr>
                <w:rStyle w:val="NormalTok"/>
                <w:sz w:val="16"/>
                <w:szCs w:val="18"/>
              </w:rPr>
              <w:t xml:space="preserve"> Lcd8_Write_Char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ataTypeTok"/>
                <w:sz w:val="16"/>
                <w:szCs w:val="18"/>
              </w:rPr>
              <w:t>char</w:t>
            </w:r>
            <w:r w:rsidRPr="00C95A89">
              <w:rPr>
                <w:rStyle w:val="NormalTok"/>
                <w:sz w:val="16"/>
                <w:szCs w:val="18"/>
              </w:rPr>
              <w:t xml:space="preserve"> a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{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 RS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rStyle w:val="NormalTok"/>
                <w:sz w:val="16"/>
                <w:szCs w:val="18"/>
              </w:rPr>
              <w:t xml:space="preserve">             </w:t>
            </w:r>
            <w:r w:rsidRPr="00C95A89">
              <w:rPr>
                <w:rStyle w:val="CommentTok"/>
                <w:sz w:val="16"/>
                <w:szCs w:val="18"/>
              </w:rPr>
              <w:t>// =&gt; RS = 1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 Lcd8_Port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>a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rStyle w:val="NormalTok"/>
                <w:sz w:val="16"/>
                <w:szCs w:val="18"/>
              </w:rPr>
              <w:t xml:space="preserve">             </w:t>
            </w:r>
            <w:r w:rsidRPr="00C95A89">
              <w:rPr>
                <w:rStyle w:val="CommentTok"/>
                <w:sz w:val="16"/>
                <w:szCs w:val="18"/>
              </w:rPr>
              <w:t>//Data transfer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 EN 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1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rStyle w:val="NormalTok"/>
                <w:sz w:val="16"/>
                <w:szCs w:val="18"/>
              </w:rPr>
              <w:t xml:space="preserve">             </w:t>
            </w:r>
            <w:r w:rsidRPr="00C95A89">
              <w:rPr>
                <w:rStyle w:val="CommentTok"/>
                <w:sz w:val="16"/>
                <w:szCs w:val="18"/>
              </w:rPr>
              <w:t>// =&gt; E = 1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__delay_ms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ecValTok"/>
                <w:sz w:val="16"/>
                <w:szCs w:val="18"/>
              </w:rPr>
              <w:t>4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 xml:space="preserve">   EN  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rStyle w:val="NormalTok"/>
                <w:sz w:val="16"/>
                <w:szCs w:val="18"/>
              </w:rPr>
              <w:t xml:space="preserve">             </w:t>
            </w:r>
            <w:r w:rsidRPr="00C95A89">
              <w:rPr>
                <w:rStyle w:val="CommentTok"/>
                <w:sz w:val="16"/>
                <w:szCs w:val="18"/>
              </w:rPr>
              <w:t>// =&gt; E = 04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}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DataTypeTok"/>
                <w:sz w:val="16"/>
                <w:szCs w:val="18"/>
              </w:rPr>
              <w:t>void</w:t>
            </w:r>
            <w:r w:rsidRPr="00C95A89">
              <w:rPr>
                <w:rStyle w:val="NormalTok"/>
                <w:sz w:val="16"/>
                <w:szCs w:val="18"/>
              </w:rPr>
              <w:t xml:space="preserve"> Lcd8_Write_String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DataTypeTok"/>
                <w:sz w:val="16"/>
                <w:szCs w:val="18"/>
              </w:rPr>
              <w:t>char</w:t>
            </w:r>
            <w:r w:rsidRPr="00C95A89">
              <w:rPr>
                <w:rStyle w:val="NormalTok"/>
                <w:sz w:val="16"/>
                <w:szCs w:val="18"/>
              </w:rPr>
              <w:t xml:space="preserve"> </w:t>
            </w:r>
            <w:r w:rsidRPr="00C95A89">
              <w:rPr>
                <w:rStyle w:val="OperatorTok"/>
                <w:sz w:val="16"/>
                <w:szCs w:val="18"/>
              </w:rPr>
              <w:t>*</w:t>
            </w:r>
            <w:r w:rsidRPr="00C95A89">
              <w:rPr>
                <w:rStyle w:val="NormalTok"/>
                <w:sz w:val="16"/>
                <w:szCs w:val="18"/>
              </w:rPr>
              <w:t>a</w:t>
            </w:r>
            <w:r w:rsidRPr="00C95A89">
              <w:rPr>
                <w:rStyle w:val="OperatorTok"/>
                <w:sz w:val="16"/>
                <w:szCs w:val="18"/>
              </w:rPr>
              <w:t>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{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DataTypeTok"/>
                <w:sz w:val="16"/>
                <w:szCs w:val="18"/>
              </w:rPr>
              <w:t>int</w:t>
            </w:r>
            <w:r w:rsidRPr="00C95A89">
              <w:rPr>
                <w:rStyle w:val="NormalTok"/>
                <w:sz w:val="16"/>
                <w:szCs w:val="18"/>
              </w:rPr>
              <w:t xml:space="preserve"> i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</w:r>
            <w:r w:rsidRPr="00C95A89">
              <w:rPr>
                <w:rStyle w:val="ControlFlowTok"/>
                <w:sz w:val="16"/>
                <w:szCs w:val="18"/>
              </w:rPr>
              <w:t>for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>i</w:t>
            </w:r>
            <w:r w:rsidRPr="00C95A89">
              <w:rPr>
                <w:rStyle w:val="OperatorTok"/>
                <w:sz w:val="16"/>
                <w:szCs w:val="18"/>
              </w:rPr>
              <w:t>=</w:t>
            </w:r>
            <w:r w:rsidRPr="00C95A89">
              <w:rPr>
                <w:rStyle w:val="DecValTok"/>
                <w:sz w:val="16"/>
                <w:szCs w:val="18"/>
              </w:rPr>
              <w:t>0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rStyle w:val="NormalTok"/>
                <w:sz w:val="16"/>
                <w:szCs w:val="18"/>
              </w:rPr>
              <w:t>a</w:t>
            </w:r>
            <w:r w:rsidRPr="00C95A89">
              <w:rPr>
                <w:rStyle w:val="OperatorTok"/>
                <w:sz w:val="16"/>
                <w:szCs w:val="18"/>
              </w:rPr>
              <w:t>[</w:t>
            </w:r>
            <w:r w:rsidRPr="00C95A89">
              <w:rPr>
                <w:rStyle w:val="NormalTok"/>
                <w:sz w:val="16"/>
                <w:szCs w:val="18"/>
              </w:rPr>
              <w:t>i</w:t>
            </w:r>
            <w:r w:rsidRPr="00C95A89">
              <w:rPr>
                <w:rStyle w:val="OperatorTok"/>
                <w:sz w:val="16"/>
                <w:szCs w:val="18"/>
              </w:rPr>
              <w:t>]!=</w:t>
            </w:r>
            <w:r w:rsidRPr="00C95A89">
              <w:rPr>
                <w:rStyle w:val="CharTok"/>
                <w:sz w:val="16"/>
                <w:szCs w:val="18"/>
              </w:rPr>
              <w:t>'\0'</w:t>
            </w:r>
            <w:r w:rsidRPr="00C95A89">
              <w:rPr>
                <w:rStyle w:val="OperatorTok"/>
                <w:sz w:val="16"/>
                <w:szCs w:val="18"/>
              </w:rPr>
              <w:t>;</w:t>
            </w:r>
            <w:r w:rsidRPr="00C95A89">
              <w:rPr>
                <w:rStyle w:val="NormalTok"/>
                <w:sz w:val="16"/>
                <w:szCs w:val="18"/>
              </w:rPr>
              <w:t>i</w:t>
            </w:r>
            <w:r w:rsidRPr="00C95A89">
              <w:rPr>
                <w:rStyle w:val="OperatorTok"/>
                <w:sz w:val="16"/>
                <w:szCs w:val="18"/>
              </w:rPr>
              <w:t>++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  <w:t xml:space="preserve"> Lcd8_Write_Char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NormalTok"/>
                <w:sz w:val="16"/>
                <w:szCs w:val="18"/>
              </w:rPr>
              <w:t>a</w:t>
            </w:r>
            <w:r w:rsidRPr="00C95A89">
              <w:rPr>
                <w:rStyle w:val="OperatorTok"/>
                <w:sz w:val="16"/>
                <w:szCs w:val="18"/>
              </w:rPr>
              <w:t>[</w:t>
            </w:r>
            <w:r w:rsidRPr="00C95A89">
              <w:rPr>
                <w:rStyle w:val="NormalTok"/>
                <w:sz w:val="16"/>
                <w:szCs w:val="18"/>
              </w:rPr>
              <w:t>i</w:t>
            </w:r>
            <w:r w:rsidRPr="00C95A89">
              <w:rPr>
                <w:rStyle w:val="OperatorTok"/>
                <w:sz w:val="16"/>
                <w:szCs w:val="18"/>
              </w:rPr>
              <w:t>]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}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DataTypeTok"/>
                <w:sz w:val="16"/>
                <w:szCs w:val="18"/>
              </w:rPr>
              <w:t>void</w:t>
            </w:r>
            <w:r w:rsidRPr="00C95A89">
              <w:rPr>
                <w:rStyle w:val="NormalTok"/>
                <w:sz w:val="16"/>
                <w:szCs w:val="18"/>
              </w:rPr>
              <w:t xml:space="preserve"> Lcd8_Shift_Right</w:t>
            </w:r>
            <w:r w:rsidRPr="00C95A89">
              <w:rPr>
                <w:rStyle w:val="OperatorTok"/>
                <w:sz w:val="16"/>
                <w:szCs w:val="18"/>
              </w:rPr>
              <w:t>(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{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  <w:t>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1C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}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DataTypeTok"/>
                <w:sz w:val="16"/>
                <w:szCs w:val="18"/>
              </w:rPr>
              <w:t>void</w:t>
            </w:r>
            <w:r w:rsidRPr="00C95A89">
              <w:rPr>
                <w:rStyle w:val="NormalTok"/>
                <w:sz w:val="16"/>
                <w:szCs w:val="18"/>
              </w:rPr>
              <w:t xml:space="preserve"> Lcd8_Shift_Left</w:t>
            </w:r>
            <w:r w:rsidRPr="00C95A89">
              <w:rPr>
                <w:rStyle w:val="OperatorTok"/>
                <w:sz w:val="16"/>
                <w:szCs w:val="18"/>
              </w:rPr>
              <w:t>()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{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NormalTok"/>
                <w:sz w:val="16"/>
                <w:szCs w:val="18"/>
              </w:rPr>
              <w:tab/>
              <w:t>Lcd8_Cmd</w:t>
            </w:r>
            <w:r w:rsidRPr="00C95A89">
              <w:rPr>
                <w:rStyle w:val="OperatorTok"/>
                <w:sz w:val="16"/>
                <w:szCs w:val="18"/>
              </w:rPr>
              <w:t>(</w:t>
            </w:r>
            <w:r w:rsidRPr="00C95A89">
              <w:rPr>
                <w:rStyle w:val="BaseNTok"/>
                <w:sz w:val="16"/>
                <w:szCs w:val="18"/>
              </w:rPr>
              <w:t>0x18</w:t>
            </w:r>
            <w:r w:rsidRPr="00C95A89">
              <w:rPr>
                <w:rStyle w:val="OperatorTok"/>
                <w:sz w:val="16"/>
                <w:szCs w:val="18"/>
              </w:rPr>
              <w:t>);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OperatorTok"/>
                <w:sz w:val="16"/>
                <w:szCs w:val="18"/>
              </w:rPr>
              <w:t>}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lastRenderedPageBreak/>
              <w:t>// End LCD 8 Bit Interfacing Functions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// Lastly modified by Hanlin CAI</w:t>
            </w:r>
            <w:r w:rsidRPr="00C95A89">
              <w:rPr>
                <w:sz w:val="18"/>
                <w:szCs w:val="18"/>
              </w:rPr>
              <w:br/>
            </w:r>
            <w:r w:rsidRPr="00C95A89">
              <w:rPr>
                <w:rStyle w:val="CommentTok"/>
                <w:sz w:val="16"/>
                <w:szCs w:val="18"/>
              </w:rPr>
              <w:t>// EE302FZ Final Project.</w:t>
            </w:r>
          </w:p>
        </w:tc>
      </w:tr>
    </w:tbl>
    <w:p w14:paraId="0E73399E" w14:textId="04D05E97" w:rsidR="00B34298" w:rsidRDefault="00B34298" w:rsidP="00D47C41">
      <w:pPr>
        <w:tabs>
          <w:tab w:val="left" w:pos="2560"/>
        </w:tabs>
        <w:spacing w:after="87"/>
        <w:rPr>
          <w:lang w:eastAsia="zh-CN"/>
        </w:rPr>
      </w:pPr>
    </w:p>
    <w:p w14:paraId="100B584A" w14:textId="6318AD30" w:rsidR="00C67ADD" w:rsidRDefault="00C67ADD" w:rsidP="00C67ADD">
      <w:pPr>
        <w:rPr>
          <w:rFonts w:eastAsia="Yu Mincho"/>
          <w:sz w:val="22"/>
          <w:szCs w:val="18"/>
        </w:rPr>
      </w:pPr>
      <w:bookmarkStart w:id="71" w:name="OLE_LINK9"/>
      <w:bookmarkStart w:id="72" w:name="OLE_LINK21"/>
    </w:p>
    <w:p w14:paraId="44B8E6D3" w14:textId="77777777" w:rsidR="00CF3509" w:rsidRPr="00C67ADD" w:rsidRDefault="00CF3509" w:rsidP="00C67ADD">
      <w:pPr>
        <w:rPr>
          <w:rFonts w:eastAsia="Yu Mincho"/>
          <w:sz w:val="22"/>
          <w:szCs w:val="1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67ADD" w:rsidRPr="00C67ADD" w14:paraId="1F556A29" w14:textId="77777777" w:rsidTr="00D65688">
        <w:tc>
          <w:tcPr>
            <w:tcW w:w="8296" w:type="dxa"/>
            <w:shd w:val="clear" w:color="auto" w:fill="BFBFBF" w:themeFill="background1" w:themeFillShade="BF"/>
          </w:tcPr>
          <w:p w14:paraId="1E46DB3D" w14:textId="696BAEAA" w:rsidR="00C67ADD" w:rsidRPr="00C67ADD" w:rsidRDefault="00C67ADD" w:rsidP="00D65688">
            <w:pPr>
              <w:pStyle w:val="a9"/>
              <w:jc w:val="left"/>
            </w:pPr>
            <w:r w:rsidRPr="00C67ADD">
              <w:t xml:space="preserve">Table </w:t>
            </w:r>
            <w:r w:rsidR="00CF3509">
              <w:t>5</w:t>
            </w:r>
            <w:r>
              <w:t>: I2C head file</w:t>
            </w:r>
          </w:p>
        </w:tc>
      </w:tr>
      <w:tr w:rsidR="00C67ADD" w:rsidRPr="00C67ADD" w14:paraId="7E32EAB6" w14:textId="77777777" w:rsidTr="00D65688">
        <w:tc>
          <w:tcPr>
            <w:tcW w:w="8296" w:type="dxa"/>
            <w:shd w:val="clear" w:color="auto" w:fill="BFBFBF" w:themeFill="background1" w:themeFillShade="BF"/>
          </w:tcPr>
          <w:p w14:paraId="2AD666CF" w14:textId="0D0CAD53" w:rsidR="00C67ADD" w:rsidRPr="00C67ADD" w:rsidRDefault="00C67ADD" w:rsidP="00D65688">
            <w:pPr>
              <w:rPr>
                <w:i/>
                <w:iCs/>
                <w:sz w:val="21"/>
                <w:szCs w:val="21"/>
                <w:lang w:eastAsia="zh-CN"/>
              </w:rPr>
            </w:pPr>
            <w:r w:rsidRPr="00C67ADD">
              <w:rPr>
                <w:rFonts w:hint="eastAsia"/>
                <w:i/>
                <w:iCs/>
                <w:sz w:val="21"/>
                <w:szCs w:val="21"/>
              </w:rPr>
              <w:t>T</w:t>
            </w:r>
            <w:r w:rsidRPr="00C67ADD">
              <w:rPr>
                <w:i/>
                <w:iCs/>
                <w:sz w:val="21"/>
                <w:szCs w:val="21"/>
              </w:rPr>
              <w:t>hi</w:t>
            </w:r>
            <w:r w:rsidR="00B51E21">
              <w:rPr>
                <w:i/>
                <w:iCs/>
                <w:sz w:val="21"/>
                <w:szCs w:val="21"/>
              </w:rPr>
              <w:t>s is th</w:t>
            </w:r>
            <w:r w:rsidR="00B17153">
              <w:rPr>
                <w:i/>
                <w:iCs/>
                <w:sz w:val="21"/>
                <w:szCs w:val="21"/>
              </w:rPr>
              <w:t xml:space="preserve">e </w:t>
            </w:r>
            <w:r w:rsidR="00B51E21">
              <w:rPr>
                <w:i/>
                <w:iCs/>
                <w:sz w:val="21"/>
                <w:szCs w:val="21"/>
              </w:rPr>
              <w:t>head file</w:t>
            </w:r>
            <w:r w:rsidR="000E0520">
              <w:rPr>
                <w:i/>
                <w:iCs/>
                <w:sz w:val="21"/>
                <w:szCs w:val="21"/>
              </w:rPr>
              <w:t xml:space="preserve"> (.h)</w:t>
            </w:r>
            <w:r w:rsidR="00B51E21">
              <w:rPr>
                <w:i/>
                <w:iCs/>
                <w:sz w:val="21"/>
                <w:szCs w:val="21"/>
              </w:rPr>
              <w:t xml:space="preserve"> for the I2C function.</w:t>
            </w:r>
          </w:p>
        </w:tc>
      </w:tr>
      <w:tr w:rsidR="00C67ADD" w:rsidRPr="000F5B72" w14:paraId="01BD6DAB" w14:textId="77777777" w:rsidTr="00D65688">
        <w:tc>
          <w:tcPr>
            <w:tcW w:w="8296" w:type="dxa"/>
          </w:tcPr>
          <w:p w14:paraId="5C534651" w14:textId="5CD5037E" w:rsidR="00C67ADD" w:rsidRPr="007C757F" w:rsidRDefault="009E06A2" w:rsidP="007C757F">
            <w:pPr>
              <w:pStyle w:val="SourceCode"/>
              <w:rPr>
                <w:sz w:val="18"/>
                <w:szCs w:val="18"/>
              </w:rPr>
            </w:pPr>
            <w:r w:rsidRPr="00575FED">
              <w:rPr>
                <w:rStyle w:val="CommentTok"/>
                <w:sz w:val="16"/>
                <w:szCs w:val="18"/>
              </w:rPr>
              <w:t xml:space="preserve">/* 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 xml:space="preserve"> * File:     ee302_I2C.h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 xml:space="preserve"> * Author:   Hanlin CAI (20122161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 xml:space="preserve"> * Latest update in 2022/12/14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 xml:space="preserve"> * Comments: This is the head file for I2C transfer function.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 xml:space="preserve"> * Based on the open-source code implemented by JMaloco.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 xml:space="preserve"> 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***********USER FUNCTIONS***********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1.i2c_init(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- Must be called to initialise I2C device.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- Note what SFRs are effected (TRISC) and be sure not to overwrite these in yourt program initialisation.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2.write_ext_eeprom(unsigned char address_hi,unsigned char address_lo, unsigned char data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3.unsigned char read_ext_eeprom(unsigned char address_hi,unsigned char address_lo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- Returns a single character read.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PreprocessorTok"/>
                <w:sz w:val="16"/>
                <w:szCs w:val="18"/>
              </w:rPr>
              <w:t xml:space="preserve">#include </w:t>
            </w:r>
            <w:r w:rsidRPr="00575FED">
              <w:rPr>
                <w:rStyle w:val="ImportTok"/>
                <w:sz w:val="16"/>
                <w:szCs w:val="18"/>
              </w:rPr>
              <w:t>&lt;pic.h&gt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PreprocessorTok"/>
                <w:sz w:val="16"/>
                <w:szCs w:val="18"/>
              </w:rPr>
              <w:t>#define _XTAL_FREQ 4000000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data</w:t>
            </w:r>
            <w:r w:rsidRPr="00575FED">
              <w:rPr>
                <w:rStyle w:val="OperatorTok"/>
                <w:sz w:val="16"/>
                <w:szCs w:val="18"/>
              </w:rPr>
              <w:t>[</w:t>
            </w:r>
            <w:r w:rsidRPr="00575FED">
              <w:rPr>
                <w:rStyle w:val="DecValTok"/>
                <w:sz w:val="16"/>
                <w:szCs w:val="18"/>
              </w:rPr>
              <w:t>20</w:t>
            </w:r>
            <w:r w:rsidRPr="00575FED">
              <w:rPr>
                <w:rStyle w:val="OperatorTok"/>
                <w:sz w:val="16"/>
                <w:szCs w:val="18"/>
              </w:rPr>
              <w:t>]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******************typedef for data types ****************************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KeywordTok"/>
                <w:sz w:val="16"/>
                <w:szCs w:val="18"/>
              </w:rPr>
              <w:t>typedef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    BYTE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KeywordTok"/>
                <w:sz w:val="16"/>
                <w:szCs w:val="18"/>
              </w:rPr>
              <w:t>typedef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short</w:t>
            </w:r>
            <w:r w:rsidRPr="00575FED">
              <w:rPr>
                <w:rStyle w:val="NormalTok"/>
                <w:sz w:val="16"/>
                <w:szCs w:val="18"/>
              </w:rPr>
              <w:t xml:space="preserve">    WORD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KeywordTok"/>
                <w:sz w:val="16"/>
                <w:szCs w:val="18"/>
              </w:rPr>
              <w:t>typedef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long</w:t>
            </w:r>
            <w:r w:rsidRPr="00575FED">
              <w:rPr>
                <w:rStyle w:val="NormalTok"/>
                <w:sz w:val="16"/>
                <w:szCs w:val="18"/>
              </w:rPr>
              <w:t xml:space="preserve">     DWORD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KeywordTok"/>
                <w:sz w:val="16"/>
                <w:szCs w:val="18"/>
              </w:rPr>
              <w:t>typedef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float</w:t>
            </w:r>
            <w:r w:rsidRPr="00575FED">
              <w:rPr>
                <w:rStyle w:val="NormalTok"/>
                <w:sz w:val="16"/>
                <w:szCs w:val="18"/>
              </w:rPr>
              <w:t xml:space="preserve">           FLOAT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KeywordTok"/>
                <w:sz w:val="16"/>
                <w:szCs w:val="18"/>
              </w:rPr>
              <w:t>typedef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  UBYTE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KeywordTok"/>
                <w:sz w:val="16"/>
                <w:szCs w:val="18"/>
              </w:rPr>
              <w:t>typedef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int</w:t>
            </w:r>
            <w:r w:rsidRPr="00575FED">
              <w:rPr>
                <w:rStyle w:val="NormalTok"/>
                <w:sz w:val="16"/>
                <w:szCs w:val="18"/>
              </w:rPr>
              <w:t xml:space="preserve">    UWORD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KeywordTok"/>
                <w:sz w:val="16"/>
                <w:szCs w:val="18"/>
              </w:rPr>
              <w:t>typedef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long</w:t>
            </w:r>
            <w:r w:rsidRPr="00575FED">
              <w:rPr>
                <w:rStyle w:val="NormalTok"/>
                <w:sz w:val="16"/>
                <w:szCs w:val="18"/>
              </w:rPr>
              <w:t xml:space="preserve">   UDWORD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lastRenderedPageBreak/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PreprocessorTok"/>
                <w:sz w:val="16"/>
                <w:szCs w:val="18"/>
              </w:rPr>
              <w:t>#define TRUE                1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PreprocessorTok"/>
                <w:sz w:val="16"/>
                <w:szCs w:val="18"/>
              </w:rPr>
              <w:t>#define FALSE               0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PreprocessorTok"/>
                <w:sz w:val="16"/>
                <w:szCs w:val="18"/>
              </w:rPr>
              <w:t>#define HIGH</w:t>
            </w:r>
            <w:r w:rsidRPr="00575FED">
              <w:rPr>
                <w:rStyle w:val="PreprocessorTok"/>
                <w:sz w:val="16"/>
                <w:szCs w:val="18"/>
              </w:rPr>
              <w:tab/>
              <w:t xml:space="preserve">            1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PreprocessorTok"/>
                <w:sz w:val="16"/>
                <w:szCs w:val="18"/>
              </w:rPr>
              <w:t>#define LOW</w:t>
            </w:r>
            <w:r w:rsidRPr="00575FED">
              <w:rPr>
                <w:rStyle w:val="PreprocessorTok"/>
                <w:sz w:val="16"/>
                <w:szCs w:val="18"/>
              </w:rPr>
              <w:tab/>
            </w:r>
            <w:r w:rsidRPr="00575FED">
              <w:rPr>
                <w:rStyle w:val="PreprocessorTok"/>
                <w:sz w:val="16"/>
                <w:szCs w:val="18"/>
              </w:rPr>
              <w:tab/>
              <w:t xml:space="preserve">            0</w:t>
            </w:r>
            <w:r w:rsidRPr="00575FED">
              <w:rPr>
                <w:rStyle w:val="PreprocessorTok"/>
                <w:sz w:val="16"/>
                <w:szCs w:val="18"/>
              </w:rPr>
              <w:tab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PreprocessorTok"/>
                <w:sz w:val="16"/>
                <w:szCs w:val="18"/>
              </w:rPr>
              <w:t>#define RX_BUFFER_SIZE     20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** T R I S ********************************************************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PreprocessorTok"/>
                <w:sz w:val="16"/>
                <w:szCs w:val="18"/>
              </w:rPr>
              <w:t>#define INPUT_PIN           1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PreprocessorTok"/>
                <w:sz w:val="16"/>
                <w:szCs w:val="18"/>
              </w:rPr>
              <w:t>#define OUTPUT_PIN          0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i2c_init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write_ext_eeprom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hi</w:t>
            </w:r>
            <w:r w:rsidRPr="00575FED">
              <w:rPr>
                <w:rStyle w:val="OperatorTok"/>
                <w:sz w:val="16"/>
                <w:szCs w:val="18"/>
              </w:rPr>
              <w:t>,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lo</w:t>
            </w:r>
            <w:r w:rsidRPr="00575FED">
              <w:rPr>
                <w:rStyle w:val="OperatorTok"/>
                <w:sz w:val="16"/>
                <w:szCs w:val="18"/>
              </w:rPr>
              <w:t>,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data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read_ext_eeprom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hi</w:t>
            </w:r>
            <w:r w:rsidRPr="00575FED">
              <w:rPr>
                <w:rStyle w:val="OperatorTok"/>
                <w:sz w:val="16"/>
                <w:szCs w:val="18"/>
              </w:rPr>
              <w:t>,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lo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i2c_writ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i2cWriteData 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int</w:t>
            </w:r>
            <w:r w:rsidRPr="00575FED">
              <w:rPr>
                <w:rStyle w:val="NormalTok"/>
                <w:sz w:val="16"/>
                <w:szCs w:val="18"/>
              </w:rPr>
              <w:t xml:space="preserve"> i2c_read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ck 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i2c_stop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i2c_repStart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i2c_start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i2c_waitForIdl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write_string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hi</w:t>
            </w:r>
            <w:r w:rsidRPr="00575FED">
              <w:rPr>
                <w:rStyle w:val="OperatorTok"/>
                <w:sz w:val="16"/>
                <w:szCs w:val="18"/>
              </w:rPr>
              <w:t>,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lo</w:t>
            </w:r>
            <w:r w:rsidRPr="00575FED">
              <w:rPr>
                <w:rStyle w:val="OperatorTok"/>
                <w:sz w:val="16"/>
                <w:szCs w:val="18"/>
              </w:rPr>
              <w:t>,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onst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OperatorTok"/>
                <w:sz w:val="16"/>
                <w:szCs w:val="18"/>
              </w:rPr>
              <w:t>*</w:t>
            </w:r>
            <w:r w:rsidRPr="00575FED">
              <w:rPr>
                <w:rStyle w:val="NormalTok"/>
                <w:sz w:val="16"/>
                <w:szCs w:val="18"/>
              </w:rPr>
              <w:t xml:space="preserve"> ptr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read_string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hi</w:t>
            </w:r>
            <w:r w:rsidRPr="00575FED">
              <w:rPr>
                <w:rStyle w:val="OperatorTok"/>
                <w:sz w:val="16"/>
                <w:szCs w:val="18"/>
              </w:rPr>
              <w:t>,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lo</w:t>
            </w:r>
            <w:r w:rsidRPr="00575FED">
              <w:rPr>
                <w:rStyle w:val="OperatorTok"/>
                <w:sz w:val="16"/>
                <w:szCs w:val="18"/>
              </w:rPr>
              <w:t>,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data</w:t>
            </w:r>
            <w:r w:rsidRPr="00575FED">
              <w:rPr>
                <w:rStyle w:val="OperatorTok"/>
                <w:sz w:val="16"/>
                <w:szCs w:val="18"/>
              </w:rPr>
              <w:t>[],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int</w:t>
            </w:r>
            <w:r w:rsidRPr="00575FED">
              <w:rPr>
                <w:rStyle w:val="NormalTok"/>
                <w:sz w:val="16"/>
                <w:szCs w:val="18"/>
              </w:rPr>
              <w:t xml:space="preserve"> length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="00DA6AB2" w:rsidRPr="00575FED">
              <w:rPr>
                <w:rStyle w:val="CommentTok"/>
                <w:sz w:val="16"/>
                <w:szCs w:val="18"/>
              </w:rPr>
              <w:t>/************************************************************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i2c_waitForIdl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ControlFlowTok"/>
                <w:sz w:val="16"/>
                <w:szCs w:val="18"/>
              </w:rPr>
              <w:t>while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OperatorTok"/>
                <w:sz w:val="16"/>
                <w:szCs w:val="18"/>
              </w:rPr>
              <w:t>((</w:t>
            </w:r>
            <w:r w:rsidRPr="00575FED">
              <w:rPr>
                <w:rStyle w:val="NormalTok"/>
                <w:sz w:val="16"/>
                <w:szCs w:val="18"/>
              </w:rPr>
              <w:t xml:space="preserve"> SSPCON2 </w:t>
            </w:r>
            <w:r w:rsidRPr="00575FED">
              <w:rPr>
                <w:rStyle w:val="OperatorTok"/>
                <w:sz w:val="16"/>
                <w:szCs w:val="18"/>
              </w:rPr>
              <w:t>&amp;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BaseNTok"/>
                <w:sz w:val="16"/>
                <w:szCs w:val="18"/>
              </w:rPr>
              <w:t>0x1F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OperatorTok"/>
                <w:sz w:val="16"/>
                <w:szCs w:val="18"/>
              </w:rPr>
              <w:t>|</w:t>
            </w:r>
            <w:r w:rsidRPr="00575FED">
              <w:rPr>
                <w:rStyle w:val="NormalTok"/>
                <w:sz w:val="16"/>
                <w:szCs w:val="18"/>
              </w:rPr>
              <w:t xml:space="preserve"> R_nW 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OperatorTok"/>
                <w:sz w:val="16"/>
                <w:szCs w:val="18"/>
              </w:rPr>
              <w:t>{};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CommentTok"/>
                <w:sz w:val="16"/>
                <w:szCs w:val="18"/>
              </w:rPr>
              <w:t>// wait for idle and not writing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bookmarkStart w:id="73" w:name="OLE_LINK61"/>
            <w:bookmarkStart w:id="74" w:name="OLE_LINK62"/>
            <w:r w:rsidRPr="00575FED">
              <w:rPr>
                <w:rStyle w:val="CommentTok"/>
                <w:sz w:val="16"/>
                <w:szCs w:val="18"/>
              </w:rPr>
              <w:t>/*************************************************************/</w:t>
            </w:r>
            <w:bookmarkEnd w:id="73"/>
            <w:bookmarkEnd w:id="74"/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i2c_start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i2c_waitForIdle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SEN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1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="00DA6AB2" w:rsidRPr="00575FED">
              <w:rPr>
                <w:rStyle w:val="CommentTok"/>
                <w:sz w:val="16"/>
                <w:szCs w:val="18"/>
              </w:rPr>
              <w:t>/************************************************************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i2c_repStart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i2c_waitForIdle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RSEN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1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="00DA6AB2" w:rsidRPr="00575FED">
              <w:rPr>
                <w:rStyle w:val="CommentTok"/>
                <w:sz w:val="16"/>
                <w:szCs w:val="18"/>
              </w:rPr>
              <w:t>/************************************************************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i2c_stop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i2c_waitForIdle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PEN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1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="00DA6AB2" w:rsidRPr="00575FED">
              <w:rPr>
                <w:rStyle w:val="CommentTok"/>
                <w:sz w:val="16"/>
                <w:szCs w:val="18"/>
              </w:rPr>
              <w:t>/************************************************************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int</w:t>
            </w:r>
            <w:r w:rsidRPr="00575FED">
              <w:rPr>
                <w:rStyle w:val="NormalTok"/>
                <w:sz w:val="16"/>
                <w:szCs w:val="18"/>
              </w:rPr>
              <w:t xml:space="preserve"> i2c_read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ck 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i2cReadData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>i2c_waitForIdle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RCEN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1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i2c_waitForIdle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i2cReadData 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NormalTok"/>
                <w:sz w:val="16"/>
                <w:szCs w:val="18"/>
              </w:rPr>
              <w:t xml:space="preserve"> SSPBUF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i2c_waitForIdle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ControlFlowTok"/>
                <w:sz w:val="16"/>
                <w:szCs w:val="18"/>
              </w:rPr>
              <w:t>if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 xml:space="preserve"> ack 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</w:t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ACKDT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0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ACK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</w:t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ControlFlowTok"/>
                <w:sz w:val="16"/>
                <w:szCs w:val="18"/>
              </w:rPr>
              <w:t>else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</w:t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ACKDT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1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NACK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</w:t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ACKEN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1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rStyle w:val="NormalTok"/>
                <w:sz w:val="16"/>
                <w:szCs w:val="18"/>
              </w:rPr>
              <w:t xml:space="preserve">               </w:t>
            </w:r>
            <w:r w:rsidRPr="00575FED">
              <w:rPr>
                <w:rStyle w:val="CommentTok"/>
                <w:sz w:val="16"/>
                <w:szCs w:val="18"/>
              </w:rPr>
              <w:t>// send acknowledge sequence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ControlFlowTok"/>
                <w:sz w:val="16"/>
                <w:szCs w:val="18"/>
              </w:rPr>
              <w:t>return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 xml:space="preserve"> i2cReadData 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="00DA6AB2" w:rsidRPr="00575FED">
              <w:rPr>
                <w:rStyle w:val="CommentTok"/>
                <w:sz w:val="16"/>
                <w:szCs w:val="18"/>
              </w:rPr>
              <w:t>/************************************************************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i2c_writ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i2cWriteData 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i2c_waitForIdle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SSPBUF 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NormalTok"/>
                <w:sz w:val="16"/>
                <w:szCs w:val="18"/>
              </w:rPr>
              <w:t xml:space="preserve"> i2cWriteData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ntrolFlowTok"/>
                <w:sz w:val="16"/>
                <w:szCs w:val="18"/>
              </w:rPr>
              <w:t>return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OperatorTok"/>
                <w:sz w:val="16"/>
                <w:szCs w:val="18"/>
              </w:rPr>
              <w:t>!</w:t>
            </w:r>
            <w:r w:rsidRPr="00575FED">
              <w:rPr>
                <w:rStyle w:val="NormalTok"/>
                <w:sz w:val="16"/>
                <w:szCs w:val="18"/>
              </w:rPr>
              <w:t xml:space="preserve"> ACKSTAT  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CommentTok"/>
                <w:sz w:val="16"/>
                <w:szCs w:val="18"/>
              </w:rPr>
              <w:t>// function returns '1' if transmission is acknowledged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====================================================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</w:t>
            </w:r>
            <w:r w:rsidRPr="00575FED">
              <w:rPr>
                <w:rStyle w:val="Comment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ab/>
              <w:t>MAIN USER FUNCTIONS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</w:t>
            </w:r>
            <w:r w:rsidRPr="00575FED">
              <w:rPr>
                <w:rStyle w:val="Comment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ab/>
              <w:t>-</w:t>
            </w:r>
            <w:r w:rsidRPr="00575FED">
              <w:rPr>
                <w:rStyle w:val="CommentTok"/>
                <w:sz w:val="16"/>
                <w:szCs w:val="18"/>
              </w:rPr>
              <w:tab/>
              <w:t>I2C Initialisation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</w:t>
            </w:r>
            <w:r w:rsidRPr="00575FED">
              <w:rPr>
                <w:rStyle w:val="Comment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ab/>
              <w:t>-</w:t>
            </w:r>
            <w:r w:rsidRPr="00575FED">
              <w:rPr>
                <w:rStyle w:val="CommentTok"/>
                <w:sz w:val="16"/>
                <w:szCs w:val="18"/>
              </w:rPr>
              <w:tab/>
              <w:t>EEPROM Byte Write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</w:t>
            </w:r>
            <w:r w:rsidRPr="00575FED">
              <w:rPr>
                <w:rStyle w:val="Comment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ab/>
              <w:t>-</w:t>
            </w:r>
            <w:r w:rsidRPr="00575FED">
              <w:rPr>
                <w:rStyle w:val="CommentTok"/>
                <w:sz w:val="16"/>
                <w:szCs w:val="18"/>
              </w:rPr>
              <w:tab/>
              <w:t>EEPROM Byte Read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====================================================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i2c_init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CommentTok"/>
                <w:sz w:val="16"/>
                <w:szCs w:val="18"/>
              </w:rPr>
              <w:t>// Do in main code TRISC = 0b00011000;       // set SCL and SDA pins as inputs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SSPCON 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BaseNTok"/>
                <w:sz w:val="16"/>
                <w:szCs w:val="18"/>
              </w:rPr>
              <w:t>0x38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rStyle w:val="NormalTok"/>
                <w:sz w:val="16"/>
                <w:szCs w:val="18"/>
              </w:rPr>
              <w:t xml:space="preserve">            </w:t>
            </w:r>
            <w:r w:rsidRPr="00575FED">
              <w:rPr>
                <w:rStyle w:val="CommentTok"/>
                <w:sz w:val="16"/>
                <w:szCs w:val="18"/>
              </w:rPr>
              <w:t>// set I2C master mode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SSPCON2 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BaseNTok"/>
                <w:sz w:val="16"/>
                <w:szCs w:val="18"/>
              </w:rPr>
              <w:t>0x00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SSPADD 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BaseNTok"/>
                <w:sz w:val="16"/>
                <w:szCs w:val="18"/>
              </w:rPr>
              <w:t>0x0A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rStyle w:val="NormalTok"/>
                <w:sz w:val="16"/>
                <w:szCs w:val="18"/>
              </w:rPr>
              <w:t xml:space="preserve">            </w:t>
            </w:r>
            <w:r w:rsidRPr="00575FED">
              <w:rPr>
                <w:rStyle w:val="CommentTok"/>
                <w:sz w:val="16"/>
                <w:szCs w:val="18"/>
              </w:rPr>
              <w:t>// 100k at 4Mhz clock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CKE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1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rStyle w:val="NormalTok"/>
                <w:sz w:val="16"/>
                <w:szCs w:val="18"/>
              </w:rPr>
              <w:t xml:space="preserve">                    </w:t>
            </w:r>
            <w:r w:rsidRPr="00575FED">
              <w:rPr>
                <w:rStyle w:val="CommentTok"/>
                <w:sz w:val="16"/>
                <w:szCs w:val="18"/>
              </w:rPr>
              <w:t xml:space="preserve">// use I2C levels      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SMP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1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rStyle w:val="NormalTok"/>
                <w:sz w:val="16"/>
                <w:szCs w:val="18"/>
              </w:rPr>
              <w:t xml:space="preserve">                    </w:t>
            </w:r>
            <w:r w:rsidRPr="00575FED">
              <w:rPr>
                <w:rStyle w:val="CommentTok"/>
                <w:sz w:val="16"/>
                <w:szCs w:val="18"/>
              </w:rPr>
              <w:t xml:space="preserve">// disable slew rate control  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PSPIF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0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rStyle w:val="NormalTok"/>
                <w:sz w:val="16"/>
                <w:szCs w:val="18"/>
              </w:rPr>
              <w:t xml:space="preserve">                  </w:t>
            </w:r>
            <w:r w:rsidRPr="00575FED">
              <w:rPr>
                <w:rStyle w:val="CommentTok"/>
                <w:sz w:val="16"/>
                <w:szCs w:val="18"/>
              </w:rPr>
              <w:t>// clear SSPIF interrupt flag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BCLIF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DecValTok"/>
                <w:sz w:val="16"/>
                <w:szCs w:val="18"/>
              </w:rPr>
              <w:t>0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rStyle w:val="NormalTok"/>
                <w:sz w:val="16"/>
                <w:szCs w:val="18"/>
              </w:rPr>
              <w:t xml:space="preserve">                  </w:t>
            </w:r>
            <w:r w:rsidRPr="00575FED">
              <w:rPr>
                <w:rStyle w:val="CommentTok"/>
                <w:sz w:val="16"/>
                <w:szCs w:val="18"/>
              </w:rPr>
              <w:t>// clear bus collision flag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="00DA6AB2" w:rsidRPr="00575FED">
              <w:rPr>
                <w:rStyle w:val="CommentTok"/>
                <w:sz w:val="16"/>
                <w:szCs w:val="18"/>
              </w:rPr>
              <w:t>/************************************************************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void</w:t>
            </w:r>
            <w:r w:rsidRPr="00575FED">
              <w:rPr>
                <w:rStyle w:val="NormalTok"/>
                <w:sz w:val="16"/>
                <w:szCs w:val="18"/>
              </w:rPr>
              <w:t xml:space="preserve"> write_ext_eeprom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hi</w:t>
            </w:r>
            <w:r w:rsidRPr="00575FED">
              <w:rPr>
                <w:rStyle w:val="OperatorTok"/>
                <w:sz w:val="16"/>
                <w:szCs w:val="18"/>
              </w:rPr>
              <w:t>,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lo</w:t>
            </w:r>
            <w:r w:rsidRPr="00575FED">
              <w:rPr>
                <w:rStyle w:val="OperatorTok"/>
                <w:sz w:val="16"/>
                <w:szCs w:val="18"/>
              </w:rPr>
              <w:t>,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data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i2c_start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Send Start Condition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i2c_writ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BaseNTok"/>
                <w:sz w:val="16"/>
                <w:szCs w:val="18"/>
              </w:rPr>
              <w:t>0xa0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Write Control Byte (A2,A1,A0 all low, R/W = 0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i2c_writ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>address_hi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 xml:space="preserve">//Write high byte of address 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i2c_writ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>address_lo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 xml:space="preserve">//Write low byte of address 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i2c_writ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>data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Write data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i2c_stop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Send Stop condition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__delay_ms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ecValTok"/>
                <w:sz w:val="16"/>
                <w:szCs w:val="18"/>
              </w:rPr>
              <w:t>5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Necessary 5ms delay for write to propagate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="00DA6AB2" w:rsidRPr="00575FED">
              <w:rPr>
                <w:rStyle w:val="CommentTok"/>
                <w:sz w:val="16"/>
                <w:szCs w:val="18"/>
              </w:rPr>
              <w:t>/*************************************************************/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read_ext_eeprom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hi</w:t>
            </w:r>
            <w:r w:rsidRPr="00575FED">
              <w:rPr>
                <w:rStyle w:val="OperatorTok"/>
                <w:sz w:val="16"/>
                <w:szCs w:val="18"/>
              </w:rPr>
              <w:t>,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address_lo</w:t>
            </w:r>
            <w:r w:rsidRPr="00575FED">
              <w:rPr>
                <w:rStyle w:val="OperatorTok"/>
                <w:sz w:val="16"/>
                <w:szCs w:val="18"/>
              </w:rPr>
              <w:t>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{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</w:t>
            </w:r>
            <w:r w:rsidRPr="00575FED">
              <w:rPr>
                <w:rStyle w:val="DataTypeTok"/>
                <w:sz w:val="16"/>
                <w:szCs w:val="18"/>
              </w:rPr>
              <w:t>unsigned</w:t>
            </w:r>
            <w:r w:rsidRPr="00575FED">
              <w:rPr>
                <w:rStyle w:val="NormalTok"/>
                <w:sz w:val="16"/>
                <w:szCs w:val="18"/>
              </w:rPr>
              <w:t xml:space="preserve"> </w:t>
            </w:r>
            <w:r w:rsidRPr="00575FED">
              <w:rPr>
                <w:rStyle w:val="DataTypeTok"/>
                <w:sz w:val="16"/>
                <w:szCs w:val="18"/>
              </w:rPr>
              <w:t>char</w:t>
            </w:r>
            <w:r w:rsidRPr="00575FED">
              <w:rPr>
                <w:rStyle w:val="NormalTok"/>
                <w:sz w:val="16"/>
                <w:szCs w:val="18"/>
              </w:rPr>
              <w:t xml:space="preserve"> data</w:t>
            </w:r>
            <w:r w:rsidRPr="00575FED">
              <w:rPr>
                <w:rStyle w:val="OperatorTok"/>
                <w:sz w:val="16"/>
                <w:szCs w:val="18"/>
              </w:rPr>
              <w:t>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 i2c_start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Send Start Condition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 i2c_writ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BaseNTok"/>
                <w:sz w:val="16"/>
                <w:szCs w:val="18"/>
              </w:rPr>
              <w:t>0xa0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Write Control Byte (A2,A1,A0 all low, R/W = 0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 i2c_writ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>address_hi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 xml:space="preserve">//Write high byte of address 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 i2c_writ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>address_lo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 xml:space="preserve">//Write low byte of address 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 i2c_repStart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Send reStart Condition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 i2c_write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BaseNTok"/>
                <w:sz w:val="16"/>
                <w:szCs w:val="18"/>
              </w:rPr>
              <w:t>0xa1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Write Control Byte (A2,A1,A0 all low, R/W = 1)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 data</w:t>
            </w:r>
            <w:r w:rsidRPr="00575FED">
              <w:rPr>
                <w:rStyle w:val="OperatorTok"/>
                <w:sz w:val="16"/>
                <w:szCs w:val="18"/>
              </w:rPr>
              <w:t>=</w:t>
            </w:r>
            <w:r w:rsidRPr="00575FED">
              <w:rPr>
                <w:rStyle w:val="NormalTok"/>
                <w:sz w:val="16"/>
                <w:szCs w:val="18"/>
              </w:rPr>
              <w:t>i2c_read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DecValTok"/>
                <w:sz w:val="16"/>
                <w:szCs w:val="18"/>
              </w:rPr>
              <w:t>0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Read Data followed by a NACK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 i2c_stop</w:t>
            </w:r>
            <w:r w:rsidRPr="00575FED">
              <w:rPr>
                <w:rStyle w:val="OperatorTok"/>
                <w:sz w:val="16"/>
                <w:szCs w:val="18"/>
              </w:rPr>
              <w:t>();</w:t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NormalTok"/>
                <w:sz w:val="16"/>
                <w:szCs w:val="18"/>
              </w:rPr>
              <w:tab/>
            </w:r>
            <w:r w:rsidRPr="00575FED">
              <w:rPr>
                <w:rStyle w:val="CommentTok"/>
                <w:sz w:val="16"/>
                <w:szCs w:val="18"/>
              </w:rPr>
              <w:t>//Send Stop condition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NormalTok"/>
                <w:sz w:val="16"/>
                <w:szCs w:val="18"/>
              </w:rPr>
              <w:t xml:space="preserve">    </w:t>
            </w:r>
            <w:r w:rsidRPr="00575FED">
              <w:rPr>
                <w:rStyle w:val="ControlFlowTok"/>
                <w:sz w:val="16"/>
                <w:szCs w:val="18"/>
              </w:rPr>
              <w:t>return</w:t>
            </w:r>
            <w:r w:rsidRPr="00575FED">
              <w:rPr>
                <w:rStyle w:val="OperatorTok"/>
                <w:sz w:val="16"/>
                <w:szCs w:val="18"/>
              </w:rPr>
              <w:t>(</w:t>
            </w:r>
            <w:r w:rsidRPr="00575FED">
              <w:rPr>
                <w:rStyle w:val="NormalTok"/>
                <w:sz w:val="16"/>
                <w:szCs w:val="18"/>
              </w:rPr>
              <w:t>data</w:t>
            </w:r>
            <w:r w:rsidRPr="00575FED">
              <w:rPr>
                <w:rStyle w:val="OperatorTok"/>
                <w:sz w:val="16"/>
                <w:szCs w:val="18"/>
              </w:rPr>
              <w:t>);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OperatorTok"/>
                <w:sz w:val="16"/>
                <w:szCs w:val="18"/>
              </w:rPr>
              <w:t>}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 Lastly modified by Hanlin CAI</w:t>
            </w:r>
            <w:r w:rsidRPr="00575FED">
              <w:rPr>
                <w:sz w:val="18"/>
                <w:szCs w:val="18"/>
              </w:rPr>
              <w:br/>
            </w:r>
            <w:r w:rsidRPr="00575FED">
              <w:rPr>
                <w:rStyle w:val="CommentTok"/>
                <w:sz w:val="16"/>
                <w:szCs w:val="18"/>
              </w:rPr>
              <w:t>// EE302FZ Final Project.</w:t>
            </w:r>
          </w:p>
        </w:tc>
      </w:tr>
      <w:bookmarkEnd w:id="1"/>
      <w:bookmarkEnd w:id="2"/>
      <w:bookmarkEnd w:id="69"/>
      <w:bookmarkEnd w:id="70"/>
      <w:bookmarkEnd w:id="71"/>
      <w:bookmarkEnd w:id="72"/>
    </w:tbl>
    <w:p w14:paraId="5BD2DD13" w14:textId="0F71AA35" w:rsidR="009F7AC1" w:rsidRPr="00E95A57" w:rsidRDefault="009F7AC1" w:rsidP="009F5F68">
      <w:pPr>
        <w:rPr>
          <w:lang w:eastAsia="zh-CN"/>
        </w:rPr>
      </w:pPr>
    </w:p>
    <w:sectPr w:rsidR="009F7AC1" w:rsidRPr="00E95A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6B6FB" w14:textId="77777777" w:rsidR="003266E2" w:rsidRDefault="003266E2" w:rsidP="00A85B30">
      <w:r>
        <w:separator/>
      </w:r>
    </w:p>
  </w:endnote>
  <w:endnote w:type="continuationSeparator" w:id="0">
    <w:p w14:paraId="23826E02" w14:textId="77777777" w:rsidR="003266E2" w:rsidRDefault="003266E2" w:rsidP="00A85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A46F1" w14:textId="77777777" w:rsidR="003266E2" w:rsidRDefault="003266E2" w:rsidP="00A85B30">
      <w:r>
        <w:separator/>
      </w:r>
    </w:p>
  </w:footnote>
  <w:footnote w:type="continuationSeparator" w:id="0">
    <w:p w14:paraId="60275486" w14:textId="77777777" w:rsidR="003266E2" w:rsidRDefault="003266E2" w:rsidP="00A85B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61F72"/>
    <w:multiLevelType w:val="hybridMultilevel"/>
    <w:tmpl w:val="D57A4076"/>
    <w:lvl w:ilvl="0" w:tplc="62D2829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C9418C"/>
    <w:multiLevelType w:val="hybridMultilevel"/>
    <w:tmpl w:val="49D49C50"/>
    <w:lvl w:ilvl="0" w:tplc="03CE3D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32208C7"/>
    <w:multiLevelType w:val="hybridMultilevel"/>
    <w:tmpl w:val="C8A03FF6"/>
    <w:lvl w:ilvl="0" w:tplc="14F66C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1981D00"/>
    <w:multiLevelType w:val="hybridMultilevel"/>
    <w:tmpl w:val="6ABC16E8"/>
    <w:lvl w:ilvl="0" w:tplc="296EE982">
      <w:start w:val="2"/>
      <w:numFmt w:val="decimal"/>
      <w:lvlText w:val="%1."/>
      <w:lvlJc w:val="left"/>
      <w:pPr>
        <w:ind w:left="2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B31E069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0E9E304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81A883CC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DA8435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44E09CB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F2EBE2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452AD16C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A61CEF5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C024EEA"/>
    <w:multiLevelType w:val="hybridMultilevel"/>
    <w:tmpl w:val="73063F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97094305">
    <w:abstractNumId w:val="3"/>
  </w:num>
  <w:num w:numId="2" w16cid:durableId="1391079413">
    <w:abstractNumId w:val="4"/>
  </w:num>
  <w:num w:numId="3" w16cid:durableId="1168861847">
    <w:abstractNumId w:val="1"/>
  </w:num>
  <w:num w:numId="4" w16cid:durableId="1021972174">
    <w:abstractNumId w:val="0"/>
  </w:num>
  <w:num w:numId="5" w16cid:durableId="13468328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3F13"/>
    <w:rsid w:val="00001768"/>
    <w:rsid w:val="00001771"/>
    <w:rsid w:val="00001794"/>
    <w:rsid w:val="00002566"/>
    <w:rsid w:val="00002D68"/>
    <w:rsid w:val="000061A5"/>
    <w:rsid w:val="00006AD7"/>
    <w:rsid w:val="00006E59"/>
    <w:rsid w:val="00010C77"/>
    <w:rsid w:val="00011243"/>
    <w:rsid w:val="000126D4"/>
    <w:rsid w:val="00013AB2"/>
    <w:rsid w:val="00013D94"/>
    <w:rsid w:val="00014B29"/>
    <w:rsid w:val="00022645"/>
    <w:rsid w:val="00031821"/>
    <w:rsid w:val="000329A5"/>
    <w:rsid w:val="0003307F"/>
    <w:rsid w:val="00034C69"/>
    <w:rsid w:val="00034FAB"/>
    <w:rsid w:val="000368A2"/>
    <w:rsid w:val="000433F3"/>
    <w:rsid w:val="00046606"/>
    <w:rsid w:val="00046B98"/>
    <w:rsid w:val="000473B7"/>
    <w:rsid w:val="0005022E"/>
    <w:rsid w:val="000510CF"/>
    <w:rsid w:val="00051667"/>
    <w:rsid w:val="00052791"/>
    <w:rsid w:val="000545CE"/>
    <w:rsid w:val="00054A35"/>
    <w:rsid w:val="0005514A"/>
    <w:rsid w:val="00056323"/>
    <w:rsid w:val="00056AE8"/>
    <w:rsid w:val="00057747"/>
    <w:rsid w:val="000578B2"/>
    <w:rsid w:val="00060294"/>
    <w:rsid w:val="00065229"/>
    <w:rsid w:val="00067871"/>
    <w:rsid w:val="00070337"/>
    <w:rsid w:val="00074570"/>
    <w:rsid w:val="00074D21"/>
    <w:rsid w:val="00076DE5"/>
    <w:rsid w:val="0008479D"/>
    <w:rsid w:val="00084D94"/>
    <w:rsid w:val="00085252"/>
    <w:rsid w:val="00092DA1"/>
    <w:rsid w:val="00095DA6"/>
    <w:rsid w:val="0009619B"/>
    <w:rsid w:val="00097C33"/>
    <w:rsid w:val="000A057D"/>
    <w:rsid w:val="000A2CEF"/>
    <w:rsid w:val="000A3520"/>
    <w:rsid w:val="000A404A"/>
    <w:rsid w:val="000A534A"/>
    <w:rsid w:val="000B20B5"/>
    <w:rsid w:val="000B2258"/>
    <w:rsid w:val="000B449F"/>
    <w:rsid w:val="000B6D6C"/>
    <w:rsid w:val="000C16A0"/>
    <w:rsid w:val="000C2AED"/>
    <w:rsid w:val="000C64D3"/>
    <w:rsid w:val="000C784B"/>
    <w:rsid w:val="000C787E"/>
    <w:rsid w:val="000D3BB7"/>
    <w:rsid w:val="000D3E4D"/>
    <w:rsid w:val="000D41D2"/>
    <w:rsid w:val="000D60F7"/>
    <w:rsid w:val="000E0520"/>
    <w:rsid w:val="000E4155"/>
    <w:rsid w:val="000F3099"/>
    <w:rsid w:val="000F3BEA"/>
    <w:rsid w:val="000F45A8"/>
    <w:rsid w:val="001044B3"/>
    <w:rsid w:val="00107D54"/>
    <w:rsid w:val="00111717"/>
    <w:rsid w:val="00111F1D"/>
    <w:rsid w:val="0011284B"/>
    <w:rsid w:val="001132C4"/>
    <w:rsid w:val="001149F7"/>
    <w:rsid w:val="00114FD1"/>
    <w:rsid w:val="00116343"/>
    <w:rsid w:val="00117200"/>
    <w:rsid w:val="00121ABF"/>
    <w:rsid w:val="001222CA"/>
    <w:rsid w:val="00130D97"/>
    <w:rsid w:val="00132D05"/>
    <w:rsid w:val="00133B15"/>
    <w:rsid w:val="0013741F"/>
    <w:rsid w:val="001403FF"/>
    <w:rsid w:val="00140FE8"/>
    <w:rsid w:val="00142559"/>
    <w:rsid w:val="0014339B"/>
    <w:rsid w:val="00144A2B"/>
    <w:rsid w:val="00160760"/>
    <w:rsid w:val="00160E78"/>
    <w:rsid w:val="0016166E"/>
    <w:rsid w:val="00161855"/>
    <w:rsid w:val="00161D05"/>
    <w:rsid w:val="00164D15"/>
    <w:rsid w:val="00165BB6"/>
    <w:rsid w:val="00165E38"/>
    <w:rsid w:val="001671E6"/>
    <w:rsid w:val="001718F3"/>
    <w:rsid w:val="00173A7D"/>
    <w:rsid w:val="00175630"/>
    <w:rsid w:val="00175CB3"/>
    <w:rsid w:val="001765EA"/>
    <w:rsid w:val="0018033D"/>
    <w:rsid w:val="00183227"/>
    <w:rsid w:val="00183F13"/>
    <w:rsid w:val="0018430F"/>
    <w:rsid w:val="00185AD2"/>
    <w:rsid w:val="00186E90"/>
    <w:rsid w:val="00187D65"/>
    <w:rsid w:val="001910B9"/>
    <w:rsid w:val="0019257A"/>
    <w:rsid w:val="00195397"/>
    <w:rsid w:val="001958F2"/>
    <w:rsid w:val="00197BA3"/>
    <w:rsid w:val="001A0CCF"/>
    <w:rsid w:val="001A5621"/>
    <w:rsid w:val="001B13C2"/>
    <w:rsid w:val="001B17A8"/>
    <w:rsid w:val="001B2B85"/>
    <w:rsid w:val="001B5FC8"/>
    <w:rsid w:val="001B69A0"/>
    <w:rsid w:val="001B6AD2"/>
    <w:rsid w:val="001B7813"/>
    <w:rsid w:val="001C2B8F"/>
    <w:rsid w:val="001C3D1D"/>
    <w:rsid w:val="001C400A"/>
    <w:rsid w:val="001C4B3E"/>
    <w:rsid w:val="001D0703"/>
    <w:rsid w:val="001D6A51"/>
    <w:rsid w:val="001D768F"/>
    <w:rsid w:val="001E0F1E"/>
    <w:rsid w:val="001E185B"/>
    <w:rsid w:val="001E32D1"/>
    <w:rsid w:val="001E4DAE"/>
    <w:rsid w:val="001E7015"/>
    <w:rsid w:val="001F0F76"/>
    <w:rsid w:val="001F4726"/>
    <w:rsid w:val="001F5CFF"/>
    <w:rsid w:val="001F6444"/>
    <w:rsid w:val="001F6FBF"/>
    <w:rsid w:val="00203308"/>
    <w:rsid w:val="002034A8"/>
    <w:rsid w:val="00203936"/>
    <w:rsid w:val="00210D31"/>
    <w:rsid w:val="00211896"/>
    <w:rsid w:val="00211DE1"/>
    <w:rsid w:val="00213AD0"/>
    <w:rsid w:val="00216B29"/>
    <w:rsid w:val="002235E1"/>
    <w:rsid w:val="00223EEC"/>
    <w:rsid w:val="00224897"/>
    <w:rsid w:val="00224923"/>
    <w:rsid w:val="00224B56"/>
    <w:rsid w:val="00230D31"/>
    <w:rsid w:val="002322A8"/>
    <w:rsid w:val="00232B80"/>
    <w:rsid w:val="00234C88"/>
    <w:rsid w:val="00235B55"/>
    <w:rsid w:val="00236A29"/>
    <w:rsid w:val="0024015F"/>
    <w:rsid w:val="00243CCE"/>
    <w:rsid w:val="002448C2"/>
    <w:rsid w:val="002535D7"/>
    <w:rsid w:val="00253729"/>
    <w:rsid w:val="00254B1A"/>
    <w:rsid w:val="002562F3"/>
    <w:rsid w:val="00257838"/>
    <w:rsid w:val="002610D0"/>
    <w:rsid w:val="00264529"/>
    <w:rsid w:val="0027009C"/>
    <w:rsid w:val="00270A08"/>
    <w:rsid w:val="002717CA"/>
    <w:rsid w:val="00271D4A"/>
    <w:rsid w:val="00274D58"/>
    <w:rsid w:val="00275B7C"/>
    <w:rsid w:val="00277677"/>
    <w:rsid w:val="00280145"/>
    <w:rsid w:val="0028086C"/>
    <w:rsid w:val="00281044"/>
    <w:rsid w:val="00285A41"/>
    <w:rsid w:val="00287194"/>
    <w:rsid w:val="0028725E"/>
    <w:rsid w:val="00287A25"/>
    <w:rsid w:val="00290452"/>
    <w:rsid w:val="002A4387"/>
    <w:rsid w:val="002A467C"/>
    <w:rsid w:val="002A56D9"/>
    <w:rsid w:val="002A75D5"/>
    <w:rsid w:val="002A7800"/>
    <w:rsid w:val="002B0030"/>
    <w:rsid w:val="002B2175"/>
    <w:rsid w:val="002B6211"/>
    <w:rsid w:val="002C084C"/>
    <w:rsid w:val="002C0BC8"/>
    <w:rsid w:val="002C2C19"/>
    <w:rsid w:val="002C4E04"/>
    <w:rsid w:val="002C55FA"/>
    <w:rsid w:val="002C6740"/>
    <w:rsid w:val="002C71E4"/>
    <w:rsid w:val="002D0110"/>
    <w:rsid w:val="002D3BDB"/>
    <w:rsid w:val="002D5C80"/>
    <w:rsid w:val="002D5C94"/>
    <w:rsid w:val="002D6499"/>
    <w:rsid w:val="002D7C07"/>
    <w:rsid w:val="002E069D"/>
    <w:rsid w:val="002E0B36"/>
    <w:rsid w:val="002E4202"/>
    <w:rsid w:val="002E486B"/>
    <w:rsid w:val="002F0025"/>
    <w:rsid w:val="002F41FC"/>
    <w:rsid w:val="002F6410"/>
    <w:rsid w:val="00300000"/>
    <w:rsid w:val="00300966"/>
    <w:rsid w:val="00300BEA"/>
    <w:rsid w:val="003030F1"/>
    <w:rsid w:val="0030454D"/>
    <w:rsid w:val="0030664F"/>
    <w:rsid w:val="00311424"/>
    <w:rsid w:val="00311699"/>
    <w:rsid w:val="00313A97"/>
    <w:rsid w:val="00314A7B"/>
    <w:rsid w:val="00315EDA"/>
    <w:rsid w:val="00317651"/>
    <w:rsid w:val="003204F6"/>
    <w:rsid w:val="003266E2"/>
    <w:rsid w:val="00336B31"/>
    <w:rsid w:val="0034228C"/>
    <w:rsid w:val="00342AF3"/>
    <w:rsid w:val="00342CC8"/>
    <w:rsid w:val="0034573E"/>
    <w:rsid w:val="00351EC9"/>
    <w:rsid w:val="00352433"/>
    <w:rsid w:val="003527C4"/>
    <w:rsid w:val="003539F0"/>
    <w:rsid w:val="00354BFE"/>
    <w:rsid w:val="003556D3"/>
    <w:rsid w:val="00357A49"/>
    <w:rsid w:val="00360074"/>
    <w:rsid w:val="003615EC"/>
    <w:rsid w:val="00362114"/>
    <w:rsid w:val="00363116"/>
    <w:rsid w:val="00363766"/>
    <w:rsid w:val="0036593A"/>
    <w:rsid w:val="00365BAC"/>
    <w:rsid w:val="003669AD"/>
    <w:rsid w:val="003708B0"/>
    <w:rsid w:val="00370E3E"/>
    <w:rsid w:val="0037110D"/>
    <w:rsid w:val="00373895"/>
    <w:rsid w:val="00373A0E"/>
    <w:rsid w:val="003744DD"/>
    <w:rsid w:val="0037695D"/>
    <w:rsid w:val="00383544"/>
    <w:rsid w:val="00383A15"/>
    <w:rsid w:val="003904D6"/>
    <w:rsid w:val="003929BD"/>
    <w:rsid w:val="0039369A"/>
    <w:rsid w:val="00394816"/>
    <w:rsid w:val="003956CF"/>
    <w:rsid w:val="003A049C"/>
    <w:rsid w:val="003A1F66"/>
    <w:rsid w:val="003A247F"/>
    <w:rsid w:val="003A334E"/>
    <w:rsid w:val="003A7709"/>
    <w:rsid w:val="003A7852"/>
    <w:rsid w:val="003B45AF"/>
    <w:rsid w:val="003B5B58"/>
    <w:rsid w:val="003C18D9"/>
    <w:rsid w:val="003C6A4B"/>
    <w:rsid w:val="003C72C4"/>
    <w:rsid w:val="003D0919"/>
    <w:rsid w:val="003D0D17"/>
    <w:rsid w:val="003D31C9"/>
    <w:rsid w:val="003D5930"/>
    <w:rsid w:val="003D77C4"/>
    <w:rsid w:val="003E44FE"/>
    <w:rsid w:val="003E7F26"/>
    <w:rsid w:val="003F27BF"/>
    <w:rsid w:val="003F3778"/>
    <w:rsid w:val="003F3B86"/>
    <w:rsid w:val="003F4468"/>
    <w:rsid w:val="003F56D6"/>
    <w:rsid w:val="0040002E"/>
    <w:rsid w:val="00400219"/>
    <w:rsid w:val="00400B67"/>
    <w:rsid w:val="00400D22"/>
    <w:rsid w:val="00402C2A"/>
    <w:rsid w:val="00402CC7"/>
    <w:rsid w:val="004035E2"/>
    <w:rsid w:val="00410709"/>
    <w:rsid w:val="00415659"/>
    <w:rsid w:val="00416B6B"/>
    <w:rsid w:val="0042202E"/>
    <w:rsid w:val="0042219D"/>
    <w:rsid w:val="004226E3"/>
    <w:rsid w:val="0042306B"/>
    <w:rsid w:val="00423B12"/>
    <w:rsid w:val="00424460"/>
    <w:rsid w:val="00426850"/>
    <w:rsid w:val="004311E2"/>
    <w:rsid w:val="0043372B"/>
    <w:rsid w:val="00437DD8"/>
    <w:rsid w:val="00440FC9"/>
    <w:rsid w:val="004441E5"/>
    <w:rsid w:val="00445099"/>
    <w:rsid w:val="0044536E"/>
    <w:rsid w:val="00446267"/>
    <w:rsid w:val="00447BA9"/>
    <w:rsid w:val="004511CD"/>
    <w:rsid w:val="004533A7"/>
    <w:rsid w:val="00455830"/>
    <w:rsid w:val="00456153"/>
    <w:rsid w:val="004606D9"/>
    <w:rsid w:val="0046291A"/>
    <w:rsid w:val="0046465B"/>
    <w:rsid w:val="00472525"/>
    <w:rsid w:val="00473FEE"/>
    <w:rsid w:val="00474AA2"/>
    <w:rsid w:val="00481861"/>
    <w:rsid w:val="00482081"/>
    <w:rsid w:val="0048290C"/>
    <w:rsid w:val="00486763"/>
    <w:rsid w:val="004875DD"/>
    <w:rsid w:val="00490F2A"/>
    <w:rsid w:val="00491621"/>
    <w:rsid w:val="00491A1A"/>
    <w:rsid w:val="00492A63"/>
    <w:rsid w:val="004936B3"/>
    <w:rsid w:val="0049457B"/>
    <w:rsid w:val="004A4FBE"/>
    <w:rsid w:val="004A6B35"/>
    <w:rsid w:val="004B6405"/>
    <w:rsid w:val="004C1928"/>
    <w:rsid w:val="004C29C9"/>
    <w:rsid w:val="004C446B"/>
    <w:rsid w:val="004D7E89"/>
    <w:rsid w:val="004E165E"/>
    <w:rsid w:val="004E6379"/>
    <w:rsid w:val="004E7869"/>
    <w:rsid w:val="004F1191"/>
    <w:rsid w:val="004F1821"/>
    <w:rsid w:val="004F378D"/>
    <w:rsid w:val="004F5BEF"/>
    <w:rsid w:val="004F5BF1"/>
    <w:rsid w:val="004F6CD1"/>
    <w:rsid w:val="00501380"/>
    <w:rsid w:val="00503774"/>
    <w:rsid w:val="00507822"/>
    <w:rsid w:val="00507A23"/>
    <w:rsid w:val="00516BAC"/>
    <w:rsid w:val="005170EE"/>
    <w:rsid w:val="00525432"/>
    <w:rsid w:val="0053183E"/>
    <w:rsid w:val="005320C0"/>
    <w:rsid w:val="005339DF"/>
    <w:rsid w:val="0054025D"/>
    <w:rsid w:val="0054201A"/>
    <w:rsid w:val="00543490"/>
    <w:rsid w:val="005470FF"/>
    <w:rsid w:val="00550B09"/>
    <w:rsid w:val="00556C3D"/>
    <w:rsid w:val="0056293A"/>
    <w:rsid w:val="00562A87"/>
    <w:rsid w:val="005654C4"/>
    <w:rsid w:val="00567640"/>
    <w:rsid w:val="0057484F"/>
    <w:rsid w:val="005768D8"/>
    <w:rsid w:val="005769C9"/>
    <w:rsid w:val="00577F1B"/>
    <w:rsid w:val="0058459C"/>
    <w:rsid w:val="005910E7"/>
    <w:rsid w:val="00593371"/>
    <w:rsid w:val="0059573B"/>
    <w:rsid w:val="005A23CE"/>
    <w:rsid w:val="005A3CD2"/>
    <w:rsid w:val="005C0CDC"/>
    <w:rsid w:val="005C6D80"/>
    <w:rsid w:val="005D17EF"/>
    <w:rsid w:val="005D49C7"/>
    <w:rsid w:val="005D4C82"/>
    <w:rsid w:val="005D5B15"/>
    <w:rsid w:val="005E09EE"/>
    <w:rsid w:val="005E14F6"/>
    <w:rsid w:val="005E17CB"/>
    <w:rsid w:val="005E24B3"/>
    <w:rsid w:val="005E3CD4"/>
    <w:rsid w:val="005F0FE0"/>
    <w:rsid w:val="005F1CD1"/>
    <w:rsid w:val="005F2520"/>
    <w:rsid w:val="005F47E3"/>
    <w:rsid w:val="005F595C"/>
    <w:rsid w:val="005F5A95"/>
    <w:rsid w:val="005F7458"/>
    <w:rsid w:val="0060184E"/>
    <w:rsid w:val="00607814"/>
    <w:rsid w:val="0060791C"/>
    <w:rsid w:val="00607990"/>
    <w:rsid w:val="00610572"/>
    <w:rsid w:val="00611165"/>
    <w:rsid w:val="006113D2"/>
    <w:rsid w:val="00611B1C"/>
    <w:rsid w:val="00612B76"/>
    <w:rsid w:val="00614DDD"/>
    <w:rsid w:val="0061522F"/>
    <w:rsid w:val="00616391"/>
    <w:rsid w:val="00620E38"/>
    <w:rsid w:val="0062254D"/>
    <w:rsid w:val="00624DA6"/>
    <w:rsid w:val="00624E38"/>
    <w:rsid w:val="00636F17"/>
    <w:rsid w:val="00640077"/>
    <w:rsid w:val="00647C79"/>
    <w:rsid w:val="00647F21"/>
    <w:rsid w:val="00654E3C"/>
    <w:rsid w:val="00656BB8"/>
    <w:rsid w:val="006602DE"/>
    <w:rsid w:val="00665AFF"/>
    <w:rsid w:val="00673A12"/>
    <w:rsid w:val="0067526F"/>
    <w:rsid w:val="0067639E"/>
    <w:rsid w:val="00676532"/>
    <w:rsid w:val="0068015C"/>
    <w:rsid w:val="00682881"/>
    <w:rsid w:val="00683431"/>
    <w:rsid w:val="00685640"/>
    <w:rsid w:val="006866A8"/>
    <w:rsid w:val="006874D0"/>
    <w:rsid w:val="00692C2E"/>
    <w:rsid w:val="00693F3C"/>
    <w:rsid w:val="00695637"/>
    <w:rsid w:val="00696817"/>
    <w:rsid w:val="00697366"/>
    <w:rsid w:val="006A19A4"/>
    <w:rsid w:val="006A2A43"/>
    <w:rsid w:val="006A31A3"/>
    <w:rsid w:val="006A4BC9"/>
    <w:rsid w:val="006A79D6"/>
    <w:rsid w:val="006B2FED"/>
    <w:rsid w:val="006B61A4"/>
    <w:rsid w:val="006B6F8B"/>
    <w:rsid w:val="006B7BDF"/>
    <w:rsid w:val="006C1A62"/>
    <w:rsid w:val="006C305E"/>
    <w:rsid w:val="006C665A"/>
    <w:rsid w:val="006C76AF"/>
    <w:rsid w:val="006D0675"/>
    <w:rsid w:val="006D18EA"/>
    <w:rsid w:val="006D1F87"/>
    <w:rsid w:val="006D2399"/>
    <w:rsid w:val="006D4424"/>
    <w:rsid w:val="006D4461"/>
    <w:rsid w:val="006D573F"/>
    <w:rsid w:val="006D6A94"/>
    <w:rsid w:val="006E0AAA"/>
    <w:rsid w:val="006E1F0C"/>
    <w:rsid w:val="006E26D6"/>
    <w:rsid w:val="006E5618"/>
    <w:rsid w:val="006F03C3"/>
    <w:rsid w:val="006F1611"/>
    <w:rsid w:val="006F2DDF"/>
    <w:rsid w:val="006F2ECE"/>
    <w:rsid w:val="006F46FA"/>
    <w:rsid w:val="006F4965"/>
    <w:rsid w:val="006F7A6C"/>
    <w:rsid w:val="006F7CBB"/>
    <w:rsid w:val="007009FF"/>
    <w:rsid w:val="00701DA4"/>
    <w:rsid w:val="007026D7"/>
    <w:rsid w:val="00702B15"/>
    <w:rsid w:val="00707280"/>
    <w:rsid w:val="00707963"/>
    <w:rsid w:val="00711E04"/>
    <w:rsid w:val="00714789"/>
    <w:rsid w:val="00715967"/>
    <w:rsid w:val="0071667B"/>
    <w:rsid w:val="00717DBA"/>
    <w:rsid w:val="007200F1"/>
    <w:rsid w:val="00721129"/>
    <w:rsid w:val="007244BB"/>
    <w:rsid w:val="00726B4B"/>
    <w:rsid w:val="00727B0C"/>
    <w:rsid w:val="007301A5"/>
    <w:rsid w:val="00731B24"/>
    <w:rsid w:val="0074009B"/>
    <w:rsid w:val="0074012D"/>
    <w:rsid w:val="00740A5E"/>
    <w:rsid w:val="00744149"/>
    <w:rsid w:val="00745E4B"/>
    <w:rsid w:val="00750672"/>
    <w:rsid w:val="0075323A"/>
    <w:rsid w:val="00753C71"/>
    <w:rsid w:val="00753C8A"/>
    <w:rsid w:val="00757591"/>
    <w:rsid w:val="007610D9"/>
    <w:rsid w:val="007635A2"/>
    <w:rsid w:val="0076663F"/>
    <w:rsid w:val="0076747E"/>
    <w:rsid w:val="007704BB"/>
    <w:rsid w:val="0077465A"/>
    <w:rsid w:val="00775A2E"/>
    <w:rsid w:val="0077618B"/>
    <w:rsid w:val="00776605"/>
    <w:rsid w:val="00776706"/>
    <w:rsid w:val="00783252"/>
    <w:rsid w:val="0078584E"/>
    <w:rsid w:val="00786359"/>
    <w:rsid w:val="007916C1"/>
    <w:rsid w:val="00792850"/>
    <w:rsid w:val="007951EA"/>
    <w:rsid w:val="007A2542"/>
    <w:rsid w:val="007A46FC"/>
    <w:rsid w:val="007A5B01"/>
    <w:rsid w:val="007A6D73"/>
    <w:rsid w:val="007A7D14"/>
    <w:rsid w:val="007B1DEE"/>
    <w:rsid w:val="007B2ABD"/>
    <w:rsid w:val="007B3247"/>
    <w:rsid w:val="007B5C4A"/>
    <w:rsid w:val="007B7205"/>
    <w:rsid w:val="007C14F8"/>
    <w:rsid w:val="007C71F8"/>
    <w:rsid w:val="007C757F"/>
    <w:rsid w:val="007D1B69"/>
    <w:rsid w:val="007D2CEF"/>
    <w:rsid w:val="007D38B9"/>
    <w:rsid w:val="007D496A"/>
    <w:rsid w:val="007D4F41"/>
    <w:rsid w:val="007E1422"/>
    <w:rsid w:val="007E1568"/>
    <w:rsid w:val="007E456E"/>
    <w:rsid w:val="007E7DE4"/>
    <w:rsid w:val="007F01CD"/>
    <w:rsid w:val="007F0DB8"/>
    <w:rsid w:val="007F194D"/>
    <w:rsid w:val="007F2F72"/>
    <w:rsid w:val="007F3659"/>
    <w:rsid w:val="007F6E53"/>
    <w:rsid w:val="00801DD6"/>
    <w:rsid w:val="00804AE6"/>
    <w:rsid w:val="008055BF"/>
    <w:rsid w:val="00806640"/>
    <w:rsid w:val="00813B73"/>
    <w:rsid w:val="00815376"/>
    <w:rsid w:val="008268D0"/>
    <w:rsid w:val="0083199E"/>
    <w:rsid w:val="008338DD"/>
    <w:rsid w:val="00837C81"/>
    <w:rsid w:val="008416CF"/>
    <w:rsid w:val="00841DDA"/>
    <w:rsid w:val="00842634"/>
    <w:rsid w:val="00842E72"/>
    <w:rsid w:val="008464DD"/>
    <w:rsid w:val="00851051"/>
    <w:rsid w:val="00854125"/>
    <w:rsid w:val="00855526"/>
    <w:rsid w:val="00856B77"/>
    <w:rsid w:val="00856FB2"/>
    <w:rsid w:val="00864929"/>
    <w:rsid w:val="008650B5"/>
    <w:rsid w:val="008662E3"/>
    <w:rsid w:val="00867E07"/>
    <w:rsid w:val="0087088F"/>
    <w:rsid w:val="00871476"/>
    <w:rsid w:val="00873034"/>
    <w:rsid w:val="008745E5"/>
    <w:rsid w:val="00876CAD"/>
    <w:rsid w:val="00882E5F"/>
    <w:rsid w:val="00886600"/>
    <w:rsid w:val="008911E8"/>
    <w:rsid w:val="008924B1"/>
    <w:rsid w:val="00893F50"/>
    <w:rsid w:val="00894F5D"/>
    <w:rsid w:val="0089644A"/>
    <w:rsid w:val="008A1411"/>
    <w:rsid w:val="008A35AB"/>
    <w:rsid w:val="008B7F02"/>
    <w:rsid w:val="008C0339"/>
    <w:rsid w:val="008C0910"/>
    <w:rsid w:val="008C1EB6"/>
    <w:rsid w:val="008D053A"/>
    <w:rsid w:val="008D344A"/>
    <w:rsid w:val="008D406E"/>
    <w:rsid w:val="008D4454"/>
    <w:rsid w:val="008D5637"/>
    <w:rsid w:val="008D65F4"/>
    <w:rsid w:val="008D67FA"/>
    <w:rsid w:val="008D72B1"/>
    <w:rsid w:val="008E2E0A"/>
    <w:rsid w:val="008E3191"/>
    <w:rsid w:val="008E3C5D"/>
    <w:rsid w:val="008E5A40"/>
    <w:rsid w:val="008E76C6"/>
    <w:rsid w:val="008F05A3"/>
    <w:rsid w:val="008F1203"/>
    <w:rsid w:val="008F52F8"/>
    <w:rsid w:val="0090083A"/>
    <w:rsid w:val="009014AC"/>
    <w:rsid w:val="00902269"/>
    <w:rsid w:val="00903446"/>
    <w:rsid w:val="009047F6"/>
    <w:rsid w:val="00904A56"/>
    <w:rsid w:val="00904B60"/>
    <w:rsid w:val="00906A32"/>
    <w:rsid w:val="00910FBB"/>
    <w:rsid w:val="009124A1"/>
    <w:rsid w:val="00913BD1"/>
    <w:rsid w:val="009147EB"/>
    <w:rsid w:val="0091512F"/>
    <w:rsid w:val="00915D10"/>
    <w:rsid w:val="00922146"/>
    <w:rsid w:val="009222D9"/>
    <w:rsid w:val="00922FF4"/>
    <w:rsid w:val="00923D05"/>
    <w:rsid w:val="00925FE3"/>
    <w:rsid w:val="009268BD"/>
    <w:rsid w:val="00927232"/>
    <w:rsid w:val="00931EEB"/>
    <w:rsid w:val="00931F1B"/>
    <w:rsid w:val="00932185"/>
    <w:rsid w:val="009352D1"/>
    <w:rsid w:val="00936005"/>
    <w:rsid w:val="00942A9B"/>
    <w:rsid w:val="0094400F"/>
    <w:rsid w:val="00944875"/>
    <w:rsid w:val="00952337"/>
    <w:rsid w:val="009536F6"/>
    <w:rsid w:val="00955D35"/>
    <w:rsid w:val="009561B8"/>
    <w:rsid w:val="00956C83"/>
    <w:rsid w:val="00957459"/>
    <w:rsid w:val="00962F79"/>
    <w:rsid w:val="0096611B"/>
    <w:rsid w:val="0097273E"/>
    <w:rsid w:val="00972909"/>
    <w:rsid w:val="00976125"/>
    <w:rsid w:val="0097681F"/>
    <w:rsid w:val="0098025B"/>
    <w:rsid w:val="00980DEA"/>
    <w:rsid w:val="009824C4"/>
    <w:rsid w:val="009842FF"/>
    <w:rsid w:val="00985A7E"/>
    <w:rsid w:val="00991236"/>
    <w:rsid w:val="00993599"/>
    <w:rsid w:val="009A11EB"/>
    <w:rsid w:val="009A2D8E"/>
    <w:rsid w:val="009A4F55"/>
    <w:rsid w:val="009A7841"/>
    <w:rsid w:val="009B17D2"/>
    <w:rsid w:val="009B1A75"/>
    <w:rsid w:val="009B280E"/>
    <w:rsid w:val="009B3EFC"/>
    <w:rsid w:val="009B7EBE"/>
    <w:rsid w:val="009C09E7"/>
    <w:rsid w:val="009C2076"/>
    <w:rsid w:val="009C54D9"/>
    <w:rsid w:val="009C5891"/>
    <w:rsid w:val="009D1F8B"/>
    <w:rsid w:val="009D239C"/>
    <w:rsid w:val="009D3C83"/>
    <w:rsid w:val="009E06A2"/>
    <w:rsid w:val="009E5D01"/>
    <w:rsid w:val="009F177C"/>
    <w:rsid w:val="009F3CF4"/>
    <w:rsid w:val="009F57B8"/>
    <w:rsid w:val="009F5AD7"/>
    <w:rsid w:val="009F5F68"/>
    <w:rsid w:val="009F654B"/>
    <w:rsid w:val="009F7AC1"/>
    <w:rsid w:val="00A0560D"/>
    <w:rsid w:val="00A057C8"/>
    <w:rsid w:val="00A10437"/>
    <w:rsid w:val="00A11D3E"/>
    <w:rsid w:val="00A16C57"/>
    <w:rsid w:val="00A16C5D"/>
    <w:rsid w:val="00A25DF1"/>
    <w:rsid w:val="00A26B90"/>
    <w:rsid w:val="00A32C57"/>
    <w:rsid w:val="00A342E8"/>
    <w:rsid w:val="00A35ADC"/>
    <w:rsid w:val="00A36071"/>
    <w:rsid w:val="00A3699C"/>
    <w:rsid w:val="00A370A7"/>
    <w:rsid w:val="00A3719D"/>
    <w:rsid w:val="00A373EA"/>
    <w:rsid w:val="00A40123"/>
    <w:rsid w:val="00A40D23"/>
    <w:rsid w:val="00A41BC4"/>
    <w:rsid w:val="00A46859"/>
    <w:rsid w:val="00A46C72"/>
    <w:rsid w:val="00A547FA"/>
    <w:rsid w:val="00A57C07"/>
    <w:rsid w:val="00A6352F"/>
    <w:rsid w:val="00A6572B"/>
    <w:rsid w:val="00A6782A"/>
    <w:rsid w:val="00A75101"/>
    <w:rsid w:val="00A76D0B"/>
    <w:rsid w:val="00A77A57"/>
    <w:rsid w:val="00A77F17"/>
    <w:rsid w:val="00A81FE2"/>
    <w:rsid w:val="00A85B30"/>
    <w:rsid w:val="00A86632"/>
    <w:rsid w:val="00A87A2E"/>
    <w:rsid w:val="00A9316C"/>
    <w:rsid w:val="00A944E6"/>
    <w:rsid w:val="00A959BD"/>
    <w:rsid w:val="00A96047"/>
    <w:rsid w:val="00A9741A"/>
    <w:rsid w:val="00AB452D"/>
    <w:rsid w:val="00AB63FD"/>
    <w:rsid w:val="00AC06AD"/>
    <w:rsid w:val="00AC3603"/>
    <w:rsid w:val="00AC453F"/>
    <w:rsid w:val="00AC49A0"/>
    <w:rsid w:val="00AC4C94"/>
    <w:rsid w:val="00AD037F"/>
    <w:rsid w:val="00AE1A3A"/>
    <w:rsid w:val="00AE362B"/>
    <w:rsid w:val="00AE3B7E"/>
    <w:rsid w:val="00AE520C"/>
    <w:rsid w:val="00AE69EA"/>
    <w:rsid w:val="00AF1DA2"/>
    <w:rsid w:val="00AF2B22"/>
    <w:rsid w:val="00AF4E30"/>
    <w:rsid w:val="00AF55B1"/>
    <w:rsid w:val="00AF704F"/>
    <w:rsid w:val="00AF70FE"/>
    <w:rsid w:val="00AF7F24"/>
    <w:rsid w:val="00B00B68"/>
    <w:rsid w:val="00B039BC"/>
    <w:rsid w:val="00B05353"/>
    <w:rsid w:val="00B05481"/>
    <w:rsid w:val="00B0673C"/>
    <w:rsid w:val="00B07FD9"/>
    <w:rsid w:val="00B107F3"/>
    <w:rsid w:val="00B1155A"/>
    <w:rsid w:val="00B11A8D"/>
    <w:rsid w:val="00B142CD"/>
    <w:rsid w:val="00B17153"/>
    <w:rsid w:val="00B2007C"/>
    <w:rsid w:val="00B2183C"/>
    <w:rsid w:val="00B23D60"/>
    <w:rsid w:val="00B24EB9"/>
    <w:rsid w:val="00B302E4"/>
    <w:rsid w:val="00B3062D"/>
    <w:rsid w:val="00B31833"/>
    <w:rsid w:val="00B34298"/>
    <w:rsid w:val="00B35356"/>
    <w:rsid w:val="00B40CC9"/>
    <w:rsid w:val="00B42585"/>
    <w:rsid w:val="00B45432"/>
    <w:rsid w:val="00B46B3E"/>
    <w:rsid w:val="00B47426"/>
    <w:rsid w:val="00B475D3"/>
    <w:rsid w:val="00B47A39"/>
    <w:rsid w:val="00B51E21"/>
    <w:rsid w:val="00B56685"/>
    <w:rsid w:val="00B56E79"/>
    <w:rsid w:val="00B572BC"/>
    <w:rsid w:val="00B635F5"/>
    <w:rsid w:val="00B66D8C"/>
    <w:rsid w:val="00B7123A"/>
    <w:rsid w:val="00B71F32"/>
    <w:rsid w:val="00B72710"/>
    <w:rsid w:val="00B7708F"/>
    <w:rsid w:val="00B77351"/>
    <w:rsid w:val="00B77E5B"/>
    <w:rsid w:val="00B8236A"/>
    <w:rsid w:val="00B82CBE"/>
    <w:rsid w:val="00B833BA"/>
    <w:rsid w:val="00B860DB"/>
    <w:rsid w:val="00B9074E"/>
    <w:rsid w:val="00B91A92"/>
    <w:rsid w:val="00B94C9B"/>
    <w:rsid w:val="00BA1D46"/>
    <w:rsid w:val="00BB01E2"/>
    <w:rsid w:val="00BB3366"/>
    <w:rsid w:val="00BB363A"/>
    <w:rsid w:val="00BB36B8"/>
    <w:rsid w:val="00BB3AAB"/>
    <w:rsid w:val="00BB3B8D"/>
    <w:rsid w:val="00BB5077"/>
    <w:rsid w:val="00BB6310"/>
    <w:rsid w:val="00BB6332"/>
    <w:rsid w:val="00BB66E1"/>
    <w:rsid w:val="00BC75E7"/>
    <w:rsid w:val="00BD01AA"/>
    <w:rsid w:val="00BD0639"/>
    <w:rsid w:val="00BD470B"/>
    <w:rsid w:val="00BD6AFE"/>
    <w:rsid w:val="00BE1F01"/>
    <w:rsid w:val="00BE76B1"/>
    <w:rsid w:val="00BE7DBB"/>
    <w:rsid w:val="00BF0D05"/>
    <w:rsid w:val="00BF280F"/>
    <w:rsid w:val="00BF4595"/>
    <w:rsid w:val="00BF5120"/>
    <w:rsid w:val="00BF7887"/>
    <w:rsid w:val="00C011C5"/>
    <w:rsid w:val="00C02FBD"/>
    <w:rsid w:val="00C057CF"/>
    <w:rsid w:val="00C07024"/>
    <w:rsid w:val="00C1190F"/>
    <w:rsid w:val="00C1196D"/>
    <w:rsid w:val="00C120FD"/>
    <w:rsid w:val="00C136C0"/>
    <w:rsid w:val="00C14D71"/>
    <w:rsid w:val="00C1622B"/>
    <w:rsid w:val="00C2492A"/>
    <w:rsid w:val="00C25357"/>
    <w:rsid w:val="00C2686F"/>
    <w:rsid w:val="00C31929"/>
    <w:rsid w:val="00C34C04"/>
    <w:rsid w:val="00C3582E"/>
    <w:rsid w:val="00C369C3"/>
    <w:rsid w:val="00C36FEA"/>
    <w:rsid w:val="00C4362B"/>
    <w:rsid w:val="00C474BA"/>
    <w:rsid w:val="00C4785B"/>
    <w:rsid w:val="00C47BC8"/>
    <w:rsid w:val="00C50930"/>
    <w:rsid w:val="00C53533"/>
    <w:rsid w:val="00C55279"/>
    <w:rsid w:val="00C5682A"/>
    <w:rsid w:val="00C63FF1"/>
    <w:rsid w:val="00C65B3C"/>
    <w:rsid w:val="00C66A17"/>
    <w:rsid w:val="00C67ADD"/>
    <w:rsid w:val="00C71A9F"/>
    <w:rsid w:val="00C72537"/>
    <w:rsid w:val="00C75BE2"/>
    <w:rsid w:val="00C75C36"/>
    <w:rsid w:val="00C82327"/>
    <w:rsid w:val="00C825FC"/>
    <w:rsid w:val="00C85FE2"/>
    <w:rsid w:val="00C93830"/>
    <w:rsid w:val="00C94F16"/>
    <w:rsid w:val="00C963B2"/>
    <w:rsid w:val="00C97F08"/>
    <w:rsid w:val="00CA5186"/>
    <w:rsid w:val="00CA5C9A"/>
    <w:rsid w:val="00CA5D3B"/>
    <w:rsid w:val="00CA6ECA"/>
    <w:rsid w:val="00CB26C6"/>
    <w:rsid w:val="00CB4589"/>
    <w:rsid w:val="00CB7724"/>
    <w:rsid w:val="00CC2481"/>
    <w:rsid w:val="00CC259D"/>
    <w:rsid w:val="00CC3065"/>
    <w:rsid w:val="00CC5345"/>
    <w:rsid w:val="00CC7FB9"/>
    <w:rsid w:val="00CD4161"/>
    <w:rsid w:val="00CD4B8A"/>
    <w:rsid w:val="00CD5FE3"/>
    <w:rsid w:val="00CD7509"/>
    <w:rsid w:val="00CE13F6"/>
    <w:rsid w:val="00CE1787"/>
    <w:rsid w:val="00CE18A2"/>
    <w:rsid w:val="00CE6A74"/>
    <w:rsid w:val="00CE6CE4"/>
    <w:rsid w:val="00CF01BE"/>
    <w:rsid w:val="00CF17F3"/>
    <w:rsid w:val="00CF1DDA"/>
    <w:rsid w:val="00CF3509"/>
    <w:rsid w:val="00CF565D"/>
    <w:rsid w:val="00CF6854"/>
    <w:rsid w:val="00D0050E"/>
    <w:rsid w:val="00D029EE"/>
    <w:rsid w:val="00D04973"/>
    <w:rsid w:val="00D05E61"/>
    <w:rsid w:val="00D0600E"/>
    <w:rsid w:val="00D104E3"/>
    <w:rsid w:val="00D15440"/>
    <w:rsid w:val="00D17041"/>
    <w:rsid w:val="00D17200"/>
    <w:rsid w:val="00D224E3"/>
    <w:rsid w:val="00D24256"/>
    <w:rsid w:val="00D24502"/>
    <w:rsid w:val="00D246EF"/>
    <w:rsid w:val="00D2770A"/>
    <w:rsid w:val="00D31EC9"/>
    <w:rsid w:val="00D32996"/>
    <w:rsid w:val="00D440F5"/>
    <w:rsid w:val="00D44D59"/>
    <w:rsid w:val="00D4516E"/>
    <w:rsid w:val="00D4759E"/>
    <w:rsid w:val="00D4770A"/>
    <w:rsid w:val="00D47C41"/>
    <w:rsid w:val="00D52FCC"/>
    <w:rsid w:val="00D535A8"/>
    <w:rsid w:val="00D60704"/>
    <w:rsid w:val="00D623E1"/>
    <w:rsid w:val="00D63092"/>
    <w:rsid w:val="00D6383E"/>
    <w:rsid w:val="00D63EFC"/>
    <w:rsid w:val="00D654CE"/>
    <w:rsid w:val="00D656E0"/>
    <w:rsid w:val="00D65D81"/>
    <w:rsid w:val="00D66F29"/>
    <w:rsid w:val="00D71390"/>
    <w:rsid w:val="00D80B84"/>
    <w:rsid w:val="00D850C6"/>
    <w:rsid w:val="00D937FC"/>
    <w:rsid w:val="00D93A58"/>
    <w:rsid w:val="00D95EA6"/>
    <w:rsid w:val="00DA179F"/>
    <w:rsid w:val="00DA3C60"/>
    <w:rsid w:val="00DA6AB2"/>
    <w:rsid w:val="00DA6AF6"/>
    <w:rsid w:val="00DA7E97"/>
    <w:rsid w:val="00DB09C0"/>
    <w:rsid w:val="00DB394A"/>
    <w:rsid w:val="00DB3BA1"/>
    <w:rsid w:val="00DB4284"/>
    <w:rsid w:val="00DB4661"/>
    <w:rsid w:val="00DB7CCA"/>
    <w:rsid w:val="00DC050E"/>
    <w:rsid w:val="00DC22E9"/>
    <w:rsid w:val="00DC65A5"/>
    <w:rsid w:val="00DC6EF4"/>
    <w:rsid w:val="00DC7530"/>
    <w:rsid w:val="00DC7A19"/>
    <w:rsid w:val="00DD1883"/>
    <w:rsid w:val="00DD1940"/>
    <w:rsid w:val="00DD1BFE"/>
    <w:rsid w:val="00DD1F79"/>
    <w:rsid w:val="00DD4FF9"/>
    <w:rsid w:val="00DD60D8"/>
    <w:rsid w:val="00DD7376"/>
    <w:rsid w:val="00DD7B89"/>
    <w:rsid w:val="00DD7B92"/>
    <w:rsid w:val="00DE0662"/>
    <w:rsid w:val="00DE0DDD"/>
    <w:rsid w:val="00DE1241"/>
    <w:rsid w:val="00DE1941"/>
    <w:rsid w:val="00DE3F03"/>
    <w:rsid w:val="00DE4724"/>
    <w:rsid w:val="00DE69A7"/>
    <w:rsid w:val="00DE76FE"/>
    <w:rsid w:val="00DE7BE2"/>
    <w:rsid w:val="00DF7798"/>
    <w:rsid w:val="00DF7F04"/>
    <w:rsid w:val="00E0068B"/>
    <w:rsid w:val="00E025FE"/>
    <w:rsid w:val="00E0568D"/>
    <w:rsid w:val="00E05DA9"/>
    <w:rsid w:val="00E0681A"/>
    <w:rsid w:val="00E10468"/>
    <w:rsid w:val="00E1062F"/>
    <w:rsid w:val="00E114B1"/>
    <w:rsid w:val="00E12EBC"/>
    <w:rsid w:val="00E16009"/>
    <w:rsid w:val="00E16B74"/>
    <w:rsid w:val="00E16F00"/>
    <w:rsid w:val="00E178EB"/>
    <w:rsid w:val="00E23CBE"/>
    <w:rsid w:val="00E248A3"/>
    <w:rsid w:val="00E25DB9"/>
    <w:rsid w:val="00E27556"/>
    <w:rsid w:val="00E30413"/>
    <w:rsid w:val="00E311AA"/>
    <w:rsid w:val="00E33B57"/>
    <w:rsid w:val="00E33C9B"/>
    <w:rsid w:val="00E36940"/>
    <w:rsid w:val="00E378C7"/>
    <w:rsid w:val="00E407BC"/>
    <w:rsid w:val="00E41109"/>
    <w:rsid w:val="00E431E7"/>
    <w:rsid w:val="00E43A5B"/>
    <w:rsid w:val="00E43AC6"/>
    <w:rsid w:val="00E43FD8"/>
    <w:rsid w:val="00E44001"/>
    <w:rsid w:val="00E45091"/>
    <w:rsid w:val="00E50954"/>
    <w:rsid w:val="00E52C00"/>
    <w:rsid w:val="00E547E5"/>
    <w:rsid w:val="00E60DF2"/>
    <w:rsid w:val="00E610B1"/>
    <w:rsid w:val="00E64ADD"/>
    <w:rsid w:val="00E65B2C"/>
    <w:rsid w:val="00E67527"/>
    <w:rsid w:val="00E73916"/>
    <w:rsid w:val="00E80E1A"/>
    <w:rsid w:val="00E830C2"/>
    <w:rsid w:val="00E83208"/>
    <w:rsid w:val="00E838D3"/>
    <w:rsid w:val="00E90AC3"/>
    <w:rsid w:val="00E90C05"/>
    <w:rsid w:val="00E91299"/>
    <w:rsid w:val="00E9255D"/>
    <w:rsid w:val="00E92625"/>
    <w:rsid w:val="00E92D63"/>
    <w:rsid w:val="00E93FF8"/>
    <w:rsid w:val="00E95A57"/>
    <w:rsid w:val="00E95C6B"/>
    <w:rsid w:val="00E96CB0"/>
    <w:rsid w:val="00EA1849"/>
    <w:rsid w:val="00EA3416"/>
    <w:rsid w:val="00EA344D"/>
    <w:rsid w:val="00EA4F14"/>
    <w:rsid w:val="00EB41D3"/>
    <w:rsid w:val="00EB642A"/>
    <w:rsid w:val="00EC099B"/>
    <w:rsid w:val="00EC5A42"/>
    <w:rsid w:val="00ED0EED"/>
    <w:rsid w:val="00EE026F"/>
    <w:rsid w:val="00EE203A"/>
    <w:rsid w:val="00EE28C3"/>
    <w:rsid w:val="00EE4DEC"/>
    <w:rsid w:val="00EF159B"/>
    <w:rsid w:val="00EF3DF0"/>
    <w:rsid w:val="00EF6F9C"/>
    <w:rsid w:val="00EF7EB3"/>
    <w:rsid w:val="00EF7FB4"/>
    <w:rsid w:val="00F00050"/>
    <w:rsid w:val="00F06B5E"/>
    <w:rsid w:val="00F06FDB"/>
    <w:rsid w:val="00F07B7D"/>
    <w:rsid w:val="00F12353"/>
    <w:rsid w:val="00F12CF7"/>
    <w:rsid w:val="00F14AE4"/>
    <w:rsid w:val="00F23071"/>
    <w:rsid w:val="00F23461"/>
    <w:rsid w:val="00F2467A"/>
    <w:rsid w:val="00F310BF"/>
    <w:rsid w:val="00F31C33"/>
    <w:rsid w:val="00F34502"/>
    <w:rsid w:val="00F36E58"/>
    <w:rsid w:val="00F42910"/>
    <w:rsid w:val="00F43196"/>
    <w:rsid w:val="00F44C72"/>
    <w:rsid w:val="00F44FE8"/>
    <w:rsid w:val="00F53154"/>
    <w:rsid w:val="00F5377D"/>
    <w:rsid w:val="00F53C3E"/>
    <w:rsid w:val="00F567F6"/>
    <w:rsid w:val="00F56A1D"/>
    <w:rsid w:val="00F672C7"/>
    <w:rsid w:val="00F73314"/>
    <w:rsid w:val="00F746ED"/>
    <w:rsid w:val="00F7484C"/>
    <w:rsid w:val="00F74E66"/>
    <w:rsid w:val="00F771C9"/>
    <w:rsid w:val="00F80417"/>
    <w:rsid w:val="00F83CDB"/>
    <w:rsid w:val="00F844E8"/>
    <w:rsid w:val="00F858E9"/>
    <w:rsid w:val="00F86D76"/>
    <w:rsid w:val="00F953D8"/>
    <w:rsid w:val="00F97561"/>
    <w:rsid w:val="00FA05D1"/>
    <w:rsid w:val="00FA5C0E"/>
    <w:rsid w:val="00FA7285"/>
    <w:rsid w:val="00FB07F1"/>
    <w:rsid w:val="00FB1D69"/>
    <w:rsid w:val="00FB31BF"/>
    <w:rsid w:val="00FB54EE"/>
    <w:rsid w:val="00FB594A"/>
    <w:rsid w:val="00FC0D8E"/>
    <w:rsid w:val="00FC1D98"/>
    <w:rsid w:val="00FC607D"/>
    <w:rsid w:val="00FC6B9F"/>
    <w:rsid w:val="00FC7656"/>
    <w:rsid w:val="00FD1D9E"/>
    <w:rsid w:val="00FD1FEC"/>
    <w:rsid w:val="00FD6212"/>
    <w:rsid w:val="00FE3C19"/>
    <w:rsid w:val="00FE5FE4"/>
    <w:rsid w:val="00FE64AB"/>
    <w:rsid w:val="00FE7F7A"/>
    <w:rsid w:val="00FE7FD8"/>
    <w:rsid w:val="00FF252A"/>
    <w:rsid w:val="00FF6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2588E"/>
  <w15:chartTrackingRefBased/>
  <w15:docId w15:val="{CBA552BD-8169-6A4D-9B19-07C2E4908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92DA1"/>
    <w:rPr>
      <w:rFonts w:ascii="Times New Roman" w:eastAsia="Times New Roman" w:hAnsi="Times New Roman" w:cs="Times New Roman"/>
      <w:kern w:val="0"/>
      <w:sz w:val="24"/>
      <w:szCs w:val="20"/>
      <w:lang w:eastAsia="ja-JP"/>
    </w:rPr>
  </w:style>
  <w:style w:type="paragraph" w:styleId="2">
    <w:name w:val="heading 2"/>
    <w:basedOn w:val="a"/>
    <w:next w:val="a"/>
    <w:link w:val="20"/>
    <w:qFormat/>
    <w:rsid w:val="007D2CEF"/>
    <w:pPr>
      <w:keepNext/>
      <w:jc w:val="center"/>
      <w:outlineLvl w:val="1"/>
    </w:pPr>
    <w:rPr>
      <w:b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qFormat/>
    <w:rsid w:val="007D2CEF"/>
    <w:rPr>
      <w:rFonts w:ascii="Times New Roman" w:eastAsia="Times New Roman" w:hAnsi="Times New Roman" w:cs="Times New Roman"/>
      <w:b/>
      <w:kern w:val="0"/>
      <w:sz w:val="32"/>
      <w:szCs w:val="20"/>
      <w:lang w:eastAsia="ja-JP"/>
    </w:rPr>
  </w:style>
  <w:style w:type="table" w:styleId="a3">
    <w:name w:val="Table Grid"/>
    <w:basedOn w:val="a1"/>
    <w:uiPriority w:val="59"/>
    <w:qFormat/>
    <w:rsid w:val="007D2CEF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明显强调1"/>
    <w:basedOn w:val="a0"/>
    <w:uiPriority w:val="21"/>
    <w:qFormat/>
    <w:rsid w:val="007D2CEF"/>
    <w:rPr>
      <w:i/>
      <w:iCs/>
      <w:color w:val="4472C4" w:themeColor="accent1"/>
    </w:rPr>
  </w:style>
  <w:style w:type="paragraph" w:styleId="a4">
    <w:name w:val="Intense Quote"/>
    <w:basedOn w:val="a"/>
    <w:next w:val="a"/>
    <w:link w:val="a5"/>
    <w:uiPriority w:val="30"/>
    <w:qFormat/>
    <w:rsid w:val="007D2CE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5">
    <w:name w:val="明显引用 字符"/>
    <w:basedOn w:val="a0"/>
    <w:link w:val="a4"/>
    <w:uiPriority w:val="30"/>
    <w:qFormat/>
    <w:rsid w:val="007D2CEF"/>
    <w:rPr>
      <w:rFonts w:ascii="Times New Roman" w:eastAsia="Times New Roman" w:hAnsi="Times New Roman" w:cs="Times New Roman"/>
      <w:i/>
      <w:iCs/>
      <w:color w:val="4472C4" w:themeColor="accent1"/>
      <w:kern w:val="0"/>
      <w:sz w:val="24"/>
      <w:szCs w:val="20"/>
      <w:lang w:eastAsia="ja-JP"/>
    </w:rPr>
  </w:style>
  <w:style w:type="table" w:customStyle="1" w:styleId="TableGrid">
    <w:name w:val="TableGrid"/>
    <w:rsid w:val="007D2CEF"/>
    <w:rPr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6">
    <w:name w:val="List Paragraph"/>
    <w:basedOn w:val="a"/>
    <w:uiPriority w:val="34"/>
    <w:qFormat/>
    <w:rsid w:val="001B2B85"/>
    <w:pPr>
      <w:ind w:firstLineChars="200" w:firstLine="420"/>
    </w:pPr>
  </w:style>
  <w:style w:type="table" w:customStyle="1" w:styleId="a7">
    <w:name w:val="三线表"/>
    <w:basedOn w:val="a1"/>
    <w:uiPriority w:val="99"/>
    <w:rsid w:val="00910FBB"/>
    <w:pPr>
      <w:jc w:val="center"/>
    </w:pPr>
    <w:rPr>
      <w:szCs w:val="22"/>
    </w:rPr>
    <w:tblPr>
      <w:jc w:val="center"/>
      <w:tblBorders>
        <w:bottom w:val="single" w:sz="12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8">
    <w:name w:val="caption"/>
    <w:basedOn w:val="a"/>
    <w:next w:val="a"/>
    <w:uiPriority w:val="35"/>
    <w:unhideWhenUsed/>
    <w:qFormat/>
    <w:rsid w:val="00721129"/>
    <w:rPr>
      <w:rFonts w:asciiTheme="majorHAnsi" w:eastAsia="黑体" w:hAnsiTheme="majorHAnsi" w:cstheme="majorBidi"/>
      <w:sz w:val="20"/>
    </w:rPr>
  </w:style>
  <w:style w:type="paragraph" w:customStyle="1" w:styleId="a9">
    <w:name w:val="图表标题"/>
    <w:basedOn w:val="a"/>
    <w:next w:val="a"/>
    <w:qFormat/>
    <w:rsid w:val="00A6782A"/>
    <w:pPr>
      <w:widowControl w:val="0"/>
      <w:jc w:val="center"/>
    </w:pPr>
    <w:rPr>
      <w:rFonts w:eastAsia="宋体" w:cstheme="minorBidi"/>
      <w:b/>
      <w:kern w:val="2"/>
      <w:sz w:val="21"/>
      <w:szCs w:val="21"/>
      <w:lang w:eastAsia="zh-CN"/>
    </w:rPr>
  </w:style>
  <w:style w:type="paragraph" w:styleId="HTML">
    <w:name w:val="HTML Preformatted"/>
    <w:basedOn w:val="a"/>
    <w:link w:val="HTML0"/>
    <w:uiPriority w:val="99"/>
    <w:unhideWhenUsed/>
    <w:rsid w:val="001403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szCs w:val="24"/>
      <w:lang w:eastAsia="zh-CN"/>
    </w:rPr>
  </w:style>
  <w:style w:type="character" w:customStyle="1" w:styleId="HTML0">
    <w:name w:val="HTML 预设格式 字符"/>
    <w:basedOn w:val="a0"/>
    <w:link w:val="HTML"/>
    <w:uiPriority w:val="99"/>
    <w:rsid w:val="001403FF"/>
    <w:rPr>
      <w:rFonts w:ascii="宋体" w:eastAsia="宋体" w:hAnsi="宋体" w:cs="宋体"/>
      <w:kern w:val="0"/>
      <w:sz w:val="24"/>
    </w:rPr>
  </w:style>
  <w:style w:type="character" w:customStyle="1" w:styleId="cm">
    <w:name w:val="cm"/>
    <w:basedOn w:val="a0"/>
    <w:rsid w:val="001403FF"/>
  </w:style>
  <w:style w:type="character" w:customStyle="1" w:styleId="cp">
    <w:name w:val="cp"/>
    <w:basedOn w:val="a0"/>
    <w:rsid w:val="001403FF"/>
  </w:style>
  <w:style w:type="character" w:customStyle="1" w:styleId="c1">
    <w:name w:val="c1"/>
    <w:basedOn w:val="a0"/>
    <w:rsid w:val="001403FF"/>
  </w:style>
  <w:style w:type="character" w:customStyle="1" w:styleId="cpf">
    <w:name w:val="cpf"/>
    <w:basedOn w:val="a0"/>
    <w:rsid w:val="001403FF"/>
  </w:style>
  <w:style w:type="character" w:customStyle="1" w:styleId="kt">
    <w:name w:val="kt"/>
    <w:basedOn w:val="a0"/>
    <w:rsid w:val="001403FF"/>
  </w:style>
  <w:style w:type="character" w:customStyle="1" w:styleId="nf">
    <w:name w:val="nf"/>
    <w:basedOn w:val="a0"/>
    <w:rsid w:val="001403FF"/>
  </w:style>
  <w:style w:type="character" w:customStyle="1" w:styleId="p">
    <w:name w:val="p"/>
    <w:basedOn w:val="a0"/>
    <w:rsid w:val="001403FF"/>
  </w:style>
  <w:style w:type="character" w:customStyle="1" w:styleId="n">
    <w:name w:val="n"/>
    <w:basedOn w:val="a0"/>
    <w:rsid w:val="001403FF"/>
  </w:style>
  <w:style w:type="character" w:customStyle="1" w:styleId="k">
    <w:name w:val="k"/>
    <w:basedOn w:val="a0"/>
    <w:rsid w:val="001403FF"/>
  </w:style>
  <w:style w:type="character" w:customStyle="1" w:styleId="o">
    <w:name w:val="o"/>
    <w:basedOn w:val="a0"/>
    <w:rsid w:val="001403FF"/>
  </w:style>
  <w:style w:type="character" w:customStyle="1" w:styleId="mh">
    <w:name w:val="mh"/>
    <w:basedOn w:val="a0"/>
    <w:rsid w:val="001403FF"/>
  </w:style>
  <w:style w:type="character" w:customStyle="1" w:styleId="mi">
    <w:name w:val="mi"/>
    <w:basedOn w:val="a0"/>
    <w:rsid w:val="001403FF"/>
  </w:style>
  <w:style w:type="character" w:customStyle="1" w:styleId="s">
    <w:name w:val="s"/>
    <w:basedOn w:val="a0"/>
    <w:rsid w:val="001C3D1D"/>
  </w:style>
  <w:style w:type="character" w:customStyle="1" w:styleId="VerbatimChar">
    <w:name w:val="Verbatim Char"/>
    <w:basedOn w:val="a0"/>
    <w:link w:val="SourceCode"/>
    <w:rsid w:val="0014339B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14339B"/>
    <w:pPr>
      <w:wordWrap w:val="0"/>
      <w:spacing w:after="200"/>
    </w:pPr>
    <w:rPr>
      <w:rFonts w:ascii="Consolas" w:eastAsiaTheme="minorEastAsia" w:hAnsi="Consolas" w:cstheme="minorBidi"/>
      <w:kern w:val="2"/>
      <w:sz w:val="22"/>
      <w:szCs w:val="24"/>
      <w:lang w:eastAsia="zh-CN"/>
    </w:rPr>
  </w:style>
  <w:style w:type="character" w:customStyle="1" w:styleId="DataTypeTok">
    <w:name w:val="DataTypeTok"/>
    <w:basedOn w:val="VerbatimChar"/>
    <w:rsid w:val="0014339B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14339B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14339B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14339B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14339B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14339B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14339B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14339B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14339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4339B"/>
    <w:rPr>
      <w:rFonts w:ascii="Consolas" w:hAnsi="Consolas"/>
      <w:color w:val="666666"/>
      <w:sz w:val="22"/>
    </w:rPr>
  </w:style>
  <w:style w:type="character" w:customStyle="1" w:styleId="PreprocessorTok">
    <w:name w:val="PreprocessorTok"/>
    <w:basedOn w:val="VerbatimChar"/>
    <w:rsid w:val="0014339B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14339B"/>
    <w:rPr>
      <w:rFonts w:ascii="Consolas" w:hAnsi="Consolas"/>
      <w:sz w:val="22"/>
    </w:rPr>
  </w:style>
  <w:style w:type="paragraph" w:customStyle="1" w:styleId="FirstParagraph">
    <w:name w:val="First Paragraph"/>
    <w:basedOn w:val="aa"/>
    <w:next w:val="aa"/>
    <w:qFormat/>
    <w:rsid w:val="009E06A2"/>
    <w:pPr>
      <w:spacing w:before="180" w:after="180"/>
    </w:pPr>
    <w:rPr>
      <w:rFonts w:asciiTheme="minorHAnsi" w:eastAsiaTheme="minorEastAsia" w:hAnsiTheme="minorHAnsi" w:cstheme="minorBidi"/>
      <w:szCs w:val="24"/>
      <w:lang w:eastAsia="en-US"/>
    </w:rPr>
  </w:style>
  <w:style w:type="character" w:customStyle="1" w:styleId="KeywordTok">
    <w:name w:val="KeywordTok"/>
    <w:basedOn w:val="VerbatimChar"/>
    <w:rsid w:val="009E06A2"/>
    <w:rPr>
      <w:rFonts w:ascii="Consolas" w:hAnsi="Consolas"/>
      <w:b/>
      <w:color w:val="007020"/>
      <w:sz w:val="22"/>
    </w:rPr>
  </w:style>
  <w:style w:type="paragraph" w:styleId="aa">
    <w:name w:val="Body Text"/>
    <w:basedOn w:val="a"/>
    <w:link w:val="ab"/>
    <w:uiPriority w:val="99"/>
    <w:semiHidden/>
    <w:unhideWhenUsed/>
    <w:rsid w:val="009E06A2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9E06A2"/>
    <w:rPr>
      <w:rFonts w:ascii="Times New Roman" w:eastAsia="Times New Roman" w:hAnsi="Times New Roman" w:cs="Times New Roman"/>
      <w:kern w:val="0"/>
      <w:sz w:val="24"/>
      <w:szCs w:val="20"/>
      <w:lang w:eastAsia="ja-JP"/>
    </w:rPr>
  </w:style>
  <w:style w:type="paragraph" w:styleId="ac">
    <w:name w:val="header"/>
    <w:basedOn w:val="a"/>
    <w:link w:val="ad"/>
    <w:uiPriority w:val="99"/>
    <w:unhideWhenUsed/>
    <w:rsid w:val="00A85B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A85B30"/>
    <w:rPr>
      <w:rFonts w:ascii="Times New Roman" w:eastAsia="Times New Roman" w:hAnsi="Times New Roman" w:cs="Times New Roman"/>
      <w:kern w:val="0"/>
      <w:sz w:val="18"/>
      <w:szCs w:val="18"/>
      <w:lang w:eastAsia="ja-JP"/>
    </w:rPr>
  </w:style>
  <w:style w:type="paragraph" w:styleId="ae">
    <w:name w:val="footer"/>
    <w:basedOn w:val="a"/>
    <w:link w:val="af"/>
    <w:uiPriority w:val="99"/>
    <w:unhideWhenUsed/>
    <w:rsid w:val="00A85B3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A85B30"/>
    <w:rPr>
      <w:rFonts w:ascii="Times New Roman" w:eastAsia="Times New Roman" w:hAnsi="Times New Roman" w:cs="Times New Roman"/>
      <w:kern w:val="0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__.docx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package" Target="embeddings/Microsoft_Word___1.docx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8</Pages>
  <Words>2918</Words>
  <Characters>16634</Characters>
  <Application>Microsoft Office Word</Application>
  <DocSecurity>0</DocSecurity>
  <Lines>138</Lines>
  <Paragraphs>39</Paragraphs>
  <ScaleCrop>false</ScaleCrop>
  <Company/>
  <LinksUpToDate>false</LinksUpToDate>
  <CharactersWithSpaces>19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LIN CAI</dc:creator>
  <cp:keywords/>
  <dc:description/>
  <cp:lastModifiedBy>HANLIN CAI</cp:lastModifiedBy>
  <cp:revision>1214</cp:revision>
  <dcterms:created xsi:type="dcterms:W3CDTF">2021-12-29T12:00:00Z</dcterms:created>
  <dcterms:modified xsi:type="dcterms:W3CDTF">2022-12-20T03:19:00Z</dcterms:modified>
</cp:coreProperties>
</file>